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E0B91FD" w14:textId="16332D60" w:rsidR="00693DDF" w:rsidRPr="00704824" w:rsidRDefault="00693DDF" w:rsidP="0007341E">
      <w:pPr>
        <w:pStyle w:val="SmallTitle"/>
      </w:pPr>
      <w:r w:rsidRPr="00704824">
        <w:t xml:space="preserve">WA Screen </w:t>
      </w:r>
      <w:r w:rsidRPr="00444CB2">
        <w:t xml:space="preserve">Fund – </w:t>
      </w:r>
      <w:r>
        <w:t xml:space="preserve">Multi </w:t>
      </w:r>
      <w:r w:rsidRPr="00444CB2">
        <w:t>ROO</w:t>
      </w:r>
    </w:p>
    <w:p w14:paraId="282956DB" w14:textId="5EDC51F0" w:rsidR="00A22A16" w:rsidRPr="00A22A16" w:rsidRDefault="00A22A16" w:rsidP="00A22A16">
      <w:pPr>
        <w:pStyle w:val="Subtitle"/>
        <w:rPr>
          <w:lang w:val="en-GB"/>
        </w:rPr>
      </w:pPr>
      <w:r w:rsidRPr="00A22A16">
        <w:rPr>
          <w:lang w:val="en-GB"/>
        </w:rPr>
        <w:t>Regional Outputs &amp; Outcomes (</w:t>
      </w:r>
      <w:r w:rsidR="00561666" w:rsidRPr="00A22A16">
        <w:rPr>
          <w:lang w:val="en-GB"/>
        </w:rPr>
        <w:t>ROO</w:t>
      </w:r>
      <w:r w:rsidRPr="00A22A16">
        <w:rPr>
          <w:lang w:val="en-GB"/>
        </w:rPr>
        <w:t>) Form Procedure</w:t>
      </w:r>
    </w:p>
    <w:p w14:paraId="54F5CFC5" w14:textId="4F30B835" w:rsidR="00A22A16" w:rsidRPr="00A22A16" w:rsidRDefault="00A22A16" w:rsidP="00A22A16">
      <w:pPr>
        <w:pStyle w:val="Heading1"/>
        <w:rPr>
          <w:lang w:val="en-GB"/>
        </w:rPr>
      </w:pPr>
      <w:r w:rsidRPr="00A22A16">
        <w:rPr>
          <w:lang w:val="en-GB"/>
        </w:rPr>
        <w:t>Context</w:t>
      </w:r>
    </w:p>
    <w:p w14:paraId="48EA3B22" w14:textId="00B70E38" w:rsidR="00AC1744" w:rsidRDefault="00AC1744" w:rsidP="0007341E">
      <w:pPr>
        <w:pStyle w:val="ListParagraph"/>
        <w:numPr>
          <w:ilvl w:val="0"/>
          <w:numId w:val="24"/>
        </w:numPr>
      </w:pPr>
      <w:r w:rsidRPr="00704824">
        <w:t xml:space="preserve">The aim of a ROO </w:t>
      </w:r>
      <w:r>
        <w:t xml:space="preserve">Form </w:t>
      </w:r>
      <w:r w:rsidRPr="00704824">
        <w:t xml:space="preserve">is to outline </w:t>
      </w:r>
      <w:r>
        <w:t xml:space="preserve">the </w:t>
      </w:r>
      <w:r w:rsidRPr="00704824">
        <w:t>economic impact and the proposed cultural benefits to be delivered regionally from the project.</w:t>
      </w:r>
    </w:p>
    <w:p w14:paraId="5CEB7498" w14:textId="77777777" w:rsidR="00AC1744" w:rsidRPr="0007341E" w:rsidRDefault="00AC1744" w:rsidP="0007341E">
      <w:pPr>
        <w:pStyle w:val="ListParagraph"/>
        <w:numPr>
          <w:ilvl w:val="0"/>
          <w:numId w:val="24"/>
        </w:numPr>
        <w:rPr>
          <w:color w:val="201F1E"/>
          <w:bdr w:val="none" w:sz="0" w:space="0" w:color="auto" w:frame="1"/>
        </w:rPr>
      </w:pPr>
      <w:r w:rsidRPr="0007341E">
        <w:rPr>
          <w:color w:val="201F1E"/>
          <w:bdr w:val="none" w:sz="0" w:space="0" w:color="auto" w:frame="1"/>
        </w:rPr>
        <w:t xml:space="preserve">The </w:t>
      </w:r>
      <w:r w:rsidRPr="0007341E">
        <w:rPr>
          <w:b/>
          <w:bCs/>
          <w:color w:val="201F1E"/>
          <w:bdr w:val="none" w:sz="0" w:space="0" w:color="auto" w:frame="1"/>
        </w:rPr>
        <w:t>Multi ROO</w:t>
      </w:r>
      <w:r w:rsidRPr="0007341E">
        <w:rPr>
          <w:color w:val="201F1E"/>
          <w:bdr w:val="none" w:sz="0" w:space="0" w:color="auto" w:frame="1"/>
        </w:rPr>
        <w:t xml:space="preserve"> is for documentary projects that take place in </w:t>
      </w:r>
      <w:r w:rsidRPr="0007341E">
        <w:rPr>
          <w:b/>
          <w:bCs/>
          <w:color w:val="201F1E"/>
          <w:bdr w:val="none" w:sz="0" w:space="0" w:color="auto" w:frame="1"/>
        </w:rPr>
        <w:t>multiple</w:t>
      </w:r>
      <w:r w:rsidRPr="0007341E">
        <w:rPr>
          <w:color w:val="201F1E"/>
          <w:bdr w:val="none" w:sz="0" w:space="0" w:color="auto" w:frame="1"/>
        </w:rPr>
        <w:t xml:space="preserve"> regions where it is anticipated there will be minimal time spent in each region, rather than in a single region. </w:t>
      </w:r>
    </w:p>
    <w:p w14:paraId="4FE4E4FA" w14:textId="77777777" w:rsidR="00AC1744" w:rsidRPr="0007341E" w:rsidRDefault="00AC1744" w:rsidP="0007341E">
      <w:pPr>
        <w:pStyle w:val="ListParagraph"/>
        <w:numPr>
          <w:ilvl w:val="0"/>
          <w:numId w:val="24"/>
        </w:numPr>
        <w:rPr>
          <w:color w:val="201F1E"/>
          <w:bdr w:val="none" w:sz="0" w:space="0" w:color="auto" w:frame="1"/>
        </w:rPr>
      </w:pPr>
      <w:r w:rsidRPr="0007341E">
        <w:rPr>
          <w:color w:val="201F1E"/>
          <w:bdr w:val="none" w:sz="0" w:space="0" w:color="auto" w:frame="1"/>
        </w:rPr>
        <w:t xml:space="preserve">Should the documentary project take place in one region, then a </w:t>
      </w:r>
      <w:r w:rsidRPr="0007341E">
        <w:rPr>
          <w:b/>
          <w:bCs/>
          <w:color w:val="201F1E"/>
          <w:bdr w:val="none" w:sz="0" w:space="0" w:color="auto" w:frame="1"/>
        </w:rPr>
        <w:t>Single ROO</w:t>
      </w:r>
      <w:r w:rsidRPr="0007341E">
        <w:rPr>
          <w:color w:val="201F1E"/>
          <w:bdr w:val="none" w:sz="0" w:space="0" w:color="auto" w:frame="1"/>
        </w:rPr>
        <w:t xml:space="preserve"> form should be completed instead. Screenwest can advise which ROO is best for your project.</w:t>
      </w:r>
    </w:p>
    <w:p w14:paraId="6741A55A" w14:textId="0F562E05" w:rsidR="00A22A16" w:rsidRPr="00A22A16" w:rsidRDefault="00A22A16" w:rsidP="00A22A16">
      <w:pPr>
        <w:pStyle w:val="Heading2"/>
        <w:rPr>
          <w:lang w:val="en-GB"/>
        </w:rPr>
      </w:pPr>
      <w:r w:rsidRPr="00A22A16">
        <w:rPr>
          <w:lang w:val="en-GB"/>
        </w:rPr>
        <w:t>Completing</w:t>
      </w:r>
    </w:p>
    <w:p w14:paraId="2F7EB95B" w14:textId="4264A1F9" w:rsidR="00C2164A" w:rsidRDefault="00C2164A" w:rsidP="0007341E">
      <w:pPr>
        <w:pStyle w:val="ListParagraph"/>
        <w:numPr>
          <w:ilvl w:val="0"/>
          <w:numId w:val="25"/>
        </w:numPr>
      </w:pPr>
      <w:r w:rsidRPr="00704824">
        <w:t xml:space="preserve">All </w:t>
      </w:r>
      <w:r w:rsidR="00551370">
        <w:t>pink</w:t>
      </w:r>
      <w:r w:rsidRPr="00704824">
        <w:t xml:space="preserve"> highlighted sections should be completed by the Producer before formally submitting </w:t>
      </w:r>
      <w:r>
        <w:t xml:space="preserve">it </w:t>
      </w:r>
      <w:r w:rsidRPr="00704824">
        <w:t>to the</w:t>
      </w:r>
      <w:r>
        <w:t xml:space="preserve"> regional</w:t>
      </w:r>
      <w:r w:rsidRPr="00704824">
        <w:t xml:space="preserve"> development commissions</w:t>
      </w:r>
      <w:r>
        <w:t>.</w:t>
      </w:r>
    </w:p>
    <w:p w14:paraId="2B99A29D" w14:textId="77777777" w:rsidR="00C2164A" w:rsidRPr="00A067AE" w:rsidRDefault="00C2164A" w:rsidP="0007341E">
      <w:pPr>
        <w:pStyle w:val="ListParagraph"/>
        <w:numPr>
          <w:ilvl w:val="0"/>
          <w:numId w:val="25"/>
        </w:numPr>
      </w:pPr>
      <w:r>
        <w:t xml:space="preserve">The following set outputs and outcomes apply to this </w:t>
      </w:r>
      <w:r w:rsidRPr="00C2164A">
        <w:rPr>
          <w:b/>
          <w:bCs/>
        </w:rPr>
        <w:t>Multi ROO</w:t>
      </w:r>
      <w:r>
        <w:t xml:space="preserve"> and are not to be altered. They must be delivered for each region in which filming will take place.  It is the producers’ responsibility to ensure the following outputs and outcomes can be completed in line with the Broadcasters Editorial Policies/ Distribution Agreements. </w:t>
      </w:r>
    </w:p>
    <w:p w14:paraId="4000309C" w14:textId="77777777" w:rsidR="00C2164A" w:rsidRPr="0007341E" w:rsidRDefault="00C2164A" w:rsidP="0007341E">
      <w:pPr>
        <w:pStyle w:val="ListParagraph"/>
        <w:numPr>
          <w:ilvl w:val="0"/>
          <w:numId w:val="25"/>
        </w:numPr>
        <w:rPr>
          <w:color w:val="201F1E"/>
          <w:bdr w:val="none" w:sz="0" w:space="0" w:color="auto" w:frame="1"/>
        </w:rPr>
      </w:pPr>
      <w:r w:rsidRPr="0007341E">
        <w:rPr>
          <w:color w:val="201F1E"/>
          <w:bdr w:val="none" w:sz="0" w:space="0" w:color="auto" w:frame="1"/>
        </w:rPr>
        <w:t>To note, Qualifying Western Australian Regional Expenditure (QWARE) applies to the total amount spent across all nine regions. e.g. If you are shooting in multiple regions, then QWARE is the total sum of all the funds spent across these regions.</w:t>
      </w:r>
    </w:p>
    <w:p w14:paraId="6255A6C3" w14:textId="77777777" w:rsidR="00C2164A" w:rsidRPr="0007341E" w:rsidRDefault="00C2164A" w:rsidP="0007341E">
      <w:pPr>
        <w:pStyle w:val="ListParagraph"/>
        <w:numPr>
          <w:ilvl w:val="0"/>
          <w:numId w:val="25"/>
        </w:numPr>
        <w:rPr>
          <w:color w:val="201F1E"/>
          <w:bdr w:val="none" w:sz="0" w:space="0" w:color="auto" w:frame="1"/>
        </w:rPr>
      </w:pPr>
      <w:r w:rsidRPr="0007341E">
        <w:rPr>
          <w:color w:val="201F1E"/>
          <w:bdr w:val="none" w:sz="0" w:space="0" w:color="auto" w:frame="1"/>
        </w:rPr>
        <w:t xml:space="preserve">If a project is successful for funding, a </w:t>
      </w:r>
      <w:r w:rsidRPr="0007341E">
        <w:rPr>
          <w:b/>
          <w:bCs/>
          <w:color w:val="201F1E"/>
          <w:bdr w:val="none" w:sz="0" w:space="0" w:color="auto" w:frame="1"/>
        </w:rPr>
        <w:t xml:space="preserve">Multi ROO </w:t>
      </w:r>
      <w:r w:rsidRPr="0007341E">
        <w:rPr>
          <w:color w:val="201F1E"/>
          <w:bdr w:val="none" w:sz="0" w:space="0" w:color="auto" w:frame="1"/>
        </w:rPr>
        <w:t xml:space="preserve">Form will need to be cited and signed by the Producer and the Commissions prior to contract </w:t>
      </w:r>
      <w:proofErr w:type="spellStart"/>
      <w:r w:rsidRPr="0007341E">
        <w:rPr>
          <w:color w:val="201F1E"/>
          <w:bdr w:val="none" w:sz="0" w:space="0" w:color="auto" w:frame="1"/>
        </w:rPr>
        <w:t>finalisation</w:t>
      </w:r>
      <w:proofErr w:type="spellEnd"/>
      <w:r w:rsidRPr="0007341E">
        <w:rPr>
          <w:color w:val="201F1E"/>
          <w:bdr w:val="none" w:sz="0" w:space="0" w:color="auto" w:frame="1"/>
        </w:rPr>
        <w:t xml:space="preserve"> and will become a Transaction Document required under the Screenwest Production Grant Agreement.</w:t>
      </w:r>
    </w:p>
    <w:p w14:paraId="0AEB7BBB" w14:textId="77777777" w:rsidR="00C2164A" w:rsidRPr="00C2164A" w:rsidRDefault="00C2164A" w:rsidP="0007341E">
      <w:pPr>
        <w:pStyle w:val="ListParagraph"/>
        <w:numPr>
          <w:ilvl w:val="0"/>
          <w:numId w:val="25"/>
        </w:numPr>
        <w:rPr>
          <w:bdr w:val="none" w:sz="0" w:space="0" w:color="auto" w:frame="1"/>
        </w:rPr>
      </w:pPr>
      <w:r w:rsidRPr="0007341E">
        <w:rPr>
          <w:color w:val="201F1E"/>
          <w:bdr w:val="none" w:sz="0" w:space="0" w:color="auto" w:frame="1"/>
        </w:rPr>
        <w:t xml:space="preserve">Regional Outcomes and Outputs will also need to be reported on as required through the PGA. </w:t>
      </w:r>
    </w:p>
    <w:p w14:paraId="6920A0B8" w14:textId="51C8D4F7" w:rsidR="00C2164A" w:rsidRPr="009E27B8" w:rsidRDefault="00A22A16" w:rsidP="00A22A16">
      <w:r w:rsidRPr="00A22A16">
        <w:t>If you have any questions on the ROO process, please do not hesitate to contact Screenwest.</w:t>
      </w:r>
    </w:p>
    <w:p w14:paraId="15EB995A" w14:textId="51C8D4F7" w:rsidR="009E27B8" w:rsidRDefault="00A22A16" w:rsidP="00C602F3">
      <w:pPr>
        <w:rPr>
          <w:lang w:val="en-GB"/>
        </w:rPr>
      </w:pPr>
      <w:r w:rsidRPr="00A22A16">
        <w:rPr>
          <w:b/>
          <w:lang w:val="en-GB"/>
        </w:rPr>
        <w:t>Gabrielle Cole, Production Attraction &amp; Services Manager</w:t>
      </w:r>
      <w:r w:rsidR="00C602F3">
        <w:rPr>
          <w:b/>
          <w:lang w:val="en-GB"/>
        </w:rPr>
        <w:t xml:space="preserve">, </w:t>
      </w:r>
      <w:r w:rsidRPr="00A22A16">
        <w:rPr>
          <w:b/>
          <w:bCs/>
          <w:lang w:val="en-GB"/>
        </w:rPr>
        <w:t>Screenwest</w:t>
      </w:r>
      <w:r>
        <w:rPr>
          <w:lang w:val="en-GB"/>
        </w:rPr>
        <w:br/>
      </w:r>
      <w:r w:rsidRPr="00A22A16">
        <w:rPr>
          <w:b/>
          <w:lang w:val="en-GB"/>
        </w:rPr>
        <w:t>E</w:t>
      </w:r>
      <w:r w:rsidRPr="00A22A16">
        <w:rPr>
          <w:lang w:val="en-GB"/>
        </w:rPr>
        <w:t xml:space="preserve">: </w:t>
      </w:r>
      <w:hyperlink r:id="rId11" w:history="1">
        <w:r w:rsidRPr="00A22A16">
          <w:rPr>
            <w:rStyle w:val="Hyperlink"/>
            <w:lang w:val="en-GB"/>
          </w:rPr>
          <w:t>gabrielle.cole@screenwest.com.au</w:t>
        </w:r>
      </w:hyperlink>
      <w:r w:rsidR="00C602F3">
        <w:rPr>
          <w:rStyle w:val="Hyperlink"/>
          <w:lang w:val="en-GB"/>
        </w:rPr>
        <w:t xml:space="preserve"> </w:t>
      </w:r>
      <w:r w:rsidR="00C602F3">
        <w:rPr>
          <w:b/>
          <w:lang w:val="en-GB"/>
        </w:rPr>
        <w:t xml:space="preserve"> </w:t>
      </w:r>
      <w:r w:rsidRPr="00A22A16">
        <w:rPr>
          <w:b/>
          <w:lang w:val="en-GB"/>
        </w:rPr>
        <w:t xml:space="preserve">T: </w:t>
      </w:r>
      <w:hyperlink r:id="rId12" w:history="1">
        <w:r w:rsidRPr="00A22A16">
          <w:rPr>
            <w:rStyle w:val="Hyperlink"/>
            <w:lang w:val="en-GB"/>
          </w:rPr>
          <w:t>+61 8 6169 2117</w:t>
        </w:r>
      </w:hyperlink>
    </w:p>
    <w:p w14:paraId="7BBDAB86" w14:textId="0A66CD1E" w:rsidR="00A22A16" w:rsidRPr="00A22A16" w:rsidRDefault="00A22A16" w:rsidP="00A22A16">
      <w:pPr>
        <w:pStyle w:val="Heading1"/>
        <w:rPr>
          <w:lang w:val="en-GB"/>
        </w:rPr>
      </w:pPr>
      <w:r w:rsidRPr="00A22A16">
        <w:rPr>
          <w:lang w:val="en-GB"/>
        </w:rPr>
        <w:lastRenderedPageBreak/>
        <w:t>Regional Outputs and Outcomes</w:t>
      </w:r>
    </w:p>
    <w:p w14:paraId="366A2366" w14:textId="018ABC36" w:rsidR="00A22A16" w:rsidRPr="00A22A16" w:rsidRDefault="00A22A16" w:rsidP="00A22A16">
      <w:r w:rsidRPr="00A22A16">
        <w:rPr>
          <w:b/>
        </w:rPr>
        <w:t>For context:</w:t>
      </w:r>
    </w:p>
    <w:p w14:paraId="52A3033E" w14:textId="42638234" w:rsidR="00A22A16" w:rsidRPr="00A22A16" w:rsidRDefault="00A22A16" w:rsidP="00A22A16">
      <w:pPr>
        <w:numPr>
          <w:ilvl w:val="0"/>
          <w:numId w:val="16"/>
        </w:numPr>
        <w:rPr>
          <w:b/>
        </w:rPr>
      </w:pPr>
      <w:r w:rsidRPr="00A22A16">
        <w:t>Broadcaster(s)</w:t>
      </w:r>
      <w:r w:rsidRPr="00A22A16">
        <w:rPr>
          <w:b/>
        </w:rPr>
        <w:t xml:space="preserve"> means </w:t>
      </w:r>
      <w:r w:rsidRPr="0007341E">
        <w:rPr>
          <w:b/>
          <w:shd w:val="clear" w:color="auto" w:fill="FAD2DB" w:themeFill="accent1" w:themeFillTint="33"/>
        </w:rPr>
        <w:t>[Insert Broadcaster]</w:t>
      </w:r>
    </w:p>
    <w:p w14:paraId="363BD33B" w14:textId="21814347" w:rsidR="00A22A16" w:rsidRPr="00A22A16" w:rsidRDefault="00A22A16" w:rsidP="00A22A16">
      <w:pPr>
        <w:numPr>
          <w:ilvl w:val="0"/>
          <w:numId w:val="16"/>
        </w:numPr>
      </w:pPr>
      <w:r w:rsidRPr="00A22A16">
        <w:rPr>
          <w:b/>
        </w:rPr>
        <w:t>Broadcaster Agreement</w:t>
      </w:r>
      <w:r w:rsidRPr="00A22A16">
        <w:t xml:space="preserve"> means any production funding, licence or distribution agreement between the Producer and any Broadcaster in relation to the Film. </w:t>
      </w:r>
    </w:p>
    <w:p w14:paraId="5554DA3E" w14:textId="2688C91F" w:rsidR="00A22A16" w:rsidRPr="00A22A16" w:rsidRDefault="00A22A16" w:rsidP="00A22A16">
      <w:pPr>
        <w:numPr>
          <w:ilvl w:val="0"/>
          <w:numId w:val="16"/>
        </w:numPr>
      </w:pPr>
      <w:r w:rsidRPr="00A22A16">
        <w:rPr>
          <w:b/>
        </w:rPr>
        <w:t>Broadcasters’ Editorial Policies</w:t>
      </w:r>
      <w:r w:rsidRPr="00A22A16">
        <w:t xml:space="preserve"> means the editorial policies, principles and standards applied by each of the Broadcasters in respect of the conduct of their production commissioning activities and the broadcast and related exploitation of the Film</w:t>
      </w:r>
    </w:p>
    <w:p w14:paraId="056846F6" w14:textId="6C0D0763" w:rsidR="00A22A16" w:rsidRPr="00A22A16" w:rsidRDefault="00A22A16" w:rsidP="00A22A16">
      <w:pPr>
        <w:numPr>
          <w:ilvl w:val="0"/>
          <w:numId w:val="16"/>
        </w:numPr>
        <w:rPr>
          <w:b/>
          <w:bCs/>
        </w:rPr>
      </w:pPr>
      <w:r w:rsidRPr="00A22A16">
        <w:t xml:space="preserve">Distributor(s) </w:t>
      </w:r>
      <w:r w:rsidRPr="00A22A16">
        <w:rPr>
          <w:b/>
          <w:bCs/>
        </w:rPr>
        <w:t xml:space="preserve">means </w:t>
      </w:r>
      <w:r w:rsidRPr="0007341E">
        <w:rPr>
          <w:b/>
          <w:bCs/>
          <w:shd w:val="clear" w:color="auto" w:fill="FAD2DB" w:themeFill="accent1" w:themeFillTint="33"/>
        </w:rPr>
        <w:t>[</w:t>
      </w:r>
      <w:r w:rsidR="00D64D6E" w:rsidRPr="0007341E">
        <w:rPr>
          <w:b/>
          <w:bCs/>
          <w:shd w:val="clear" w:color="auto" w:fill="FAD2DB" w:themeFill="accent1" w:themeFillTint="33"/>
        </w:rPr>
        <w:t xml:space="preserve">Insert </w:t>
      </w:r>
      <w:r w:rsidRPr="0007341E">
        <w:rPr>
          <w:b/>
          <w:bCs/>
          <w:shd w:val="clear" w:color="auto" w:fill="FAD2DB" w:themeFill="accent1" w:themeFillTint="33"/>
        </w:rPr>
        <w:t>Distributor]</w:t>
      </w:r>
    </w:p>
    <w:p w14:paraId="0C77073D" w14:textId="77777777" w:rsidR="00A22A16" w:rsidRPr="00A22A16" w:rsidRDefault="00A22A16" w:rsidP="00A22A16">
      <w:pPr>
        <w:numPr>
          <w:ilvl w:val="0"/>
          <w:numId w:val="16"/>
        </w:numPr>
        <w:rPr>
          <w:b/>
          <w:bCs/>
        </w:rPr>
      </w:pPr>
      <w:r w:rsidRPr="00A22A16">
        <w:t xml:space="preserve">Distributor Agreement </w:t>
      </w:r>
      <w:r w:rsidRPr="00A22A16">
        <w:rPr>
          <w:b/>
          <w:bCs/>
        </w:rPr>
        <w:t xml:space="preserve">means the agreement between the Producer and the Distributor </w:t>
      </w:r>
    </w:p>
    <w:p w14:paraId="5B188BF1" w14:textId="77777777" w:rsidR="002E61B9" w:rsidRDefault="002E61B9" w:rsidP="009E27B8"/>
    <w:p w14:paraId="4D5D67A8" w14:textId="70D94AD4" w:rsidR="00A22A16" w:rsidRDefault="002E61B9" w:rsidP="000F34A3">
      <w:pPr>
        <w:pStyle w:val="Heading2"/>
      </w:pPr>
      <w:r>
        <w:t>Basic Information</w:t>
      </w:r>
    </w:p>
    <w:tbl>
      <w:tblPr>
        <w:tblStyle w:val="GridTable1Light"/>
        <w:tblW w:w="5000" w:type="pct"/>
        <w:tblLook w:val="04A0" w:firstRow="1" w:lastRow="0" w:firstColumn="1" w:lastColumn="0" w:noHBand="0" w:noVBand="1"/>
      </w:tblPr>
      <w:tblGrid>
        <w:gridCol w:w="5303"/>
        <w:gridCol w:w="4779"/>
      </w:tblGrid>
      <w:tr w:rsidR="00D37417" w:rsidRPr="00A067AE" w14:paraId="31424C3F" w14:textId="77777777" w:rsidTr="000F34A3">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pct"/>
          </w:tcPr>
          <w:p w14:paraId="5BE31D54" w14:textId="0C4560D0" w:rsidR="00D37417" w:rsidRPr="0007341E" w:rsidRDefault="00D37417" w:rsidP="0007341E">
            <w:pPr>
              <w:rPr>
                <w:rFonts w:cstheme="minorHAnsi"/>
                <w:sz w:val="22"/>
                <w:szCs w:val="22"/>
              </w:rPr>
            </w:pPr>
            <w:r>
              <w:t>Basic Details</w:t>
            </w:r>
          </w:p>
        </w:tc>
        <w:tc>
          <w:tcPr>
            <w:tcW w:w="0" w:type="pct"/>
          </w:tcPr>
          <w:p w14:paraId="32E90A70" w14:textId="7A78D162" w:rsidR="00D37417" w:rsidRPr="00A067AE" w:rsidRDefault="00D37417" w:rsidP="00D37417">
            <w:pPr>
              <w:ind w:firstLine="39"/>
              <w:cnfStyle w:val="100000000000" w:firstRow="1" w:lastRow="0" w:firstColumn="0" w:lastColumn="0" w:oddVBand="0" w:evenVBand="0" w:oddHBand="0" w:evenHBand="0" w:firstRowFirstColumn="0" w:firstRowLastColumn="0" w:lastRowFirstColumn="0" w:lastRowLastColumn="0"/>
              <w:rPr>
                <w:rFonts w:cstheme="minorHAnsi"/>
                <w:bCs w:val="0"/>
                <w:i/>
                <w:iCs/>
                <w:sz w:val="22"/>
                <w:szCs w:val="22"/>
                <w:highlight w:val="yellow"/>
              </w:rPr>
            </w:pPr>
            <w:r>
              <w:t>Project Information</w:t>
            </w:r>
          </w:p>
        </w:tc>
      </w:tr>
      <w:tr w:rsidR="00D37417" w:rsidRPr="00A067AE" w14:paraId="785AF253" w14:textId="77777777" w:rsidTr="0007341E">
        <w:tc>
          <w:tcPr>
            <w:cnfStyle w:val="001000000000" w:firstRow="0" w:lastRow="0" w:firstColumn="1" w:lastColumn="0" w:oddVBand="0" w:evenVBand="0" w:oddHBand="0" w:evenHBand="0" w:firstRowFirstColumn="0" w:firstRowLastColumn="0" w:lastRowFirstColumn="0" w:lastRowLastColumn="0"/>
            <w:tcW w:w="2630" w:type="pct"/>
          </w:tcPr>
          <w:p w14:paraId="1D0022C4" w14:textId="2A9FDF57" w:rsidR="00D37417" w:rsidRPr="0007341E" w:rsidRDefault="00D37417" w:rsidP="0007341E">
            <w:r w:rsidRPr="0007341E">
              <w:t xml:space="preserve">Project </w:t>
            </w:r>
          </w:p>
        </w:tc>
        <w:tc>
          <w:tcPr>
            <w:tcW w:w="2370" w:type="pct"/>
          </w:tcPr>
          <w:p w14:paraId="294287A8" w14:textId="5247D283" w:rsidR="00D37417" w:rsidRPr="0007341E" w:rsidRDefault="00D37417" w:rsidP="0007341E">
            <w:pPr>
              <w:cnfStyle w:val="000000000000" w:firstRow="0" w:lastRow="0" w:firstColumn="0" w:lastColumn="0" w:oddVBand="0" w:evenVBand="0" w:oddHBand="0" w:evenHBand="0" w:firstRowFirstColumn="0" w:firstRowLastColumn="0" w:lastRowFirstColumn="0" w:lastRowLastColumn="0"/>
              <w:rPr>
                <w:highlight w:val="yellow"/>
              </w:rPr>
            </w:pPr>
            <w:r w:rsidRPr="0007341E">
              <w:rPr>
                <w:shd w:val="clear" w:color="auto" w:fill="FAD2DB" w:themeFill="accent1" w:themeFillTint="33"/>
              </w:rPr>
              <w:t>Insert project title</w:t>
            </w:r>
            <w:r w:rsidRPr="0007341E">
              <w:rPr>
                <w:highlight w:val="yellow"/>
              </w:rPr>
              <w:t xml:space="preserve"> </w:t>
            </w:r>
          </w:p>
        </w:tc>
      </w:tr>
      <w:tr w:rsidR="00D37417" w:rsidRPr="00A067AE" w14:paraId="34FB4F1F" w14:textId="77777777" w:rsidTr="0007341E">
        <w:tc>
          <w:tcPr>
            <w:cnfStyle w:val="001000000000" w:firstRow="0" w:lastRow="0" w:firstColumn="1" w:lastColumn="0" w:oddVBand="0" w:evenVBand="0" w:oddHBand="0" w:evenHBand="0" w:firstRowFirstColumn="0" w:firstRowLastColumn="0" w:lastRowFirstColumn="0" w:lastRowLastColumn="0"/>
            <w:tcW w:w="2630" w:type="pct"/>
          </w:tcPr>
          <w:p w14:paraId="5773D365" w14:textId="77777777" w:rsidR="00D37417" w:rsidRPr="0007341E" w:rsidRDefault="00D37417" w:rsidP="0007341E">
            <w:r w:rsidRPr="0007341E">
              <w:t>Production Company</w:t>
            </w:r>
          </w:p>
        </w:tc>
        <w:tc>
          <w:tcPr>
            <w:tcW w:w="2370" w:type="pct"/>
          </w:tcPr>
          <w:p w14:paraId="1181A09D" w14:textId="77777777" w:rsidR="00D37417" w:rsidRPr="0007341E" w:rsidRDefault="00D37417" w:rsidP="0007341E">
            <w:pPr>
              <w:cnfStyle w:val="000000000000" w:firstRow="0" w:lastRow="0" w:firstColumn="0" w:lastColumn="0" w:oddVBand="0" w:evenVBand="0" w:oddHBand="0" w:evenHBand="0" w:firstRowFirstColumn="0" w:firstRowLastColumn="0" w:lastRowFirstColumn="0" w:lastRowLastColumn="0"/>
              <w:rPr>
                <w:highlight w:val="yellow"/>
              </w:rPr>
            </w:pPr>
            <w:r w:rsidRPr="0007341E">
              <w:rPr>
                <w:shd w:val="clear" w:color="auto" w:fill="FAD2DB" w:themeFill="accent1" w:themeFillTint="33"/>
              </w:rPr>
              <w:t>Insert production company name</w:t>
            </w:r>
            <w:r w:rsidRPr="0007341E">
              <w:rPr>
                <w:highlight w:val="yellow"/>
              </w:rPr>
              <w:t xml:space="preserve"> </w:t>
            </w:r>
          </w:p>
        </w:tc>
      </w:tr>
      <w:tr w:rsidR="000E27AC" w:rsidRPr="00A067AE" w14:paraId="648EAD19" w14:textId="77777777" w:rsidTr="0007341E">
        <w:tc>
          <w:tcPr>
            <w:cnfStyle w:val="001000000000" w:firstRow="0" w:lastRow="0" w:firstColumn="1" w:lastColumn="0" w:oddVBand="0" w:evenVBand="0" w:oddHBand="0" w:evenHBand="0" w:firstRowFirstColumn="0" w:firstRowLastColumn="0" w:lastRowFirstColumn="0" w:lastRowLastColumn="0"/>
            <w:tcW w:w="2630" w:type="pct"/>
          </w:tcPr>
          <w:p w14:paraId="65E8A86C" w14:textId="669C0068" w:rsidR="000E27AC" w:rsidRPr="0007341E" w:rsidRDefault="000E27AC" w:rsidP="000E27AC">
            <w:r>
              <w:t xml:space="preserve">Relevant </w:t>
            </w:r>
            <w:r w:rsidRPr="0007341E">
              <w:t>Regions</w:t>
            </w:r>
          </w:p>
        </w:tc>
        <w:tc>
          <w:tcPr>
            <w:tcW w:w="2370" w:type="pct"/>
          </w:tcPr>
          <w:p w14:paraId="09C87B17" w14:textId="77777777" w:rsidR="000E27AC" w:rsidRDefault="000E27AC" w:rsidP="000E27AC">
            <w:pPr>
              <w:pStyle w:val="ListParagraph"/>
              <w:numPr>
                <w:ilvl w:val="0"/>
                <w:numId w:val="26"/>
              </w:numPr>
              <w:cnfStyle w:val="000000000000" w:firstRow="0" w:lastRow="0" w:firstColumn="0" w:lastColumn="0" w:oddVBand="0" w:evenVBand="0" w:oddHBand="0" w:evenHBand="0" w:firstRowFirstColumn="0" w:firstRowLastColumn="0" w:lastRowFirstColumn="0" w:lastRowLastColumn="0"/>
            </w:pPr>
            <w:r w:rsidRPr="006D21D0">
              <w:rPr>
                <w:shd w:val="clear" w:color="auto" w:fill="FAD2DB" w:themeFill="accent1" w:themeFillTint="33"/>
              </w:rPr>
              <w:t xml:space="preserve">Insert Region name </w:t>
            </w:r>
            <w:r w:rsidRPr="006D21D0">
              <w:t xml:space="preserve"> </w:t>
            </w:r>
          </w:p>
          <w:p w14:paraId="6B26C4A5" w14:textId="77777777" w:rsidR="000E27AC" w:rsidRDefault="000E27AC" w:rsidP="000E27AC">
            <w:pPr>
              <w:pStyle w:val="ListParagraph"/>
              <w:numPr>
                <w:ilvl w:val="0"/>
                <w:numId w:val="26"/>
              </w:numPr>
              <w:cnfStyle w:val="000000000000" w:firstRow="0" w:lastRow="0" w:firstColumn="0" w:lastColumn="0" w:oddVBand="0" w:evenVBand="0" w:oddHBand="0" w:evenHBand="0" w:firstRowFirstColumn="0" w:firstRowLastColumn="0" w:lastRowFirstColumn="0" w:lastRowLastColumn="0"/>
            </w:pPr>
            <w:r w:rsidRPr="006D21D0">
              <w:rPr>
                <w:shd w:val="clear" w:color="auto" w:fill="FAD2DB" w:themeFill="accent1" w:themeFillTint="33"/>
              </w:rPr>
              <w:t xml:space="preserve">Insert Region name </w:t>
            </w:r>
            <w:r w:rsidRPr="006D21D0">
              <w:t xml:space="preserve"> </w:t>
            </w:r>
          </w:p>
          <w:p w14:paraId="29921725" w14:textId="4952DCFC" w:rsidR="000E27AC" w:rsidRPr="00B04273" w:rsidRDefault="000E27AC" w:rsidP="000F34A3">
            <w:pPr>
              <w:pStyle w:val="ListParagraph"/>
              <w:numPr>
                <w:ilvl w:val="0"/>
                <w:numId w:val="26"/>
              </w:numPr>
              <w:cnfStyle w:val="000000000000" w:firstRow="0" w:lastRow="0" w:firstColumn="0" w:lastColumn="0" w:oddVBand="0" w:evenVBand="0" w:oddHBand="0" w:evenHBand="0" w:firstRowFirstColumn="0" w:firstRowLastColumn="0" w:lastRowFirstColumn="0" w:lastRowLastColumn="0"/>
              <w:rPr>
                <w:shd w:val="clear" w:color="auto" w:fill="FAD2DB" w:themeFill="accent1" w:themeFillTint="33"/>
              </w:rPr>
            </w:pPr>
            <w:r w:rsidRPr="00B04273">
              <w:rPr>
                <w:shd w:val="clear" w:color="auto" w:fill="FAD2DB" w:themeFill="accent1" w:themeFillTint="33"/>
              </w:rPr>
              <w:t xml:space="preserve">Insert Region name </w:t>
            </w:r>
            <w:r w:rsidRPr="006D21D0">
              <w:t xml:space="preserve"> </w:t>
            </w:r>
          </w:p>
        </w:tc>
      </w:tr>
      <w:tr w:rsidR="000E27AC" w:rsidRPr="00A067AE" w14:paraId="3EB7D77E" w14:textId="77777777" w:rsidTr="0007341E">
        <w:tc>
          <w:tcPr>
            <w:cnfStyle w:val="001000000000" w:firstRow="0" w:lastRow="0" w:firstColumn="1" w:lastColumn="0" w:oddVBand="0" w:evenVBand="0" w:oddHBand="0" w:evenHBand="0" w:firstRowFirstColumn="0" w:firstRowLastColumn="0" w:lastRowFirstColumn="0" w:lastRowLastColumn="0"/>
            <w:tcW w:w="2630" w:type="pct"/>
          </w:tcPr>
          <w:p w14:paraId="5835793E" w14:textId="77777777" w:rsidR="000E27AC" w:rsidRPr="00A067AE" w:rsidRDefault="000E27AC" w:rsidP="000E27AC">
            <w:pPr>
              <w:rPr>
                <w:b w:val="0"/>
              </w:rPr>
            </w:pPr>
            <w:r w:rsidRPr="00A067AE">
              <w:t>Anticipated Overall QWARE</w:t>
            </w:r>
          </w:p>
        </w:tc>
        <w:tc>
          <w:tcPr>
            <w:tcW w:w="2370" w:type="pct"/>
          </w:tcPr>
          <w:p w14:paraId="167918C4" w14:textId="0476161B" w:rsidR="000E27AC" w:rsidRPr="0007341E" w:rsidRDefault="000E27AC" w:rsidP="000E27AC">
            <w:pPr>
              <w:cnfStyle w:val="000000000000" w:firstRow="0" w:lastRow="0" w:firstColumn="0" w:lastColumn="0" w:oddVBand="0" w:evenVBand="0" w:oddHBand="0" w:evenHBand="0" w:firstRowFirstColumn="0" w:firstRowLastColumn="0" w:lastRowFirstColumn="0" w:lastRowLastColumn="0"/>
            </w:pPr>
            <w:r w:rsidRPr="0007341E">
              <w:rPr>
                <w:shd w:val="clear" w:color="auto" w:fill="FAD2DB" w:themeFill="accent1" w:themeFillTint="33"/>
              </w:rPr>
              <w:t>[Insert anticipated QWARE as listed on WASF Stage 2 funding application]</w:t>
            </w:r>
            <w:r w:rsidRPr="0007341E">
              <w:t xml:space="preserve"> </w:t>
            </w:r>
          </w:p>
        </w:tc>
      </w:tr>
      <w:tr w:rsidR="000E27AC" w:rsidRPr="00A067AE" w14:paraId="272B940C" w14:textId="77777777" w:rsidTr="0007341E">
        <w:tc>
          <w:tcPr>
            <w:cnfStyle w:val="001000000000" w:firstRow="0" w:lastRow="0" w:firstColumn="1" w:lastColumn="0" w:oddVBand="0" w:evenVBand="0" w:oddHBand="0" w:evenHBand="0" w:firstRowFirstColumn="0" w:firstRowLastColumn="0" w:lastRowFirstColumn="0" w:lastRowLastColumn="0"/>
            <w:tcW w:w="2630" w:type="pct"/>
          </w:tcPr>
          <w:p w14:paraId="7AF88FD8" w14:textId="77777777" w:rsidR="000E27AC" w:rsidRPr="0007341E" w:rsidRDefault="000E27AC" w:rsidP="000E27AC">
            <w:pPr>
              <w:rPr>
                <w:rFonts w:ascii="Arial" w:eastAsia="Times New Roman" w:hAnsi="Arial" w:cs="Times New Roman"/>
                <w:color w:val="000000"/>
                <w:sz w:val="21"/>
              </w:rPr>
            </w:pPr>
            <w:r>
              <w:t>Estimated Percentage of Shooting Days, Per Region (to 100%)</w:t>
            </w:r>
          </w:p>
          <w:p w14:paraId="689B332E" w14:textId="2CB34F46" w:rsidR="000E27AC" w:rsidRPr="00A067AE" w:rsidRDefault="000E27AC" w:rsidP="000E27AC">
            <w:r w:rsidRPr="000B089B">
              <w:rPr>
                <w:b w:val="0"/>
                <w:bCs w:val="0"/>
              </w:rPr>
              <w:t>It’s likely these numbers may change over the course of filming. Producers will be required to report on the actual percentages upon completion of principal photography.</w:t>
            </w:r>
          </w:p>
        </w:tc>
        <w:tc>
          <w:tcPr>
            <w:tcW w:w="2370" w:type="pct"/>
          </w:tcPr>
          <w:p w14:paraId="551104EB" w14:textId="77777777" w:rsidR="000E27AC" w:rsidRDefault="000E27AC" w:rsidP="000E27AC">
            <w:pPr>
              <w:pStyle w:val="ListParagraph"/>
              <w:numPr>
                <w:ilvl w:val="0"/>
                <w:numId w:val="27"/>
              </w:numPr>
              <w:cnfStyle w:val="000000000000" w:firstRow="0" w:lastRow="0" w:firstColumn="0" w:lastColumn="0" w:oddVBand="0" w:evenVBand="0" w:oddHBand="0" w:evenHBand="0" w:firstRowFirstColumn="0" w:firstRowLastColumn="0" w:lastRowFirstColumn="0" w:lastRowLastColumn="0"/>
              <w:rPr>
                <w:shd w:val="clear" w:color="auto" w:fill="FAD2DB" w:themeFill="accent1" w:themeFillTint="33"/>
              </w:rPr>
            </w:pPr>
            <w:r w:rsidRPr="000E27AC">
              <w:rPr>
                <w:shd w:val="clear" w:color="auto" w:fill="FAD2DB" w:themeFill="accent1" w:themeFillTint="33"/>
              </w:rPr>
              <w:t>[Insert Region Name]: X%</w:t>
            </w:r>
          </w:p>
          <w:p w14:paraId="666E4367" w14:textId="77777777" w:rsidR="000E27AC" w:rsidRDefault="000E27AC" w:rsidP="000E27AC">
            <w:pPr>
              <w:pStyle w:val="ListParagraph"/>
              <w:numPr>
                <w:ilvl w:val="0"/>
                <w:numId w:val="27"/>
              </w:numPr>
              <w:cnfStyle w:val="000000000000" w:firstRow="0" w:lastRow="0" w:firstColumn="0" w:lastColumn="0" w:oddVBand="0" w:evenVBand="0" w:oddHBand="0" w:evenHBand="0" w:firstRowFirstColumn="0" w:firstRowLastColumn="0" w:lastRowFirstColumn="0" w:lastRowLastColumn="0"/>
              <w:rPr>
                <w:shd w:val="clear" w:color="auto" w:fill="FAD2DB" w:themeFill="accent1" w:themeFillTint="33"/>
              </w:rPr>
            </w:pPr>
            <w:r w:rsidRPr="006D21D0">
              <w:rPr>
                <w:shd w:val="clear" w:color="auto" w:fill="FAD2DB" w:themeFill="accent1" w:themeFillTint="33"/>
              </w:rPr>
              <w:t>[Insert Region Name]: X%</w:t>
            </w:r>
          </w:p>
          <w:p w14:paraId="25076147" w14:textId="2F1CA14F" w:rsidR="000E27AC" w:rsidRPr="00B04273" w:rsidRDefault="000E27AC" w:rsidP="000F34A3">
            <w:pPr>
              <w:pStyle w:val="ListParagraph"/>
              <w:numPr>
                <w:ilvl w:val="0"/>
                <w:numId w:val="27"/>
              </w:numPr>
              <w:cnfStyle w:val="000000000000" w:firstRow="0" w:lastRow="0" w:firstColumn="0" w:lastColumn="0" w:oddVBand="0" w:evenVBand="0" w:oddHBand="0" w:evenHBand="0" w:firstRowFirstColumn="0" w:firstRowLastColumn="0" w:lastRowFirstColumn="0" w:lastRowLastColumn="0"/>
              <w:rPr>
                <w:shd w:val="clear" w:color="auto" w:fill="FAD2DB" w:themeFill="accent1" w:themeFillTint="33"/>
              </w:rPr>
            </w:pPr>
            <w:r w:rsidRPr="006D21D0">
              <w:rPr>
                <w:shd w:val="clear" w:color="auto" w:fill="FAD2DB" w:themeFill="accent1" w:themeFillTint="33"/>
              </w:rPr>
              <w:t>[Insert Region Name]: X%</w:t>
            </w:r>
          </w:p>
        </w:tc>
      </w:tr>
    </w:tbl>
    <w:p w14:paraId="2764AA39" w14:textId="7D609608" w:rsidR="00A723FB" w:rsidRDefault="00A723FB" w:rsidP="009E27B8"/>
    <w:p w14:paraId="135E703A" w14:textId="159ED080" w:rsidR="00A22A16" w:rsidRDefault="00A22A16" w:rsidP="00A22A16">
      <w:pPr>
        <w:pStyle w:val="Heading2"/>
        <w:numPr>
          <w:ilvl w:val="0"/>
          <w:numId w:val="22"/>
        </w:numPr>
      </w:pPr>
      <w:r w:rsidRPr="00A22A16">
        <w:lastRenderedPageBreak/>
        <w:t>Purchasing goods and services in the Relevant Region</w:t>
      </w:r>
    </w:p>
    <w:tbl>
      <w:tblPr>
        <w:tblStyle w:val="GridTable1Light"/>
        <w:tblW w:w="5000" w:type="pct"/>
        <w:tblLook w:val="0420" w:firstRow="1" w:lastRow="0" w:firstColumn="0" w:lastColumn="0" w:noHBand="0" w:noVBand="1"/>
      </w:tblPr>
      <w:tblGrid>
        <w:gridCol w:w="10082"/>
      </w:tblGrid>
      <w:tr w:rsidR="00EF7E55" w14:paraId="15C9A582" w14:textId="77777777" w:rsidTr="0007341E">
        <w:trPr>
          <w:cnfStyle w:val="100000000000" w:firstRow="1" w:lastRow="0" w:firstColumn="0" w:lastColumn="0" w:oddVBand="0" w:evenVBand="0" w:oddHBand="0" w:evenHBand="0" w:firstRowFirstColumn="0" w:firstRowLastColumn="0" w:lastRowFirstColumn="0" w:lastRowLastColumn="0"/>
          <w:tblHeader/>
        </w:trPr>
        <w:tc>
          <w:tcPr>
            <w:tcW w:w="5000" w:type="pct"/>
          </w:tcPr>
          <w:p w14:paraId="5F77E644" w14:textId="198B5625" w:rsidR="00EF7E55" w:rsidRDefault="00EF7E55" w:rsidP="00EF7E55">
            <w:r>
              <w:t>Promised Activity / Output/s</w:t>
            </w:r>
          </w:p>
        </w:tc>
      </w:tr>
      <w:tr w:rsidR="00354556" w14:paraId="53068018" w14:textId="77777777" w:rsidTr="0007341E">
        <w:tc>
          <w:tcPr>
            <w:tcW w:w="5000" w:type="pct"/>
          </w:tcPr>
          <w:p w14:paraId="73DF27CB" w14:textId="248D83E0" w:rsidR="00354556" w:rsidRPr="00354556" w:rsidRDefault="00354556">
            <w:r w:rsidRPr="00354556">
              <w:rPr>
                <w:lang w:val="en-US"/>
              </w:rPr>
              <w:t>Goods and services will be purchased from local businesses.</w:t>
            </w:r>
          </w:p>
        </w:tc>
      </w:tr>
      <w:tr w:rsidR="00354556" w14:paraId="5FE10FC1" w14:textId="77777777" w:rsidTr="0007341E">
        <w:tc>
          <w:tcPr>
            <w:tcW w:w="5000" w:type="pct"/>
          </w:tcPr>
          <w:p w14:paraId="3B6D018B" w14:textId="6408DEC5" w:rsidR="00354556" w:rsidRPr="00354556" w:rsidRDefault="00354556">
            <w:r w:rsidRPr="00354556">
              <w:rPr>
                <w:lang w:val="en-US"/>
              </w:rPr>
              <w:t xml:space="preserve">The Production will </w:t>
            </w:r>
            <w:r w:rsidRPr="00354556">
              <w:t>prioritise</w:t>
            </w:r>
            <w:r w:rsidRPr="00354556">
              <w:rPr>
                <w:lang w:val="en-US"/>
              </w:rPr>
              <w:t xml:space="preserve"> purchase and use of local products and services.</w:t>
            </w:r>
          </w:p>
        </w:tc>
      </w:tr>
      <w:tr w:rsidR="00354556" w14:paraId="504958F2" w14:textId="77777777" w:rsidTr="0007341E">
        <w:tc>
          <w:tcPr>
            <w:tcW w:w="5000" w:type="pct"/>
          </w:tcPr>
          <w:p w14:paraId="58264C48" w14:textId="435726D3" w:rsidR="00354556" w:rsidRPr="00354556" w:rsidRDefault="00354556">
            <w:r w:rsidRPr="00354556">
              <w:t>Provide an accommodation breakdown reporting on total nights and spend undertaken by Production in each region</w:t>
            </w:r>
          </w:p>
        </w:tc>
      </w:tr>
    </w:tbl>
    <w:p w14:paraId="08B17401" w14:textId="77777777" w:rsidR="00EF7E55" w:rsidRPr="00EF7E55" w:rsidRDefault="00EF7E55" w:rsidP="00EF7E55"/>
    <w:p w14:paraId="701F82ED" w14:textId="2FB6F8E1" w:rsidR="00E87838" w:rsidRDefault="00E87838" w:rsidP="00E87838">
      <w:pPr>
        <w:pStyle w:val="Heading2"/>
        <w:numPr>
          <w:ilvl w:val="0"/>
          <w:numId w:val="22"/>
        </w:numPr>
      </w:pPr>
      <w:r w:rsidRPr="00E87838">
        <w:t>Capitalising on tourism development opportunities in the Relevant Region</w:t>
      </w:r>
    </w:p>
    <w:tbl>
      <w:tblPr>
        <w:tblStyle w:val="GridTable1Light"/>
        <w:tblW w:w="5000" w:type="pct"/>
        <w:tblLook w:val="0420" w:firstRow="1" w:lastRow="0" w:firstColumn="0" w:lastColumn="0" w:noHBand="0" w:noVBand="1"/>
      </w:tblPr>
      <w:tblGrid>
        <w:gridCol w:w="10082"/>
      </w:tblGrid>
      <w:tr w:rsidR="00EF7E55" w14:paraId="2818C7A0" w14:textId="77777777" w:rsidTr="0007341E">
        <w:trPr>
          <w:cnfStyle w:val="100000000000" w:firstRow="1" w:lastRow="0" w:firstColumn="0" w:lastColumn="0" w:oddVBand="0" w:evenVBand="0" w:oddHBand="0" w:evenHBand="0" w:firstRowFirstColumn="0" w:firstRowLastColumn="0" w:lastRowFirstColumn="0" w:lastRowLastColumn="0"/>
          <w:tblHeader/>
        </w:trPr>
        <w:tc>
          <w:tcPr>
            <w:tcW w:w="5000" w:type="pct"/>
          </w:tcPr>
          <w:p w14:paraId="74101594" w14:textId="77777777" w:rsidR="00EF7E55" w:rsidRDefault="00EF7E55" w:rsidP="00205E0A">
            <w:r>
              <w:t>Promised Activity / Output/s</w:t>
            </w:r>
          </w:p>
        </w:tc>
      </w:tr>
      <w:tr w:rsidR="00551370" w14:paraId="2E327C2E" w14:textId="77777777" w:rsidTr="0007341E">
        <w:tc>
          <w:tcPr>
            <w:tcW w:w="5000" w:type="pct"/>
          </w:tcPr>
          <w:p w14:paraId="59AF1E83" w14:textId="217CE192" w:rsidR="00551370" w:rsidRPr="00551370" w:rsidRDefault="00551370">
            <w:r w:rsidRPr="00551370">
              <w:t xml:space="preserve"> The Producer intends to film in the following regional locations in the Film via on-screen visuals, dialogue, and/or signage: </w:t>
            </w:r>
            <w:r w:rsidRPr="00551370">
              <w:rPr>
                <w:b/>
                <w:bCs/>
                <w:shd w:val="clear" w:color="auto" w:fill="FAD2DB" w:themeFill="accent1" w:themeFillTint="33"/>
              </w:rPr>
              <w:t>[N</w:t>
            </w:r>
            <w:r w:rsidRPr="0007341E">
              <w:rPr>
                <w:b/>
                <w:bCs/>
                <w:shd w:val="clear" w:color="auto" w:fill="FAD2DB" w:themeFill="accent1" w:themeFillTint="33"/>
              </w:rPr>
              <w:t>ame of location</w:t>
            </w:r>
            <w:r w:rsidRPr="00551370">
              <w:rPr>
                <w:b/>
                <w:bCs/>
                <w:shd w:val="clear" w:color="auto" w:fill="FAD2DB" w:themeFill="accent1" w:themeFillTint="33"/>
              </w:rPr>
              <w:t>]</w:t>
            </w:r>
            <w:r w:rsidRPr="00551370">
              <w:rPr>
                <w:color w:val="353535"/>
              </w:rPr>
              <w:t xml:space="preserve"> (as an actual or fictional location).</w:t>
            </w:r>
          </w:p>
        </w:tc>
      </w:tr>
      <w:tr w:rsidR="00551370" w14:paraId="6C94ED35" w14:textId="77777777" w:rsidTr="0007341E">
        <w:tc>
          <w:tcPr>
            <w:tcW w:w="5000" w:type="pct"/>
          </w:tcPr>
          <w:p w14:paraId="61D2BC76" w14:textId="31AE62A8" w:rsidR="00551370" w:rsidRPr="00551370" w:rsidRDefault="00551370">
            <w:r w:rsidRPr="00551370">
              <w:t>No less than 10 behind the scenes production stills will be provided for use on regional stakeholder’s social media and incentive campaigns, subject in each case to the Producer obtaining Broadcaster’s approval of the use of the stills.</w:t>
            </w:r>
          </w:p>
        </w:tc>
      </w:tr>
      <w:tr w:rsidR="00551370" w14:paraId="0FB57250" w14:textId="77777777" w:rsidTr="0007341E">
        <w:tc>
          <w:tcPr>
            <w:tcW w:w="5000" w:type="pct"/>
          </w:tcPr>
          <w:p w14:paraId="285CEB23" w14:textId="0A0B97E2" w:rsidR="00551370" w:rsidRPr="00551370" w:rsidRDefault="00551370">
            <w:r w:rsidRPr="00551370">
              <w:t>If the Production undertakes aerial image capture in the Relevant Region, non-cast, non-film location specific rushes that highlight the natural beauty of the Relevant Region will be gifted to the Commission.</w:t>
            </w:r>
          </w:p>
        </w:tc>
      </w:tr>
      <w:tr w:rsidR="00551370" w14:paraId="76444D04" w14:textId="77777777" w:rsidTr="0007341E">
        <w:tc>
          <w:tcPr>
            <w:tcW w:w="5000" w:type="pct"/>
          </w:tcPr>
          <w:p w14:paraId="3EEF1D50" w14:textId="79CE6C33" w:rsidR="00551370" w:rsidRPr="00551370" w:rsidRDefault="00551370">
            <w:r w:rsidRPr="00551370">
              <w:t>The Commissions will receive advance written notice of media releases including the final production related press releases issued by the Producer with respect to the Film and/or filming in the Relevant Region</w:t>
            </w:r>
          </w:p>
        </w:tc>
      </w:tr>
    </w:tbl>
    <w:p w14:paraId="11C95B85" w14:textId="40179D8C" w:rsidR="00E87838" w:rsidRDefault="00E87838" w:rsidP="00A22A16"/>
    <w:p w14:paraId="6503CDF6" w14:textId="354B932E" w:rsidR="0029268D" w:rsidRDefault="0029268D" w:rsidP="0029268D">
      <w:pPr>
        <w:pStyle w:val="Heading2"/>
        <w:numPr>
          <w:ilvl w:val="0"/>
          <w:numId w:val="22"/>
        </w:numPr>
      </w:pPr>
      <w:r w:rsidRPr="00A22A16">
        <w:t>Building capability in the Relevant Region</w:t>
      </w:r>
    </w:p>
    <w:tbl>
      <w:tblPr>
        <w:tblStyle w:val="GridTable1Light"/>
        <w:tblW w:w="5000" w:type="pct"/>
        <w:tblLook w:val="0420" w:firstRow="1" w:lastRow="0" w:firstColumn="0" w:lastColumn="0" w:noHBand="0" w:noVBand="1"/>
      </w:tblPr>
      <w:tblGrid>
        <w:gridCol w:w="10082"/>
      </w:tblGrid>
      <w:tr w:rsidR="00EF7E55" w14:paraId="1F555E16" w14:textId="77777777" w:rsidTr="0007341E">
        <w:trPr>
          <w:cnfStyle w:val="100000000000" w:firstRow="1" w:lastRow="0" w:firstColumn="0" w:lastColumn="0" w:oddVBand="0" w:evenVBand="0" w:oddHBand="0" w:evenHBand="0" w:firstRowFirstColumn="0" w:firstRowLastColumn="0" w:lastRowFirstColumn="0" w:lastRowLastColumn="0"/>
          <w:tblHeader/>
        </w:trPr>
        <w:tc>
          <w:tcPr>
            <w:tcW w:w="5000" w:type="pct"/>
          </w:tcPr>
          <w:p w14:paraId="30BB5FC2" w14:textId="77777777" w:rsidR="00EF7E55" w:rsidRDefault="00EF7E55" w:rsidP="00205E0A">
            <w:r>
              <w:t>Promised Activity / Output/s</w:t>
            </w:r>
          </w:p>
        </w:tc>
      </w:tr>
      <w:tr w:rsidR="00DB5932" w14:paraId="12439D9F" w14:textId="77777777" w:rsidTr="0007341E">
        <w:tc>
          <w:tcPr>
            <w:tcW w:w="5000" w:type="pct"/>
          </w:tcPr>
          <w:p w14:paraId="290725D8" w14:textId="54D33E5C" w:rsidR="00DB5932" w:rsidRPr="00DB5932" w:rsidRDefault="00DB5932">
            <w:r w:rsidRPr="0007341E">
              <w:t xml:space="preserve"> Where appropriate, the Production will appoint at least one Indigenous Consultant per region with a strong presence in the local Indigenous community/ communities in that region to </w:t>
            </w:r>
            <w:proofErr w:type="gramStart"/>
            <w:r w:rsidRPr="0007341E">
              <w:t>provide assistance</w:t>
            </w:r>
            <w:proofErr w:type="gramEnd"/>
            <w:r w:rsidRPr="0007341E">
              <w:t xml:space="preserve"> and cultural advice and awareness to the Production.</w:t>
            </w:r>
          </w:p>
        </w:tc>
      </w:tr>
      <w:tr w:rsidR="00DB5932" w14:paraId="4AFC47F5" w14:textId="77777777" w:rsidTr="0007341E">
        <w:tc>
          <w:tcPr>
            <w:tcW w:w="5000" w:type="pct"/>
          </w:tcPr>
          <w:p w14:paraId="4702A18C" w14:textId="57081DE0" w:rsidR="00DB5932" w:rsidRPr="00DB5932" w:rsidRDefault="00DB5932">
            <w:r w:rsidRPr="0007341E">
              <w:lastRenderedPageBreak/>
              <w:t>The Film Liaison Officer for each commission will be provided with a screen credit in the rolling closing credits of the Film.</w:t>
            </w:r>
          </w:p>
        </w:tc>
      </w:tr>
      <w:tr w:rsidR="00DB5932" w14:paraId="720D13A1" w14:textId="77777777" w:rsidTr="0007341E">
        <w:tc>
          <w:tcPr>
            <w:tcW w:w="5000" w:type="pct"/>
          </w:tcPr>
          <w:p w14:paraId="4B616283" w14:textId="6D6EF8A2" w:rsidR="00DB5932" w:rsidRPr="00DB5932" w:rsidRDefault="00DB5932">
            <w:r w:rsidRPr="0007341E">
              <w:t>The Producer shall engage with local communities in connection with the Film including local communities at filming locations (such as, by way of example only and without limitation, local councils and community leaders) for community involvement and activity outcomes.</w:t>
            </w:r>
          </w:p>
        </w:tc>
      </w:tr>
    </w:tbl>
    <w:p w14:paraId="0BC5AC0B" w14:textId="77777777" w:rsidR="009E27B8" w:rsidRDefault="009E27B8" w:rsidP="009E27B8"/>
    <w:p w14:paraId="1B250781" w14:textId="4541E39C" w:rsidR="00E87838" w:rsidRDefault="001A5B99" w:rsidP="001A5B99">
      <w:pPr>
        <w:pStyle w:val="Heading2"/>
        <w:numPr>
          <w:ilvl w:val="0"/>
          <w:numId w:val="22"/>
        </w:numPr>
      </w:pPr>
      <w:r w:rsidRPr="003B124E">
        <w:t>Facilitating job creation in the Relevant Region</w:t>
      </w:r>
    </w:p>
    <w:tbl>
      <w:tblPr>
        <w:tblStyle w:val="GridTable1Light"/>
        <w:tblW w:w="5000" w:type="pct"/>
        <w:tblLook w:val="0420" w:firstRow="1" w:lastRow="0" w:firstColumn="0" w:lastColumn="0" w:noHBand="0" w:noVBand="1"/>
      </w:tblPr>
      <w:tblGrid>
        <w:gridCol w:w="10082"/>
      </w:tblGrid>
      <w:tr w:rsidR="00EF7E55" w14:paraId="5CE3DA8B" w14:textId="77777777" w:rsidTr="0007341E">
        <w:trPr>
          <w:cnfStyle w:val="100000000000" w:firstRow="1" w:lastRow="0" w:firstColumn="0" w:lastColumn="0" w:oddVBand="0" w:evenVBand="0" w:oddHBand="0" w:evenHBand="0" w:firstRowFirstColumn="0" w:firstRowLastColumn="0" w:lastRowFirstColumn="0" w:lastRowLastColumn="0"/>
          <w:tblHeader/>
        </w:trPr>
        <w:tc>
          <w:tcPr>
            <w:tcW w:w="5000" w:type="pct"/>
          </w:tcPr>
          <w:p w14:paraId="2D45769B" w14:textId="77777777" w:rsidR="00EF7E55" w:rsidRDefault="00EF7E55" w:rsidP="00205E0A">
            <w:r>
              <w:t>Promised Activity / Output/s</w:t>
            </w:r>
          </w:p>
        </w:tc>
      </w:tr>
      <w:tr w:rsidR="00EF7E55" w14:paraId="46496F27" w14:textId="77777777" w:rsidTr="0007341E">
        <w:tc>
          <w:tcPr>
            <w:tcW w:w="5000" w:type="pct"/>
          </w:tcPr>
          <w:p w14:paraId="2C43F637" w14:textId="0C3F89B4" w:rsidR="00EF7E55" w:rsidRPr="0012321E" w:rsidRDefault="0012321E">
            <w:r w:rsidRPr="0007341E">
              <w:t>Use reasonable efforts to work with skilled or qualified local professionals from the Regions.</w:t>
            </w:r>
          </w:p>
        </w:tc>
      </w:tr>
    </w:tbl>
    <w:p w14:paraId="29B2B37C" w14:textId="77777777" w:rsidR="00EF7E55" w:rsidRDefault="00EF7E55" w:rsidP="00A22A16"/>
    <w:p w14:paraId="43D6A158" w14:textId="3F2BD7AE" w:rsidR="001A5B99" w:rsidRDefault="009E27B8" w:rsidP="009E27B8">
      <w:pPr>
        <w:pStyle w:val="Heading2"/>
        <w:numPr>
          <w:ilvl w:val="0"/>
          <w:numId w:val="22"/>
        </w:numPr>
      </w:pPr>
      <w:r w:rsidRPr="003B124E">
        <w:t>Assisting with longer term economic and cultural benefits in the Relevant Region</w:t>
      </w:r>
    </w:p>
    <w:tbl>
      <w:tblPr>
        <w:tblStyle w:val="GridTable1Light"/>
        <w:tblW w:w="5000" w:type="pct"/>
        <w:tblLook w:val="0420" w:firstRow="1" w:lastRow="0" w:firstColumn="0" w:lastColumn="0" w:noHBand="0" w:noVBand="1"/>
      </w:tblPr>
      <w:tblGrid>
        <w:gridCol w:w="10082"/>
      </w:tblGrid>
      <w:tr w:rsidR="00EF7E55" w14:paraId="27C558E4" w14:textId="77777777" w:rsidTr="0007341E">
        <w:trPr>
          <w:cnfStyle w:val="100000000000" w:firstRow="1" w:lastRow="0" w:firstColumn="0" w:lastColumn="0" w:oddVBand="0" w:evenVBand="0" w:oddHBand="0" w:evenHBand="0" w:firstRowFirstColumn="0" w:firstRowLastColumn="0" w:lastRowFirstColumn="0" w:lastRowLastColumn="0"/>
          <w:tblHeader/>
        </w:trPr>
        <w:tc>
          <w:tcPr>
            <w:tcW w:w="5000" w:type="pct"/>
          </w:tcPr>
          <w:p w14:paraId="1E867864" w14:textId="77777777" w:rsidR="00EF7E55" w:rsidRDefault="00EF7E55" w:rsidP="00205E0A">
            <w:r>
              <w:t>Promised Activity / Output/s</w:t>
            </w:r>
          </w:p>
        </w:tc>
      </w:tr>
      <w:tr w:rsidR="00EF7E55" w14:paraId="052552B1" w14:textId="77777777" w:rsidTr="0007341E">
        <w:tc>
          <w:tcPr>
            <w:tcW w:w="5000" w:type="pct"/>
          </w:tcPr>
          <w:p w14:paraId="58EFDE05" w14:textId="61A7871A" w:rsidR="00EF7E55" w:rsidRPr="008A64E6" w:rsidRDefault="00805FA8">
            <w:r w:rsidRPr="0007341E">
              <w:t>A press release will be developed by the development commission, in consultation with the Producer and Screenwest highlighting local involvement and the benefit of film industry to the region, to be released at a time that is approved by the Broadcaster</w:t>
            </w:r>
            <w:r w:rsidR="00086953">
              <w:t xml:space="preserve">/ Distributor </w:t>
            </w:r>
            <w:r w:rsidRPr="0007341E">
              <w:t xml:space="preserve"> i.e. as the production goes to air.</w:t>
            </w:r>
          </w:p>
        </w:tc>
      </w:tr>
    </w:tbl>
    <w:p w14:paraId="27D16AF4" w14:textId="4EEBA5D9" w:rsidR="001A5B99" w:rsidRDefault="001A5B99" w:rsidP="00A22A16"/>
    <w:p w14:paraId="414658E3" w14:textId="42CCDB40" w:rsidR="00693CDC" w:rsidRDefault="00693CDC">
      <w:pPr>
        <w:spacing w:after="160" w:line="259" w:lineRule="auto"/>
      </w:pPr>
      <w:r>
        <w:br w:type="page"/>
      </w:r>
    </w:p>
    <w:p w14:paraId="053FC4A6" w14:textId="2CEAA22F" w:rsidR="00A22A16" w:rsidRPr="00A22A16" w:rsidRDefault="00A22A16" w:rsidP="003E27CA">
      <w:pPr>
        <w:pStyle w:val="Heading1"/>
        <w:rPr>
          <w:lang w:val="en-GB"/>
        </w:rPr>
      </w:pPr>
      <w:r w:rsidRPr="00A22A16">
        <w:rPr>
          <w:lang w:val="en-GB"/>
        </w:rPr>
        <w:lastRenderedPageBreak/>
        <w:t>Key Information Statistics</w:t>
      </w:r>
    </w:p>
    <w:p w14:paraId="7A67C741" w14:textId="77777777" w:rsidR="00A22A16" w:rsidRPr="00A22A16" w:rsidRDefault="00A22A16" w:rsidP="00A22A16">
      <w:pPr>
        <w:rPr>
          <w:lang w:val="en-GB"/>
        </w:rPr>
      </w:pPr>
      <w:r w:rsidRPr="00A22A16">
        <w:rPr>
          <w:lang w:val="en-GB"/>
        </w:rPr>
        <w:t xml:space="preserve">The Producer is required to complete the below Key Information statistics for </w:t>
      </w:r>
      <w:r w:rsidRPr="00A22A16">
        <w:rPr>
          <w:b/>
          <w:bCs/>
          <w:lang w:val="en-GB"/>
        </w:rPr>
        <w:t xml:space="preserve">anticipated </w:t>
      </w:r>
      <w:r w:rsidRPr="00A22A16">
        <w:rPr>
          <w:lang w:val="en-GB"/>
        </w:rPr>
        <w:t>employment numbers, training and overnight stays.</w:t>
      </w:r>
    </w:p>
    <w:p w14:paraId="1A6919FA" w14:textId="79796267" w:rsidR="00693CDC" w:rsidRPr="0007341E" w:rsidRDefault="00A22A16" w:rsidP="00A22A16">
      <w:pPr>
        <w:rPr>
          <w:lang w:val="en-GB"/>
        </w:rPr>
      </w:pPr>
      <w:r w:rsidRPr="00A22A16">
        <w:rPr>
          <w:lang w:val="en-GB"/>
        </w:rPr>
        <w:t xml:space="preserve">When reporting at the end of the project, the Producer will be required to provide the </w:t>
      </w:r>
      <w:r w:rsidRPr="00A22A16">
        <w:rPr>
          <w:b/>
          <w:bCs/>
          <w:lang w:val="en-GB"/>
        </w:rPr>
        <w:t>actual</w:t>
      </w:r>
      <w:r w:rsidRPr="00A22A16">
        <w:rPr>
          <w:lang w:val="en-GB"/>
        </w:rPr>
        <w:t xml:space="preserve"> numbers.</w:t>
      </w:r>
    </w:p>
    <w:p w14:paraId="1EDAE8B8" w14:textId="17064064" w:rsidR="00990434" w:rsidRPr="000F34A3" w:rsidRDefault="003B0EAD" w:rsidP="002E61B9">
      <w:pPr>
        <w:pStyle w:val="Heading2"/>
      </w:pPr>
      <w:r>
        <w:rPr>
          <w:lang w:val="en-US"/>
        </w:rPr>
        <w:t>Employment</w:t>
      </w:r>
      <w:r w:rsidR="004760CB" w:rsidRPr="00A22A16">
        <w:rPr>
          <w:lang w:val="en-US"/>
        </w:rPr>
        <w:t xml:space="preserve"> numbers</w:t>
      </w:r>
    </w:p>
    <w:tbl>
      <w:tblPr>
        <w:tblStyle w:val="GridTable1Light"/>
        <w:tblW w:w="9767" w:type="dxa"/>
        <w:tblLook w:val="04A0" w:firstRow="1" w:lastRow="0" w:firstColumn="1" w:lastColumn="0" w:noHBand="0" w:noVBand="1"/>
      </w:tblPr>
      <w:tblGrid>
        <w:gridCol w:w="2621"/>
        <w:gridCol w:w="2382"/>
        <w:gridCol w:w="2382"/>
        <w:gridCol w:w="2382"/>
      </w:tblGrid>
      <w:tr w:rsidR="00A87B75" w:rsidRPr="00EF112A" w14:paraId="60DB01E7" w14:textId="77777777" w:rsidTr="000F34A3">
        <w:trPr>
          <w:cnfStyle w:val="100000000000" w:firstRow="1" w:lastRow="0" w:firstColumn="0" w:lastColumn="0" w:oddVBand="0" w:evenVBand="0" w:oddHBand="0" w:evenHBand="0" w:firstRowFirstColumn="0" w:firstRowLastColumn="0" w:lastRowFirstColumn="0" w:lastRowLastColumn="0"/>
          <w:trHeight w:val="1390"/>
          <w:tblHeader/>
        </w:trPr>
        <w:tc>
          <w:tcPr>
            <w:cnfStyle w:val="001000000000" w:firstRow="0" w:lastRow="0" w:firstColumn="1" w:lastColumn="0" w:oddVBand="0" w:evenVBand="0" w:oddHBand="0" w:evenHBand="0" w:firstRowFirstColumn="0" w:firstRowLastColumn="0" w:lastRowFirstColumn="0" w:lastRowLastColumn="0"/>
            <w:tcW w:w="0" w:type="dxa"/>
          </w:tcPr>
          <w:p w14:paraId="5FF45FA0" w14:textId="05D9D572" w:rsidR="00A87B75" w:rsidRDefault="002E61B9" w:rsidP="0021040F">
            <w:r>
              <w:t>Resident</w:t>
            </w:r>
            <w:r w:rsidR="000E27AC">
              <w:t xml:space="preserve"> Status</w:t>
            </w:r>
          </w:p>
        </w:tc>
        <w:tc>
          <w:tcPr>
            <w:tcW w:w="0" w:type="dxa"/>
          </w:tcPr>
          <w:p w14:paraId="3D056829" w14:textId="1C62D272" w:rsidR="00A87B75" w:rsidRPr="00EF112A" w:rsidRDefault="00A87B75" w:rsidP="0021040F">
            <w:pPr>
              <w:cnfStyle w:val="100000000000" w:firstRow="1" w:lastRow="0" w:firstColumn="0" w:lastColumn="0" w:oddVBand="0" w:evenVBand="0" w:oddHBand="0" w:evenHBand="0" w:firstRowFirstColumn="0" w:firstRowLastColumn="0" w:lastRowFirstColumn="0" w:lastRowLastColumn="0"/>
              <w:rPr>
                <w:b w:val="0"/>
              </w:rPr>
            </w:pPr>
            <w:r w:rsidRPr="00EF112A">
              <w:t xml:space="preserve">Total number </w:t>
            </w:r>
            <w:r w:rsidR="000F34A3">
              <w:t>e</w:t>
            </w:r>
            <w:r w:rsidR="000F34A3" w:rsidRPr="00EF112A">
              <w:t>mployed</w:t>
            </w:r>
          </w:p>
        </w:tc>
        <w:tc>
          <w:tcPr>
            <w:tcW w:w="0" w:type="dxa"/>
          </w:tcPr>
          <w:p w14:paraId="1379C5C3" w14:textId="77777777" w:rsidR="00A87B75" w:rsidRPr="00EF112A" w:rsidRDefault="00A87B75" w:rsidP="0021040F">
            <w:pPr>
              <w:cnfStyle w:val="100000000000" w:firstRow="1" w:lastRow="0" w:firstColumn="0" w:lastColumn="0" w:oddVBand="0" w:evenVBand="0" w:oddHBand="0" w:evenHBand="0" w:firstRowFirstColumn="0" w:firstRowLastColumn="0" w:lastRowFirstColumn="0" w:lastRowLastColumn="0"/>
              <w:rPr>
                <w:b w:val="0"/>
              </w:rPr>
            </w:pPr>
            <w:r>
              <w:t>T</w:t>
            </w:r>
            <w:r w:rsidRPr="00EF112A">
              <w:t>otal number employed on a weekly or picture deal</w:t>
            </w:r>
          </w:p>
        </w:tc>
        <w:tc>
          <w:tcPr>
            <w:tcW w:w="0" w:type="dxa"/>
          </w:tcPr>
          <w:p w14:paraId="41A48DA6" w14:textId="77777777" w:rsidR="00A87B75" w:rsidRPr="00EF112A" w:rsidRDefault="00A87B75" w:rsidP="0021040F">
            <w:pPr>
              <w:cnfStyle w:val="100000000000" w:firstRow="1" w:lastRow="0" w:firstColumn="0" w:lastColumn="0" w:oddVBand="0" w:evenVBand="0" w:oddHBand="0" w:evenHBand="0" w:firstRowFirstColumn="0" w:firstRowLastColumn="0" w:lastRowFirstColumn="0" w:lastRowLastColumn="0"/>
              <w:rPr>
                <w:b w:val="0"/>
              </w:rPr>
            </w:pPr>
            <w:r w:rsidRPr="00EF112A">
              <w:t>Total number employed on a solely casual or day rate</w:t>
            </w:r>
          </w:p>
        </w:tc>
      </w:tr>
      <w:tr w:rsidR="00A87B75" w14:paraId="3175B6D4" w14:textId="77777777" w:rsidTr="000F34A3">
        <w:trPr>
          <w:trHeight w:val="1107"/>
        </w:trPr>
        <w:tc>
          <w:tcPr>
            <w:cnfStyle w:val="001000000000" w:firstRow="0" w:lastRow="0" w:firstColumn="1" w:lastColumn="0" w:oddVBand="0" w:evenVBand="0" w:oddHBand="0" w:evenHBand="0" w:firstRowFirstColumn="0" w:firstRowLastColumn="0" w:lastRowFirstColumn="0" w:lastRowLastColumn="0"/>
            <w:tcW w:w="0" w:type="dxa"/>
          </w:tcPr>
          <w:p w14:paraId="4CE4EAA3" w14:textId="77777777" w:rsidR="00A87B75" w:rsidRPr="00A87B75" w:rsidRDefault="00A87B75" w:rsidP="0021040F">
            <w:pPr>
              <w:rPr>
                <w:b w:val="0"/>
                <w:bCs w:val="0"/>
              </w:rPr>
            </w:pPr>
            <w:r w:rsidRPr="00A87B75">
              <w:t>Western Australians</w:t>
            </w:r>
          </w:p>
        </w:tc>
        <w:tc>
          <w:tcPr>
            <w:tcW w:w="0" w:type="dxa"/>
          </w:tcPr>
          <w:p w14:paraId="050A4264" w14:textId="77777777" w:rsidR="00A87B75" w:rsidRDefault="00A87B75" w:rsidP="0021040F">
            <w:pPr>
              <w:cnfStyle w:val="000000000000" w:firstRow="0" w:lastRow="0" w:firstColumn="0" w:lastColumn="0" w:oddVBand="0" w:evenVBand="0" w:oddHBand="0" w:evenHBand="0" w:firstRowFirstColumn="0" w:firstRowLastColumn="0" w:lastRowFirstColumn="0" w:lastRowLastColumn="0"/>
            </w:pPr>
            <w:r w:rsidRPr="00471A24">
              <w:rPr>
                <w:shd w:val="clear" w:color="auto" w:fill="FAD2DB" w:themeFill="accent1" w:themeFillTint="33"/>
              </w:rPr>
              <w:t>Insert Number</w:t>
            </w:r>
          </w:p>
        </w:tc>
        <w:tc>
          <w:tcPr>
            <w:tcW w:w="0" w:type="dxa"/>
          </w:tcPr>
          <w:p w14:paraId="75A19B44" w14:textId="77777777" w:rsidR="00A87B75" w:rsidRDefault="00A87B75" w:rsidP="0021040F">
            <w:pPr>
              <w:cnfStyle w:val="000000000000" w:firstRow="0" w:lastRow="0" w:firstColumn="0" w:lastColumn="0" w:oddVBand="0" w:evenVBand="0" w:oddHBand="0" w:evenHBand="0" w:firstRowFirstColumn="0" w:firstRowLastColumn="0" w:lastRowFirstColumn="0" w:lastRowLastColumn="0"/>
            </w:pPr>
            <w:r w:rsidRPr="00471A24">
              <w:rPr>
                <w:shd w:val="clear" w:color="auto" w:fill="FAD2DB" w:themeFill="accent1" w:themeFillTint="33"/>
              </w:rPr>
              <w:t>Insert Number</w:t>
            </w:r>
          </w:p>
        </w:tc>
        <w:tc>
          <w:tcPr>
            <w:tcW w:w="0" w:type="dxa"/>
          </w:tcPr>
          <w:p w14:paraId="53CE6E99" w14:textId="77777777" w:rsidR="00A87B75" w:rsidRDefault="00A87B75" w:rsidP="0021040F">
            <w:pPr>
              <w:cnfStyle w:val="000000000000" w:firstRow="0" w:lastRow="0" w:firstColumn="0" w:lastColumn="0" w:oddVBand="0" w:evenVBand="0" w:oddHBand="0" w:evenHBand="0" w:firstRowFirstColumn="0" w:firstRowLastColumn="0" w:lastRowFirstColumn="0" w:lastRowLastColumn="0"/>
            </w:pPr>
            <w:r w:rsidRPr="00471A24">
              <w:rPr>
                <w:shd w:val="clear" w:color="auto" w:fill="FAD2DB" w:themeFill="accent1" w:themeFillTint="33"/>
              </w:rPr>
              <w:t>Insert Number</w:t>
            </w:r>
          </w:p>
        </w:tc>
      </w:tr>
      <w:tr w:rsidR="00A87B75" w14:paraId="72A99A08" w14:textId="77777777" w:rsidTr="000F34A3">
        <w:trPr>
          <w:trHeight w:val="1211"/>
        </w:trPr>
        <w:tc>
          <w:tcPr>
            <w:cnfStyle w:val="001000000000" w:firstRow="0" w:lastRow="0" w:firstColumn="1" w:lastColumn="0" w:oddVBand="0" w:evenVBand="0" w:oddHBand="0" w:evenHBand="0" w:firstRowFirstColumn="0" w:firstRowLastColumn="0" w:lastRowFirstColumn="0" w:lastRowLastColumn="0"/>
            <w:tcW w:w="0" w:type="dxa"/>
          </w:tcPr>
          <w:p w14:paraId="1F7E9C4B" w14:textId="0FC8BC96" w:rsidR="00A87B75" w:rsidRPr="00A87B75" w:rsidRDefault="00A87B75" w:rsidP="0021040F">
            <w:pPr>
              <w:rPr>
                <w:b w:val="0"/>
                <w:bCs w:val="0"/>
              </w:rPr>
            </w:pPr>
            <w:r w:rsidRPr="00A87B75">
              <w:t>Regional Western Australians</w:t>
            </w:r>
          </w:p>
          <w:p w14:paraId="573EBCDD" w14:textId="77777777" w:rsidR="00A87B75" w:rsidRPr="000F34A3" w:rsidRDefault="00A87B75" w:rsidP="0021040F">
            <w:pPr>
              <w:rPr>
                <w:b w:val="0"/>
                <w:bCs w:val="0"/>
              </w:rPr>
            </w:pPr>
            <w:r w:rsidRPr="000F34A3">
              <w:t>(</w:t>
            </w:r>
            <w:r w:rsidRPr="000F34A3">
              <w:rPr>
                <w:lang w:val="en-US"/>
              </w:rPr>
              <w:t>Within the Relevant Regions this ROO is subject to)</w:t>
            </w:r>
          </w:p>
        </w:tc>
        <w:tc>
          <w:tcPr>
            <w:tcW w:w="0" w:type="dxa"/>
          </w:tcPr>
          <w:p w14:paraId="1CE05F67" w14:textId="77777777" w:rsidR="00A87B75" w:rsidRDefault="00A87B75" w:rsidP="0021040F">
            <w:pPr>
              <w:cnfStyle w:val="000000000000" w:firstRow="0" w:lastRow="0" w:firstColumn="0" w:lastColumn="0" w:oddVBand="0" w:evenVBand="0" w:oddHBand="0" w:evenHBand="0" w:firstRowFirstColumn="0" w:firstRowLastColumn="0" w:lastRowFirstColumn="0" w:lastRowLastColumn="0"/>
            </w:pPr>
            <w:r w:rsidRPr="00471A24">
              <w:rPr>
                <w:shd w:val="clear" w:color="auto" w:fill="FAD2DB" w:themeFill="accent1" w:themeFillTint="33"/>
              </w:rPr>
              <w:t>Insert Number</w:t>
            </w:r>
          </w:p>
        </w:tc>
        <w:tc>
          <w:tcPr>
            <w:tcW w:w="0" w:type="dxa"/>
          </w:tcPr>
          <w:p w14:paraId="66B8A238" w14:textId="77777777" w:rsidR="00A87B75" w:rsidRDefault="00A87B75" w:rsidP="0021040F">
            <w:pPr>
              <w:cnfStyle w:val="000000000000" w:firstRow="0" w:lastRow="0" w:firstColumn="0" w:lastColumn="0" w:oddVBand="0" w:evenVBand="0" w:oddHBand="0" w:evenHBand="0" w:firstRowFirstColumn="0" w:firstRowLastColumn="0" w:lastRowFirstColumn="0" w:lastRowLastColumn="0"/>
            </w:pPr>
            <w:r w:rsidRPr="00471A24">
              <w:rPr>
                <w:shd w:val="clear" w:color="auto" w:fill="FAD2DB" w:themeFill="accent1" w:themeFillTint="33"/>
              </w:rPr>
              <w:t>Insert Number</w:t>
            </w:r>
          </w:p>
        </w:tc>
        <w:tc>
          <w:tcPr>
            <w:tcW w:w="0" w:type="dxa"/>
          </w:tcPr>
          <w:p w14:paraId="54343A33" w14:textId="77777777" w:rsidR="00A87B75" w:rsidRDefault="00A87B75" w:rsidP="0021040F">
            <w:pPr>
              <w:cnfStyle w:val="000000000000" w:firstRow="0" w:lastRow="0" w:firstColumn="0" w:lastColumn="0" w:oddVBand="0" w:evenVBand="0" w:oddHBand="0" w:evenHBand="0" w:firstRowFirstColumn="0" w:firstRowLastColumn="0" w:lastRowFirstColumn="0" w:lastRowLastColumn="0"/>
            </w:pPr>
            <w:r w:rsidRPr="00471A24">
              <w:rPr>
                <w:shd w:val="clear" w:color="auto" w:fill="FAD2DB" w:themeFill="accent1" w:themeFillTint="33"/>
              </w:rPr>
              <w:t>Insert Number</w:t>
            </w:r>
          </w:p>
        </w:tc>
      </w:tr>
      <w:tr w:rsidR="00A87B75" w14:paraId="74534478" w14:textId="77777777" w:rsidTr="000F34A3">
        <w:trPr>
          <w:trHeight w:val="1390"/>
        </w:trPr>
        <w:tc>
          <w:tcPr>
            <w:cnfStyle w:val="001000000000" w:firstRow="0" w:lastRow="0" w:firstColumn="1" w:lastColumn="0" w:oddVBand="0" w:evenVBand="0" w:oddHBand="0" w:evenHBand="0" w:firstRowFirstColumn="0" w:firstRowLastColumn="0" w:lastRowFirstColumn="0" w:lastRowLastColumn="0"/>
            <w:tcW w:w="0" w:type="dxa"/>
          </w:tcPr>
          <w:p w14:paraId="2A29A8A7" w14:textId="22F76FC8" w:rsidR="00A87B75" w:rsidRPr="00A87B75" w:rsidRDefault="00A87B75" w:rsidP="0021040F">
            <w:pPr>
              <w:rPr>
                <w:b w:val="0"/>
                <w:bCs w:val="0"/>
              </w:rPr>
            </w:pPr>
            <w:r w:rsidRPr="00A87B75">
              <w:t xml:space="preserve">Regional Western Australians </w:t>
            </w:r>
          </w:p>
          <w:p w14:paraId="1B37C78B" w14:textId="74B43299" w:rsidR="00A87B75" w:rsidRPr="000F34A3" w:rsidRDefault="00A87B75" w:rsidP="0021040F">
            <w:pPr>
              <w:rPr>
                <w:b w:val="0"/>
                <w:bCs w:val="0"/>
              </w:rPr>
            </w:pPr>
            <w:r w:rsidRPr="000F34A3">
              <w:t>(</w:t>
            </w:r>
            <w:r w:rsidRPr="000F34A3">
              <w:rPr>
                <w:lang w:val="en-US"/>
              </w:rPr>
              <w:t>Within all Other Western Australian Regions)</w:t>
            </w:r>
          </w:p>
        </w:tc>
        <w:tc>
          <w:tcPr>
            <w:tcW w:w="0" w:type="dxa"/>
          </w:tcPr>
          <w:p w14:paraId="45EECDCD" w14:textId="77777777" w:rsidR="00A87B75" w:rsidRDefault="00A87B75" w:rsidP="0021040F">
            <w:pPr>
              <w:cnfStyle w:val="000000000000" w:firstRow="0" w:lastRow="0" w:firstColumn="0" w:lastColumn="0" w:oddVBand="0" w:evenVBand="0" w:oddHBand="0" w:evenHBand="0" w:firstRowFirstColumn="0" w:firstRowLastColumn="0" w:lastRowFirstColumn="0" w:lastRowLastColumn="0"/>
            </w:pPr>
            <w:r w:rsidRPr="00471A24">
              <w:rPr>
                <w:shd w:val="clear" w:color="auto" w:fill="FAD2DB" w:themeFill="accent1" w:themeFillTint="33"/>
              </w:rPr>
              <w:t>Insert Number</w:t>
            </w:r>
          </w:p>
        </w:tc>
        <w:tc>
          <w:tcPr>
            <w:tcW w:w="0" w:type="dxa"/>
          </w:tcPr>
          <w:p w14:paraId="755A150D" w14:textId="77777777" w:rsidR="00A87B75" w:rsidRDefault="00A87B75" w:rsidP="0021040F">
            <w:pPr>
              <w:cnfStyle w:val="000000000000" w:firstRow="0" w:lastRow="0" w:firstColumn="0" w:lastColumn="0" w:oddVBand="0" w:evenVBand="0" w:oddHBand="0" w:evenHBand="0" w:firstRowFirstColumn="0" w:firstRowLastColumn="0" w:lastRowFirstColumn="0" w:lastRowLastColumn="0"/>
            </w:pPr>
            <w:r w:rsidRPr="00471A24">
              <w:rPr>
                <w:shd w:val="clear" w:color="auto" w:fill="FAD2DB" w:themeFill="accent1" w:themeFillTint="33"/>
              </w:rPr>
              <w:t>Insert Number</w:t>
            </w:r>
          </w:p>
        </w:tc>
        <w:tc>
          <w:tcPr>
            <w:tcW w:w="0" w:type="dxa"/>
          </w:tcPr>
          <w:p w14:paraId="1BE67CED" w14:textId="77777777" w:rsidR="00A87B75" w:rsidRDefault="00A87B75" w:rsidP="0021040F">
            <w:pPr>
              <w:cnfStyle w:val="000000000000" w:firstRow="0" w:lastRow="0" w:firstColumn="0" w:lastColumn="0" w:oddVBand="0" w:evenVBand="0" w:oddHBand="0" w:evenHBand="0" w:firstRowFirstColumn="0" w:firstRowLastColumn="0" w:lastRowFirstColumn="0" w:lastRowLastColumn="0"/>
            </w:pPr>
            <w:r w:rsidRPr="00471A24">
              <w:rPr>
                <w:shd w:val="clear" w:color="auto" w:fill="FAD2DB" w:themeFill="accent1" w:themeFillTint="33"/>
              </w:rPr>
              <w:t>Insert Number</w:t>
            </w:r>
          </w:p>
        </w:tc>
      </w:tr>
      <w:tr w:rsidR="00A87B75" w14:paraId="605F3B60" w14:textId="77777777" w:rsidTr="000F34A3">
        <w:trPr>
          <w:trHeight w:val="1302"/>
        </w:trPr>
        <w:tc>
          <w:tcPr>
            <w:cnfStyle w:val="001000000000" w:firstRow="0" w:lastRow="0" w:firstColumn="1" w:lastColumn="0" w:oddVBand="0" w:evenVBand="0" w:oddHBand="0" w:evenHBand="0" w:firstRowFirstColumn="0" w:firstRowLastColumn="0" w:lastRowFirstColumn="0" w:lastRowLastColumn="0"/>
            <w:tcW w:w="0" w:type="dxa"/>
          </w:tcPr>
          <w:p w14:paraId="3CF252D0" w14:textId="77777777" w:rsidR="00A87B75" w:rsidRDefault="00A87B75" w:rsidP="0021040F">
            <w:pPr>
              <w:rPr>
                <w:b w:val="0"/>
                <w:bCs w:val="0"/>
              </w:rPr>
            </w:pPr>
            <w:r w:rsidRPr="00A87B75">
              <w:t>Non-Western Australian</w:t>
            </w:r>
          </w:p>
          <w:p w14:paraId="3976AE86" w14:textId="375FCCC8" w:rsidR="00A87B75" w:rsidRPr="000F34A3" w:rsidRDefault="00A87B75" w:rsidP="0021040F">
            <w:pPr>
              <w:rPr>
                <w:b w:val="0"/>
                <w:bCs w:val="0"/>
              </w:rPr>
            </w:pPr>
            <w:r w:rsidRPr="000F34A3">
              <w:rPr>
                <w:lang w:val="en-US"/>
              </w:rPr>
              <w:t>(Residents living outside WA)</w:t>
            </w:r>
          </w:p>
        </w:tc>
        <w:tc>
          <w:tcPr>
            <w:tcW w:w="0" w:type="dxa"/>
          </w:tcPr>
          <w:p w14:paraId="19121922" w14:textId="77777777" w:rsidR="00A87B75" w:rsidRDefault="00A87B75" w:rsidP="0021040F">
            <w:pPr>
              <w:cnfStyle w:val="000000000000" w:firstRow="0" w:lastRow="0" w:firstColumn="0" w:lastColumn="0" w:oddVBand="0" w:evenVBand="0" w:oddHBand="0" w:evenHBand="0" w:firstRowFirstColumn="0" w:firstRowLastColumn="0" w:lastRowFirstColumn="0" w:lastRowLastColumn="0"/>
            </w:pPr>
            <w:r w:rsidRPr="00471A24">
              <w:rPr>
                <w:shd w:val="clear" w:color="auto" w:fill="FAD2DB" w:themeFill="accent1" w:themeFillTint="33"/>
              </w:rPr>
              <w:t>Insert Number</w:t>
            </w:r>
          </w:p>
        </w:tc>
        <w:tc>
          <w:tcPr>
            <w:tcW w:w="0" w:type="dxa"/>
          </w:tcPr>
          <w:p w14:paraId="665AE7A5" w14:textId="77777777" w:rsidR="00A87B75" w:rsidRDefault="00A87B75" w:rsidP="0021040F">
            <w:pPr>
              <w:cnfStyle w:val="000000000000" w:firstRow="0" w:lastRow="0" w:firstColumn="0" w:lastColumn="0" w:oddVBand="0" w:evenVBand="0" w:oddHBand="0" w:evenHBand="0" w:firstRowFirstColumn="0" w:firstRowLastColumn="0" w:lastRowFirstColumn="0" w:lastRowLastColumn="0"/>
            </w:pPr>
            <w:r w:rsidRPr="00471A24">
              <w:rPr>
                <w:shd w:val="clear" w:color="auto" w:fill="FAD2DB" w:themeFill="accent1" w:themeFillTint="33"/>
              </w:rPr>
              <w:t>Insert Number</w:t>
            </w:r>
          </w:p>
        </w:tc>
        <w:tc>
          <w:tcPr>
            <w:tcW w:w="0" w:type="dxa"/>
          </w:tcPr>
          <w:p w14:paraId="48758AEB" w14:textId="77777777" w:rsidR="00A87B75" w:rsidRDefault="00A87B75" w:rsidP="0021040F">
            <w:pPr>
              <w:cnfStyle w:val="000000000000" w:firstRow="0" w:lastRow="0" w:firstColumn="0" w:lastColumn="0" w:oddVBand="0" w:evenVBand="0" w:oddHBand="0" w:evenHBand="0" w:firstRowFirstColumn="0" w:firstRowLastColumn="0" w:lastRowFirstColumn="0" w:lastRowLastColumn="0"/>
            </w:pPr>
            <w:r w:rsidRPr="00471A24">
              <w:rPr>
                <w:shd w:val="clear" w:color="auto" w:fill="FAD2DB" w:themeFill="accent1" w:themeFillTint="33"/>
              </w:rPr>
              <w:t>Insert Number</w:t>
            </w:r>
          </w:p>
        </w:tc>
      </w:tr>
      <w:tr w:rsidR="00A87B75" w14:paraId="57588E43" w14:textId="77777777" w:rsidTr="000F34A3">
        <w:trPr>
          <w:trHeight w:val="1302"/>
        </w:trPr>
        <w:tc>
          <w:tcPr>
            <w:cnfStyle w:val="001000000000" w:firstRow="0" w:lastRow="0" w:firstColumn="1" w:lastColumn="0" w:oddVBand="0" w:evenVBand="0" w:oddHBand="0" w:evenHBand="0" w:firstRowFirstColumn="0" w:firstRowLastColumn="0" w:lastRowFirstColumn="0" w:lastRowLastColumn="0"/>
            <w:tcW w:w="0" w:type="dxa"/>
          </w:tcPr>
          <w:p w14:paraId="4075C231" w14:textId="77777777" w:rsidR="00A87B75" w:rsidRPr="00A87B75" w:rsidRDefault="00A87B75" w:rsidP="0021040F">
            <w:pPr>
              <w:rPr>
                <w:b w:val="0"/>
                <w:bCs w:val="0"/>
              </w:rPr>
            </w:pPr>
            <w:r w:rsidRPr="00A87B75">
              <w:t>Indigenous Australians</w:t>
            </w:r>
          </w:p>
        </w:tc>
        <w:tc>
          <w:tcPr>
            <w:tcW w:w="0" w:type="dxa"/>
          </w:tcPr>
          <w:p w14:paraId="00A7B65C" w14:textId="77777777" w:rsidR="00A87B75" w:rsidRDefault="00A87B75" w:rsidP="0021040F">
            <w:pPr>
              <w:cnfStyle w:val="000000000000" w:firstRow="0" w:lastRow="0" w:firstColumn="0" w:lastColumn="0" w:oddVBand="0" w:evenVBand="0" w:oddHBand="0" w:evenHBand="0" w:firstRowFirstColumn="0" w:firstRowLastColumn="0" w:lastRowFirstColumn="0" w:lastRowLastColumn="0"/>
            </w:pPr>
            <w:r w:rsidRPr="00471A24">
              <w:rPr>
                <w:shd w:val="clear" w:color="auto" w:fill="FAD2DB" w:themeFill="accent1" w:themeFillTint="33"/>
              </w:rPr>
              <w:t>Insert Number</w:t>
            </w:r>
          </w:p>
        </w:tc>
        <w:tc>
          <w:tcPr>
            <w:tcW w:w="0" w:type="dxa"/>
          </w:tcPr>
          <w:p w14:paraId="3D0B91C2" w14:textId="77777777" w:rsidR="00A87B75" w:rsidRDefault="00A87B75" w:rsidP="0021040F">
            <w:pPr>
              <w:cnfStyle w:val="000000000000" w:firstRow="0" w:lastRow="0" w:firstColumn="0" w:lastColumn="0" w:oddVBand="0" w:evenVBand="0" w:oddHBand="0" w:evenHBand="0" w:firstRowFirstColumn="0" w:firstRowLastColumn="0" w:lastRowFirstColumn="0" w:lastRowLastColumn="0"/>
            </w:pPr>
            <w:r w:rsidRPr="00471A24">
              <w:rPr>
                <w:shd w:val="clear" w:color="auto" w:fill="FAD2DB" w:themeFill="accent1" w:themeFillTint="33"/>
              </w:rPr>
              <w:t>Insert Number</w:t>
            </w:r>
          </w:p>
        </w:tc>
        <w:tc>
          <w:tcPr>
            <w:tcW w:w="0" w:type="dxa"/>
          </w:tcPr>
          <w:p w14:paraId="7FE38B00" w14:textId="77777777" w:rsidR="00A87B75" w:rsidRDefault="00A87B75" w:rsidP="0021040F">
            <w:pPr>
              <w:cnfStyle w:val="000000000000" w:firstRow="0" w:lastRow="0" w:firstColumn="0" w:lastColumn="0" w:oddVBand="0" w:evenVBand="0" w:oddHBand="0" w:evenHBand="0" w:firstRowFirstColumn="0" w:firstRowLastColumn="0" w:lastRowFirstColumn="0" w:lastRowLastColumn="0"/>
            </w:pPr>
            <w:r w:rsidRPr="00471A24">
              <w:rPr>
                <w:shd w:val="clear" w:color="auto" w:fill="FAD2DB" w:themeFill="accent1" w:themeFillTint="33"/>
              </w:rPr>
              <w:t>Insert Number</w:t>
            </w:r>
          </w:p>
        </w:tc>
      </w:tr>
    </w:tbl>
    <w:p w14:paraId="682E5271" w14:textId="7D1773FF" w:rsidR="00014BDB" w:rsidRDefault="00014BDB" w:rsidP="00A87B75">
      <w:pPr>
        <w:rPr>
          <w:lang w:val="en-US"/>
        </w:rPr>
      </w:pPr>
    </w:p>
    <w:p w14:paraId="4ABD74F3" w14:textId="475E3CB1" w:rsidR="000B081E" w:rsidRDefault="000B081E" w:rsidP="000F34A3">
      <w:pPr>
        <w:pStyle w:val="Heading2"/>
      </w:pPr>
      <w:r w:rsidRPr="00A22A16">
        <w:lastRenderedPageBreak/>
        <w:t xml:space="preserve">Training </w:t>
      </w:r>
      <w:r w:rsidR="00A87B75">
        <w:t>N</w:t>
      </w:r>
      <w:r w:rsidRPr="00A22A16">
        <w:t>umbers</w:t>
      </w:r>
    </w:p>
    <w:p w14:paraId="1C471586" w14:textId="600BE66C" w:rsidR="00A87B75" w:rsidRPr="00A87B75" w:rsidRDefault="00A87B75">
      <w:pPr>
        <w:pStyle w:val="Heading3"/>
      </w:pPr>
      <w:r w:rsidRPr="000B081E">
        <w:t xml:space="preserve">Residents in the </w:t>
      </w:r>
      <w:r w:rsidRPr="002E61B9">
        <w:t>Relevant</w:t>
      </w:r>
      <w:r w:rsidRPr="000B081E">
        <w:t xml:space="preserve"> Region</w:t>
      </w:r>
      <w:r>
        <w:t>s</w:t>
      </w:r>
      <w:r w:rsidRPr="000B081E">
        <w:t xml:space="preserve"> this ROO is subject to</w:t>
      </w:r>
    </w:p>
    <w:tbl>
      <w:tblPr>
        <w:tblStyle w:val="GridTable1Light"/>
        <w:tblW w:w="10366" w:type="dxa"/>
        <w:tblLook w:val="04E0" w:firstRow="1" w:lastRow="1" w:firstColumn="1" w:lastColumn="0" w:noHBand="0" w:noVBand="1"/>
      </w:tblPr>
      <w:tblGrid>
        <w:gridCol w:w="3320"/>
        <w:gridCol w:w="2307"/>
        <w:gridCol w:w="2307"/>
        <w:gridCol w:w="2432"/>
      </w:tblGrid>
      <w:tr w:rsidR="00C106E4" w:rsidRPr="00EF112A" w14:paraId="311DA81D" w14:textId="77777777" w:rsidTr="000F34A3">
        <w:trPr>
          <w:cnfStyle w:val="100000000000" w:firstRow="1" w:lastRow="0" w:firstColumn="0" w:lastColumn="0" w:oddVBand="0" w:evenVBand="0" w:oddHBand="0" w:evenHBand="0" w:firstRowFirstColumn="0" w:firstRowLastColumn="0" w:lastRowFirstColumn="0" w:lastRowLastColumn="0"/>
          <w:trHeight w:val="394"/>
          <w:tblHeader/>
        </w:trPr>
        <w:tc>
          <w:tcPr>
            <w:cnfStyle w:val="001000000000" w:firstRow="0" w:lastRow="0" w:firstColumn="1" w:lastColumn="0" w:oddVBand="0" w:evenVBand="0" w:oddHBand="0" w:evenHBand="0" w:firstRowFirstColumn="0" w:firstRowLastColumn="0" w:lastRowFirstColumn="0" w:lastRowLastColumn="0"/>
            <w:tcW w:w="3320" w:type="dxa"/>
          </w:tcPr>
          <w:p w14:paraId="2CA15763" w14:textId="2DC0CB62" w:rsidR="00C106E4" w:rsidRDefault="002E61B9" w:rsidP="0021040F">
            <w:r>
              <w:t>Age Range</w:t>
            </w:r>
          </w:p>
        </w:tc>
        <w:tc>
          <w:tcPr>
            <w:tcW w:w="2307" w:type="dxa"/>
          </w:tcPr>
          <w:p w14:paraId="44A24D34" w14:textId="66E23ED1" w:rsidR="00C106E4" w:rsidRPr="00EF112A" w:rsidRDefault="00C106E4" w:rsidP="0021040F">
            <w:pPr>
              <w:cnfStyle w:val="100000000000" w:firstRow="1" w:lastRow="0" w:firstColumn="0" w:lastColumn="0" w:oddVBand="0" w:evenVBand="0" w:oddHBand="0" w:evenHBand="0" w:firstRowFirstColumn="0" w:firstRowLastColumn="0" w:lastRowFirstColumn="0" w:lastRowLastColumn="0"/>
              <w:rPr>
                <w:b w:val="0"/>
              </w:rPr>
            </w:pPr>
            <w:r>
              <w:t>Full Time</w:t>
            </w:r>
          </w:p>
        </w:tc>
        <w:tc>
          <w:tcPr>
            <w:tcW w:w="2307" w:type="dxa"/>
          </w:tcPr>
          <w:p w14:paraId="21788E5F" w14:textId="50E5D51D" w:rsidR="00C106E4" w:rsidRPr="00EF112A" w:rsidRDefault="00C106E4" w:rsidP="0021040F">
            <w:pPr>
              <w:cnfStyle w:val="100000000000" w:firstRow="1" w:lastRow="0" w:firstColumn="0" w:lastColumn="0" w:oddVBand="0" w:evenVBand="0" w:oddHBand="0" w:evenHBand="0" w:firstRowFirstColumn="0" w:firstRowLastColumn="0" w:lastRowFirstColumn="0" w:lastRowLastColumn="0"/>
              <w:rPr>
                <w:b w:val="0"/>
              </w:rPr>
            </w:pPr>
            <w:r>
              <w:t>Part Time</w:t>
            </w:r>
          </w:p>
        </w:tc>
        <w:tc>
          <w:tcPr>
            <w:tcW w:w="2432" w:type="dxa"/>
          </w:tcPr>
          <w:p w14:paraId="28FA9B1E" w14:textId="37DF71C2" w:rsidR="00C106E4" w:rsidRPr="00EF112A" w:rsidRDefault="00C106E4" w:rsidP="0021040F">
            <w:pPr>
              <w:cnfStyle w:val="100000000000" w:firstRow="1" w:lastRow="0" w:firstColumn="0" w:lastColumn="0" w:oddVBand="0" w:evenVBand="0" w:oddHBand="0" w:evenHBand="0" w:firstRowFirstColumn="0" w:firstRowLastColumn="0" w:lastRowFirstColumn="0" w:lastRowLastColumn="0"/>
              <w:rPr>
                <w:b w:val="0"/>
              </w:rPr>
            </w:pPr>
            <w:r>
              <w:t xml:space="preserve">Casual </w:t>
            </w:r>
          </w:p>
        </w:tc>
      </w:tr>
      <w:tr w:rsidR="00C106E4" w14:paraId="06745983" w14:textId="77777777" w:rsidTr="000F34A3">
        <w:trPr>
          <w:trHeight w:val="415"/>
        </w:trPr>
        <w:tc>
          <w:tcPr>
            <w:cnfStyle w:val="001000000000" w:firstRow="0" w:lastRow="0" w:firstColumn="1" w:lastColumn="0" w:oddVBand="0" w:evenVBand="0" w:oddHBand="0" w:evenHBand="0" w:firstRowFirstColumn="0" w:firstRowLastColumn="0" w:lastRowFirstColumn="0" w:lastRowLastColumn="0"/>
            <w:tcW w:w="3320" w:type="dxa"/>
          </w:tcPr>
          <w:p w14:paraId="59C72EAF" w14:textId="4393B6FE" w:rsidR="00C106E4" w:rsidRPr="00C106E4" w:rsidRDefault="00C106E4" w:rsidP="0021040F">
            <w:pPr>
              <w:rPr>
                <w:b w:val="0"/>
                <w:i/>
                <w:iCs/>
              </w:rPr>
            </w:pPr>
            <w:r w:rsidRPr="00C106E4">
              <w:t>18-24 years</w:t>
            </w:r>
          </w:p>
        </w:tc>
        <w:tc>
          <w:tcPr>
            <w:tcW w:w="2307" w:type="dxa"/>
          </w:tcPr>
          <w:p w14:paraId="4956DAB9" w14:textId="77777777" w:rsidR="00C106E4" w:rsidRDefault="00C106E4" w:rsidP="0021040F">
            <w:pPr>
              <w:cnfStyle w:val="000000000000" w:firstRow="0" w:lastRow="0" w:firstColumn="0" w:lastColumn="0" w:oddVBand="0" w:evenVBand="0" w:oddHBand="0" w:evenHBand="0" w:firstRowFirstColumn="0" w:firstRowLastColumn="0" w:lastRowFirstColumn="0" w:lastRowLastColumn="0"/>
            </w:pPr>
            <w:r w:rsidRPr="00471A24">
              <w:rPr>
                <w:shd w:val="clear" w:color="auto" w:fill="FAD2DB" w:themeFill="accent1" w:themeFillTint="33"/>
              </w:rPr>
              <w:t>Insert Number</w:t>
            </w:r>
          </w:p>
        </w:tc>
        <w:tc>
          <w:tcPr>
            <w:tcW w:w="2307" w:type="dxa"/>
          </w:tcPr>
          <w:p w14:paraId="2411BB4F" w14:textId="77777777" w:rsidR="00C106E4" w:rsidRDefault="00C106E4" w:rsidP="0021040F">
            <w:pPr>
              <w:cnfStyle w:val="000000000000" w:firstRow="0" w:lastRow="0" w:firstColumn="0" w:lastColumn="0" w:oddVBand="0" w:evenVBand="0" w:oddHBand="0" w:evenHBand="0" w:firstRowFirstColumn="0" w:firstRowLastColumn="0" w:lastRowFirstColumn="0" w:lastRowLastColumn="0"/>
            </w:pPr>
            <w:r w:rsidRPr="00471A24">
              <w:rPr>
                <w:shd w:val="clear" w:color="auto" w:fill="FAD2DB" w:themeFill="accent1" w:themeFillTint="33"/>
              </w:rPr>
              <w:t>Insert Number</w:t>
            </w:r>
          </w:p>
        </w:tc>
        <w:tc>
          <w:tcPr>
            <w:tcW w:w="2432" w:type="dxa"/>
          </w:tcPr>
          <w:p w14:paraId="574B7FD8" w14:textId="5466BF0C" w:rsidR="00C106E4" w:rsidRDefault="00C106E4" w:rsidP="0021040F">
            <w:pPr>
              <w:cnfStyle w:val="000000000000" w:firstRow="0" w:lastRow="0" w:firstColumn="0" w:lastColumn="0" w:oddVBand="0" w:evenVBand="0" w:oddHBand="0" w:evenHBand="0" w:firstRowFirstColumn="0" w:firstRowLastColumn="0" w:lastRowFirstColumn="0" w:lastRowLastColumn="0"/>
            </w:pPr>
            <w:r w:rsidRPr="00471A24">
              <w:rPr>
                <w:shd w:val="clear" w:color="auto" w:fill="FAD2DB" w:themeFill="accent1" w:themeFillTint="33"/>
              </w:rPr>
              <w:t>Insert Number</w:t>
            </w:r>
          </w:p>
        </w:tc>
      </w:tr>
      <w:tr w:rsidR="00C106E4" w14:paraId="31791F41" w14:textId="77777777" w:rsidTr="000F34A3">
        <w:trPr>
          <w:trHeight w:val="593"/>
        </w:trPr>
        <w:tc>
          <w:tcPr>
            <w:cnfStyle w:val="001000000000" w:firstRow="0" w:lastRow="0" w:firstColumn="1" w:lastColumn="0" w:oddVBand="0" w:evenVBand="0" w:oddHBand="0" w:evenHBand="0" w:firstRowFirstColumn="0" w:firstRowLastColumn="0" w:lastRowFirstColumn="0" w:lastRowLastColumn="0"/>
            <w:tcW w:w="3320" w:type="dxa"/>
          </w:tcPr>
          <w:p w14:paraId="22F0A387" w14:textId="37880194" w:rsidR="00C106E4" w:rsidRPr="00C106E4" w:rsidRDefault="00C106E4" w:rsidP="0021040F">
            <w:pPr>
              <w:rPr>
                <w:i/>
                <w:iCs/>
              </w:rPr>
            </w:pPr>
            <w:r w:rsidRPr="00C106E4">
              <w:t>25-34 years</w:t>
            </w:r>
          </w:p>
        </w:tc>
        <w:tc>
          <w:tcPr>
            <w:tcW w:w="2307" w:type="dxa"/>
          </w:tcPr>
          <w:p w14:paraId="04BE3748" w14:textId="77777777" w:rsidR="00C106E4" w:rsidRDefault="00C106E4" w:rsidP="0021040F">
            <w:pPr>
              <w:cnfStyle w:val="000000000000" w:firstRow="0" w:lastRow="0" w:firstColumn="0" w:lastColumn="0" w:oddVBand="0" w:evenVBand="0" w:oddHBand="0" w:evenHBand="0" w:firstRowFirstColumn="0" w:firstRowLastColumn="0" w:lastRowFirstColumn="0" w:lastRowLastColumn="0"/>
            </w:pPr>
            <w:r w:rsidRPr="00471A24">
              <w:rPr>
                <w:shd w:val="clear" w:color="auto" w:fill="FAD2DB" w:themeFill="accent1" w:themeFillTint="33"/>
              </w:rPr>
              <w:t>Insert Number</w:t>
            </w:r>
          </w:p>
        </w:tc>
        <w:tc>
          <w:tcPr>
            <w:tcW w:w="2307" w:type="dxa"/>
          </w:tcPr>
          <w:p w14:paraId="105B7257" w14:textId="77777777" w:rsidR="00C106E4" w:rsidRDefault="00C106E4" w:rsidP="0021040F">
            <w:pPr>
              <w:cnfStyle w:val="000000000000" w:firstRow="0" w:lastRow="0" w:firstColumn="0" w:lastColumn="0" w:oddVBand="0" w:evenVBand="0" w:oddHBand="0" w:evenHBand="0" w:firstRowFirstColumn="0" w:firstRowLastColumn="0" w:lastRowFirstColumn="0" w:lastRowLastColumn="0"/>
            </w:pPr>
            <w:r w:rsidRPr="00471A24">
              <w:rPr>
                <w:shd w:val="clear" w:color="auto" w:fill="FAD2DB" w:themeFill="accent1" w:themeFillTint="33"/>
              </w:rPr>
              <w:t>Insert Number</w:t>
            </w:r>
          </w:p>
        </w:tc>
        <w:tc>
          <w:tcPr>
            <w:tcW w:w="2432" w:type="dxa"/>
          </w:tcPr>
          <w:p w14:paraId="1F3E3B64" w14:textId="3EF8A156" w:rsidR="00C106E4" w:rsidRDefault="00C106E4" w:rsidP="0021040F">
            <w:pPr>
              <w:cnfStyle w:val="000000000000" w:firstRow="0" w:lastRow="0" w:firstColumn="0" w:lastColumn="0" w:oddVBand="0" w:evenVBand="0" w:oddHBand="0" w:evenHBand="0" w:firstRowFirstColumn="0" w:firstRowLastColumn="0" w:lastRowFirstColumn="0" w:lastRowLastColumn="0"/>
            </w:pPr>
            <w:r w:rsidRPr="00471A24">
              <w:rPr>
                <w:shd w:val="clear" w:color="auto" w:fill="FAD2DB" w:themeFill="accent1" w:themeFillTint="33"/>
              </w:rPr>
              <w:t>Insert Number</w:t>
            </w:r>
          </w:p>
        </w:tc>
      </w:tr>
      <w:tr w:rsidR="00C106E4" w14:paraId="7530EB49" w14:textId="77777777" w:rsidTr="000F34A3">
        <w:trPr>
          <w:trHeight w:val="588"/>
        </w:trPr>
        <w:tc>
          <w:tcPr>
            <w:cnfStyle w:val="001000000000" w:firstRow="0" w:lastRow="0" w:firstColumn="1" w:lastColumn="0" w:oddVBand="0" w:evenVBand="0" w:oddHBand="0" w:evenHBand="0" w:firstRowFirstColumn="0" w:firstRowLastColumn="0" w:lastRowFirstColumn="0" w:lastRowLastColumn="0"/>
            <w:tcW w:w="3320" w:type="dxa"/>
          </w:tcPr>
          <w:p w14:paraId="31044DF6" w14:textId="68E69D14" w:rsidR="00C106E4" w:rsidRPr="00C106E4" w:rsidRDefault="00C106E4" w:rsidP="0021040F">
            <w:pPr>
              <w:rPr>
                <w:i/>
                <w:iCs/>
              </w:rPr>
            </w:pPr>
            <w:r w:rsidRPr="00C106E4">
              <w:t>45-54 years</w:t>
            </w:r>
          </w:p>
        </w:tc>
        <w:tc>
          <w:tcPr>
            <w:tcW w:w="2307" w:type="dxa"/>
          </w:tcPr>
          <w:p w14:paraId="0D2FA6D8" w14:textId="77777777" w:rsidR="00C106E4" w:rsidRDefault="00C106E4" w:rsidP="0021040F">
            <w:pPr>
              <w:cnfStyle w:val="000000000000" w:firstRow="0" w:lastRow="0" w:firstColumn="0" w:lastColumn="0" w:oddVBand="0" w:evenVBand="0" w:oddHBand="0" w:evenHBand="0" w:firstRowFirstColumn="0" w:firstRowLastColumn="0" w:lastRowFirstColumn="0" w:lastRowLastColumn="0"/>
            </w:pPr>
            <w:r w:rsidRPr="00471A24">
              <w:rPr>
                <w:shd w:val="clear" w:color="auto" w:fill="FAD2DB" w:themeFill="accent1" w:themeFillTint="33"/>
              </w:rPr>
              <w:t>Insert Number</w:t>
            </w:r>
          </w:p>
        </w:tc>
        <w:tc>
          <w:tcPr>
            <w:tcW w:w="2307" w:type="dxa"/>
          </w:tcPr>
          <w:p w14:paraId="78206317" w14:textId="77777777" w:rsidR="00C106E4" w:rsidRDefault="00C106E4" w:rsidP="0021040F">
            <w:pPr>
              <w:cnfStyle w:val="000000000000" w:firstRow="0" w:lastRow="0" w:firstColumn="0" w:lastColumn="0" w:oddVBand="0" w:evenVBand="0" w:oddHBand="0" w:evenHBand="0" w:firstRowFirstColumn="0" w:firstRowLastColumn="0" w:lastRowFirstColumn="0" w:lastRowLastColumn="0"/>
            </w:pPr>
            <w:r w:rsidRPr="00471A24">
              <w:rPr>
                <w:shd w:val="clear" w:color="auto" w:fill="FAD2DB" w:themeFill="accent1" w:themeFillTint="33"/>
              </w:rPr>
              <w:t>Insert Number</w:t>
            </w:r>
          </w:p>
        </w:tc>
        <w:tc>
          <w:tcPr>
            <w:tcW w:w="2432" w:type="dxa"/>
          </w:tcPr>
          <w:p w14:paraId="0D865328" w14:textId="61B0EA26" w:rsidR="00C106E4" w:rsidRDefault="00C106E4" w:rsidP="0021040F">
            <w:pPr>
              <w:cnfStyle w:val="000000000000" w:firstRow="0" w:lastRow="0" w:firstColumn="0" w:lastColumn="0" w:oddVBand="0" w:evenVBand="0" w:oddHBand="0" w:evenHBand="0" w:firstRowFirstColumn="0" w:firstRowLastColumn="0" w:lastRowFirstColumn="0" w:lastRowLastColumn="0"/>
            </w:pPr>
            <w:r w:rsidRPr="00471A24">
              <w:rPr>
                <w:shd w:val="clear" w:color="auto" w:fill="FAD2DB" w:themeFill="accent1" w:themeFillTint="33"/>
              </w:rPr>
              <w:t>Insert Number</w:t>
            </w:r>
          </w:p>
        </w:tc>
      </w:tr>
      <w:tr w:rsidR="00C106E4" w14:paraId="728F681B" w14:textId="77777777" w:rsidTr="000F34A3">
        <w:trPr>
          <w:trHeight w:val="610"/>
        </w:trPr>
        <w:tc>
          <w:tcPr>
            <w:cnfStyle w:val="001000000000" w:firstRow="0" w:lastRow="0" w:firstColumn="1" w:lastColumn="0" w:oddVBand="0" w:evenVBand="0" w:oddHBand="0" w:evenHBand="0" w:firstRowFirstColumn="0" w:firstRowLastColumn="0" w:lastRowFirstColumn="0" w:lastRowLastColumn="0"/>
            <w:tcW w:w="3320" w:type="dxa"/>
          </w:tcPr>
          <w:p w14:paraId="770056EA" w14:textId="0CEEACE1" w:rsidR="00C106E4" w:rsidRPr="00C106E4" w:rsidRDefault="00C106E4" w:rsidP="0021040F">
            <w:pPr>
              <w:rPr>
                <w:b w:val="0"/>
                <w:i/>
                <w:iCs/>
              </w:rPr>
            </w:pPr>
            <w:r w:rsidRPr="00C106E4">
              <w:t>55-64 years</w:t>
            </w:r>
          </w:p>
        </w:tc>
        <w:tc>
          <w:tcPr>
            <w:tcW w:w="2307" w:type="dxa"/>
          </w:tcPr>
          <w:p w14:paraId="631339EE" w14:textId="77777777" w:rsidR="00C106E4" w:rsidRDefault="00C106E4" w:rsidP="0021040F">
            <w:pPr>
              <w:cnfStyle w:val="000000000000" w:firstRow="0" w:lastRow="0" w:firstColumn="0" w:lastColumn="0" w:oddVBand="0" w:evenVBand="0" w:oddHBand="0" w:evenHBand="0" w:firstRowFirstColumn="0" w:firstRowLastColumn="0" w:lastRowFirstColumn="0" w:lastRowLastColumn="0"/>
            </w:pPr>
            <w:r w:rsidRPr="00471A24">
              <w:rPr>
                <w:shd w:val="clear" w:color="auto" w:fill="FAD2DB" w:themeFill="accent1" w:themeFillTint="33"/>
              </w:rPr>
              <w:t>Insert Number</w:t>
            </w:r>
          </w:p>
        </w:tc>
        <w:tc>
          <w:tcPr>
            <w:tcW w:w="2307" w:type="dxa"/>
          </w:tcPr>
          <w:p w14:paraId="73A24117" w14:textId="77777777" w:rsidR="00C106E4" w:rsidRDefault="00C106E4" w:rsidP="0021040F">
            <w:pPr>
              <w:cnfStyle w:val="000000000000" w:firstRow="0" w:lastRow="0" w:firstColumn="0" w:lastColumn="0" w:oddVBand="0" w:evenVBand="0" w:oddHBand="0" w:evenHBand="0" w:firstRowFirstColumn="0" w:firstRowLastColumn="0" w:lastRowFirstColumn="0" w:lastRowLastColumn="0"/>
            </w:pPr>
            <w:r w:rsidRPr="00471A24">
              <w:rPr>
                <w:shd w:val="clear" w:color="auto" w:fill="FAD2DB" w:themeFill="accent1" w:themeFillTint="33"/>
              </w:rPr>
              <w:t>Insert Number</w:t>
            </w:r>
          </w:p>
        </w:tc>
        <w:tc>
          <w:tcPr>
            <w:tcW w:w="2432" w:type="dxa"/>
          </w:tcPr>
          <w:p w14:paraId="32A80332" w14:textId="19C03283" w:rsidR="00C106E4" w:rsidRDefault="00C106E4" w:rsidP="0021040F">
            <w:pPr>
              <w:cnfStyle w:val="000000000000" w:firstRow="0" w:lastRow="0" w:firstColumn="0" w:lastColumn="0" w:oddVBand="0" w:evenVBand="0" w:oddHBand="0" w:evenHBand="0" w:firstRowFirstColumn="0" w:firstRowLastColumn="0" w:lastRowFirstColumn="0" w:lastRowLastColumn="0"/>
            </w:pPr>
            <w:r w:rsidRPr="00471A24">
              <w:rPr>
                <w:shd w:val="clear" w:color="auto" w:fill="FAD2DB" w:themeFill="accent1" w:themeFillTint="33"/>
              </w:rPr>
              <w:t>Insert Number</w:t>
            </w:r>
          </w:p>
        </w:tc>
      </w:tr>
      <w:tr w:rsidR="00C106E4" w14:paraId="7AA3823D" w14:textId="77777777" w:rsidTr="000F34A3">
        <w:trPr>
          <w:trHeight w:val="438"/>
        </w:trPr>
        <w:tc>
          <w:tcPr>
            <w:cnfStyle w:val="001000000000" w:firstRow="0" w:lastRow="0" w:firstColumn="1" w:lastColumn="0" w:oddVBand="0" w:evenVBand="0" w:oddHBand="0" w:evenHBand="0" w:firstRowFirstColumn="0" w:firstRowLastColumn="0" w:lastRowFirstColumn="0" w:lastRowLastColumn="0"/>
            <w:tcW w:w="3320" w:type="dxa"/>
          </w:tcPr>
          <w:p w14:paraId="0299D6F0" w14:textId="103D6EC2" w:rsidR="00C106E4" w:rsidRPr="00C106E4" w:rsidRDefault="00C106E4" w:rsidP="0021040F">
            <w:pPr>
              <w:rPr>
                <w:b w:val="0"/>
              </w:rPr>
            </w:pPr>
            <w:r w:rsidRPr="00C106E4">
              <w:t>65 + years</w:t>
            </w:r>
          </w:p>
        </w:tc>
        <w:tc>
          <w:tcPr>
            <w:tcW w:w="2307" w:type="dxa"/>
          </w:tcPr>
          <w:p w14:paraId="62D763DE" w14:textId="77777777" w:rsidR="00C106E4" w:rsidRDefault="00C106E4" w:rsidP="0021040F">
            <w:pPr>
              <w:cnfStyle w:val="000000000000" w:firstRow="0" w:lastRow="0" w:firstColumn="0" w:lastColumn="0" w:oddVBand="0" w:evenVBand="0" w:oddHBand="0" w:evenHBand="0" w:firstRowFirstColumn="0" w:firstRowLastColumn="0" w:lastRowFirstColumn="0" w:lastRowLastColumn="0"/>
            </w:pPr>
            <w:r w:rsidRPr="00471A24">
              <w:rPr>
                <w:shd w:val="clear" w:color="auto" w:fill="FAD2DB" w:themeFill="accent1" w:themeFillTint="33"/>
              </w:rPr>
              <w:t>Insert Number</w:t>
            </w:r>
          </w:p>
        </w:tc>
        <w:tc>
          <w:tcPr>
            <w:tcW w:w="2307" w:type="dxa"/>
          </w:tcPr>
          <w:p w14:paraId="7C1F1BB5" w14:textId="77777777" w:rsidR="00C106E4" w:rsidRDefault="00C106E4" w:rsidP="0021040F">
            <w:pPr>
              <w:cnfStyle w:val="000000000000" w:firstRow="0" w:lastRow="0" w:firstColumn="0" w:lastColumn="0" w:oddVBand="0" w:evenVBand="0" w:oddHBand="0" w:evenHBand="0" w:firstRowFirstColumn="0" w:firstRowLastColumn="0" w:lastRowFirstColumn="0" w:lastRowLastColumn="0"/>
            </w:pPr>
            <w:r w:rsidRPr="00471A24">
              <w:rPr>
                <w:shd w:val="clear" w:color="auto" w:fill="FAD2DB" w:themeFill="accent1" w:themeFillTint="33"/>
              </w:rPr>
              <w:t>Insert Number</w:t>
            </w:r>
          </w:p>
        </w:tc>
        <w:tc>
          <w:tcPr>
            <w:tcW w:w="2432" w:type="dxa"/>
          </w:tcPr>
          <w:p w14:paraId="5076DA5A" w14:textId="2CF2C436" w:rsidR="00C106E4" w:rsidRDefault="00C106E4" w:rsidP="0021040F">
            <w:pPr>
              <w:cnfStyle w:val="000000000000" w:firstRow="0" w:lastRow="0" w:firstColumn="0" w:lastColumn="0" w:oddVBand="0" w:evenVBand="0" w:oddHBand="0" w:evenHBand="0" w:firstRowFirstColumn="0" w:firstRowLastColumn="0" w:lastRowFirstColumn="0" w:lastRowLastColumn="0"/>
            </w:pPr>
            <w:r w:rsidRPr="00471A24">
              <w:rPr>
                <w:shd w:val="clear" w:color="auto" w:fill="FAD2DB" w:themeFill="accent1" w:themeFillTint="33"/>
              </w:rPr>
              <w:t>Insert Number</w:t>
            </w:r>
          </w:p>
        </w:tc>
      </w:tr>
      <w:tr w:rsidR="00C106E4" w14:paraId="257895A3" w14:textId="77777777" w:rsidTr="000F34A3">
        <w:trPr>
          <w:cnfStyle w:val="010000000000" w:firstRow="0" w:lastRow="1" w:firstColumn="0" w:lastColumn="0" w:oddVBand="0" w:evenVBand="0" w:oddHBand="0" w:evenHBand="0" w:firstRowFirstColumn="0" w:firstRowLastColumn="0" w:lastRowFirstColumn="0" w:lastRowLastColumn="0"/>
          <w:trHeight w:val="438"/>
        </w:trPr>
        <w:tc>
          <w:tcPr>
            <w:cnfStyle w:val="001000000000" w:firstRow="0" w:lastRow="0" w:firstColumn="1" w:lastColumn="0" w:oddVBand="0" w:evenVBand="0" w:oddHBand="0" w:evenHBand="0" w:firstRowFirstColumn="0" w:firstRowLastColumn="0" w:lastRowFirstColumn="0" w:lastRowLastColumn="0"/>
            <w:tcW w:w="3320" w:type="dxa"/>
          </w:tcPr>
          <w:p w14:paraId="1FECBF5C" w14:textId="14E00E7C" w:rsidR="00C106E4" w:rsidRPr="00A87B75" w:rsidRDefault="000E27AC" w:rsidP="0021040F">
            <w:pPr>
              <w:rPr>
                <w:b w:val="0"/>
              </w:rPr>
            </w:pPr>
            <w:r w:rsidRPr="00A87B75">
              <w:t>Total</w:t>
            </w:r>
          </w:p>
        </w:tc>
        <w:tc>
          <w:tcPr>
            <w:tcW w:w="2307" w:type="dxa"/>
          </w:tcPr>
          <w:p w14:paraId="5875E3CB" w14:textId="64A73767" w:rsidR="00C106E4" w:rsidRPr="00471A24" w:rsidRDefault="00C106E4" w:rsidP="0021040F">
            <w:pPr>
              <w:cnfStyle w:val="010000000000" w:firstRow="0" w:lastRow="1" w:firstColumn="0" w:lastColumn="0" w:oddVBand="0" w:evenVBand="0" w:oddHBand="0" w:evenHBand="0" w:firstRowFirstColumn="0" w:firstRowLastColumn="0" w:lastRowFirstColumn="0" w:lastRowLastColumn="0"/>
              <w:rPr>
                <w:shd w:val="clear" w:color="auto" w:fill="FAD2DB" w:themeFill="accent1" w:themeFillTint="33"/>
              </w:rPr>
            </w:pPr>
            <w:r w:rsidRPr="00471A24">
              <w:rPr>
                <w:shd w:val="clear" w:color="auto" w:fill="FAD2DB" w:themeFill="accent1" w:themeFillTint="33"/>
              </w:rPr>
              <w:t xml:space="preserve">Insert </w:t>
            </w:r>
            <w:r>
              <w:rPr>
                <w:shd w:val="clear" w:color="auto" w:fill="FAD2DB" w:themeFill="accent1" w:themeFillTint="33"/>
              </w:rPr>
              <w:t xml:space="preserve">Total </w:t>
            </w:r>
          </w:p>
        </w:tc>
        <w:tc>
          <w:tcPr>
            <w:tcW w:w="2307" w:type="dxa"/>
          </w:tcPr>
          <w:p w14:paraId="3DB0C581" w14:textId="10F9EEDF" w:rsidR="00C106E4" w:rsidRPr="00471A24" w:rsidRDefault="00C106E4" w:rsidP="0021040F">
            <w:pPr>
              <w:cnfStyle w:val="010000000000" w:firstRow="0" w:lastRow="1" w:firstColumn="0" w:lastColumn="0" w:oddVBand="0" w:evenVBand="0" w:oddHBand="0" w:evenHBand="0" w:firstRowFirstColumn="0" w:firstRowLastColumn="0" w:lastRowFirstColumn="0" w:lastRowLastColumn="0"/>
              <w:rPr>
                <w:shd w:val="clear" w:color="auto" w:fill="FAD2DB" w:themeFill="accent1" w:themeFillTint="33"/>
              </w:rPr>
            </w:pPr>
            <w:r w:rsidRPr="00471A24">
              <w:rPr>
                <w:shd w:val="clear" w:color="auto" w:fill="FAD2DB" w:themeFill="accent1" w:themeFillTint="33"/>
              </w:rPr>
              <w:t xml:space="preserve">Insert </w:t>
            </w:r>
            <w:r>
              <w:rPr>
                <w:shd w:val="clear" w:color="auto" w:fill="FAD2DB" w:themeFill="accent1" w:themeFillTint="33"/>
              </w:rPr>
              <w:t>Total</w:t>
            </w:r>
          </w:p>
        </w:tc>
        <w:tc>
          <w:tcPr>
            <w:tcW w:w="2432" w:type="dxa"/>
          </w:tcPr>
          <w:p w14:paraId="4195A8C6" w14:textId="4D8DD9A9" w:rsidR="00C106E4" w:rsidRPr="00471A24" w:rsidRDefault="00C106E4" w:rsidP="0021040F">
            <w:pPr>
              <w:cnfStyle w:val="010000000000" w:firstRow="0" w:lastRow="1" w:firstColumn="0" w:lastColumn="0" w:oddVBand="0" w:evenVBand="0" w:oddHBand="0" w:evenHBand="0" w:firstRowFirstColumn="0" w:firstRowLastColumn="0" w:lastRowFirstColumn="0" w:lastRowLastColumn="0"/>
              <w:rPr>
                <w:shd w:val="clear" w:color="auto" w:fill="FAD2DB" w:themeFill="accent1" w:themeFillTint="33"/>
              </w:rPr>
            </w:pPr>
            <w:r w:rsidRPr="00471A24">
              <w:rPr>
                <w:shd w:val="clear" w:color="auto" w:fill="FAD2DB" w:themeFill="accent1" w:themeFillTint="33"/>
              </w:rPr>
              <w:t xml:space="preserve">Insert </w:t>
            </w:r>
            <w:r>
              <w:rPr>
                <w:shd w:val="clear" w:color="auto" w:fill="FAD2DB" w:themeFill="accent1" w:themeFillTint="33"/>
              </w:rPr>
              <w:t>Total</w:t>
            </w:r>
          </w:p>
        </w:tc>
      </w:tr>
    </w:tbl>
    <w:p w14:paraId="3965F593" w14:textId="178AC9AB" w:rsidR="00A87B75" w:rsidRDefault="00A87B75" w:rsidP="00A87B75"/>
    <w:p w14:paraId="7A2E681B" w14:textId="5BBC7D59" w:rsidR="006E78F2" w:rsidRDefault="00F6257E" w:rsidP="000F34A3">
      <w:pPr>
        <w:pStyle w:val="Heading3"/>
      </w:pPr>
      <w:r w:rsidRPr="002E61B9">
        <w:t>In all of WA, including the Relevant Region</w:t>
      </w:r>
      <w:r w:rsidR="00C51762" w:rsidRPr="002E61B9">
        <w:t>s</w:t>
      </w:r>
      <w:r w:rsidRPr="002E61B9">
        <w:t xml:space="preserve"> this ROO is subject to</w:t>
      </w:r>
    </w:p>
    <w:tbl>
      <w:tblPr>
        <w:tblStyle w:val="GridTable1Light"/>
        <w:tblW w:w="10366" w:type="dxa"/>
        <w:tblLook w:val="04E0" w:firstRow="1" w:lastRow="1" w:firstColumn="1" w:lastColumn="0" w:noHBand="0" w:noVBand="1"/>
      </w:tblPr>
      <w:tblGrid>
        <w:gridCol w:w="2221"/>
        <w:gridCol w:w="2715"/>
        <w:gridCol w:w="2715"/>
        <w:gridCol w:w="2715"/>
      </w:tblGrid>
      <w:tr w:rsidR="00C106E4" w:rsidRPr="00EF112A" w14:paraId="31A92FDC" w14:textId="77777777" w:rsidTr="000F34A3">
        <w:trPr>
          <w:cnfStyle w:val="100000000000" w:firstRow="1" w:lastRow="0" w:firstColumn="0" w:lastColumn="0" w:oddVBand="0" w:evenVBand="0" w:oddHBand="0" w:evenHBand="0" w:firstRowFirstColumn="0" w:firstRowLastColumn="0" w:lastRowFirstColumn="0" w:lastRowLastColumn="0"/>
          <w:trHeight w:val="394"/>
          <w:tblHeader/>
        </w:trPr>
        <w:tc>
          <w:tcPr>
            <w:cnfStyle w:val="001000000000" w:firstRow="0" w:lastRow="0" w:firstColumn="1" w:lastColumn="0" w:oddVBand="0" w:evenVBand="0" w:oddHBand="0" w:evenHBand="0" w:firstRowFirstColumn="0" w:firstRowLastColumn="0" w:lastRowFirstColumn="0" w:lastRowLastColumn="0"/>
            <w:tcW w:w="0" w:type="dxa"/>
          </w:tcPr>
          <w:p w14:paraId="05F773EA" w14:textId="3E1DCB24" w:rsidR="00C106E4" w:rsidRDefault="002E61B9" w:rsidP="0021040F">
            <w:r>
              <w:t>Age Range</w:t>
            </w:r>
          </w:p>
        </w:tc>
        <w:tc>
          <w:tcPr>
            <w:tcW w:w="0" w:type="dxa"/>
          </w:tcPr>
          <w:p w14:paraId="01268558" w14:textId="77777777" w:rsidR="00C106E4" w:rsidRPr="00EF112A" w:rsidRDefault="00C106E4" w:rsidP="0021040F">
            <w:pPr>
              <w:cnfStyle w:val="100000000000" w:firstRow="1" w:lastRow="0" w:firstColumn="0" w:lastColumn="0" w:oddVBand="0" w:evenVBand="0" w:oddHBand="0" w:evenHBand="0" w:firstRowFirstColumn="0" w:firstRowLastColumn="0" w:lastRowFirstColumn="0" w:lastRowLastColumn="0"/>
              <w:rPr>
                <w:b w:val="0"/>
              </w:rPr>
            </w:pPr>
            <w:r>
              <w:t>Full Time</w:t>
            </w:r>
          </w:p>
        </w:tc>
        <w:tc>
          <w:tcPr>
            <w:tcW w:w="0" w:type="dxa"/>
          </w:tcPr>
          <w:p w14:paraId="3DD63053" w14:textId="77777777" w:rsidR="00C106E4" w:rsidRPr="00EF112A" w:rsidRDefault="00C106E4" w:rsidP="0021040F">
            <w:pPr>
              <w:cnfStyle w:val="100000000000" w:firstRow="1" w:lastRow="0" w:firstColumn="0" w:lastColumn="0" w:oddVBand="0" w:evenVBand="0" w:oddHBand="0" w:evenHBand="0" w:firstRowFirstColumn="0" w:firstRowLastColumn="0" w:lastRowFirstColumn="0" w:lastRowLastColumn="0"/>
              <w:rPr>
                <w:b w:val="0"/>
              </w:rPr>
            </w:pPr>
            <w:r>
              <w:t>Part Time</w:t>
            </w:r>
          </w:p>
        </w:tc>
        <w:tc>
          <w:tcPr>
            <w:tcW w:w="0" w:type="dxa"/>
          </w:tcPr>
          <w:p w14:paraId="5D08B233" w14:textId="77777777" w:rsidR="00C106E4" w:rsidRPr="00EF112A" w:rsidRDefault="00C106E4" w:rsidP="0021040F">
            <w:pPr>
              <w:cnfStyle w:val="100000000000" w:firstRow="1" w:lastRow="0" w:firstColumn="0" w:lastColumn="0" w:oddVBand="0" w:evenVBand="0" w:oddHBand="0" w:evenHBand="0" w:firstRowFirstColumn="0" w:firstRowLastColumn="0" w:lastRowFirstColumn="0" w:lastRowLastColumn="0"/>
              <w:rPr>
                <w:b w:val="0"/>
              </w:rPr>
            </w:pPr>
            <w:r>
              <w:t xml:space="preserve">Casual </w:t>
            </w:r>
          </w:p>
        </w:tc>
      </w:tr>
      <w:tr w:rsidR="00C106E4" w14:paraId="26717EC0" w14:textId="77777777" w:rsidTr="000F34A3">
        <w:trPr>
          <w:trHeight w:val="415"/>
        </w:trPr>
        <w:tc>
          <w:tcPr>
            <w:cnfStyle w:val="001000000000" w:firstRow="0" w:lastRow="0" w:firstColumn="1" w:lastColumn="0" w:oddVBand="0" w:evenVBand="0" w:oddHBand="0" w:evenHBand="0" w:firstRowFirstColumn="0" w:firstRowLastColumn="0" w:lastRowFirstColumn="0" w:lastRowLastColumn="0"/>
            <w:tcW w:w="0" w:type="dxa"/>
          </w:tcPr>
          <w:p w14:paraId="429DE2E3" w14:textId="6921AD8D" w:rsidR="00C106E4" w:rsidRPr="00C106E4" w:rsidRDefault="00C106E4" w:rsidP="0021040F">
            <w:pPr>
              <w:rPr>
                <w:b w:val="0"/>
                <w:i/>
                <w:iCs/>
              </w:rPr>
            </w:pPr>
            <w:r w:rsidRPr="0021040F">
              <w:t>18-24 years</w:t>
            </w:r>
          </w:p>
        </w:tc>
        <w:tc>
          <w:tcPr>
            <w:tcW w:w="0" w:type="dxa"/>
          </w:tcPr>
          <w:p w14:paraId="3E1601BF" w14:textId="77777777" w:rsidR="00C106E4" w:rsidRDefault="00C106E4" w:rsidP="0021040F">
            <w:pPr>
              <w:cnfStyle w:val="000000000000" w:firstRow="0" w:lastRow="0" w:firstColumn="0" w:lastColumn="0" w:oddVBand="0" w:evenVBand="0" w:oddHBand="0" w:evenHBand="0" w:firstRowFirstColumn="0" w:firstRowLastColumn="0" w:lastRowFirstColumn="0" w:lastRowLastColumn="0"/>
            </w:pPr>
            <w:r w:rsidRPr="00471A24">
              <w:rPr>
                <w:shd w:val="clear" w:color="auto" w:fill="FAD2DB" w:themeFill="accent1" w:themeFillTint="33"/>
              </w:rPr>
              <w:t>Insert Number</w:t>
            </w:r>
          </w:p>
        </w:tc>
        <w:tc>
          <w:tcPr>
            <w:tcW w:w="0" w:type="dxa"/>
          </w:tcPr>
          <w:p w14:paraId="6D4DC9B6" w14:textId="77777777" w:rsidR="00C106E4" w:rsidRDefault="00C106E4" w:rsidP="0021040F">
            <w:pPr>
              <w:cnfStyle w:val="000000000000" w:firstRow="0" w:lastRow="0" w:firstColumn="0" w:lastColumn="0" w:oddVBand="0" w:evenVBand="0" w:oddHBand="0" w:evenHBand="0" w:firstRowFirstColumn="0" w:firstRowLastColumn="0" w:lastRowFirstColumn="0" w:lastRowLastColumn="0"/>
            </w:pPr>
            <w:r w:rsidRPr="00471A24">
              <w:rPr>
                <w:shd w:val="clear" w:color="auto" w:fill="FAD2DB" w:themeFill="accent1" w:themeFillTint="33"/>
              </w:rPr>
              <w:t>Insert Number</w:t>
            </w:r>
          </w:p>
        </w:tc>
        <w:tc>
          <w:tcPr>
            <w:tcW w:w="0" w:type="dxa"/>
          </w:tcPr>
          <w:p w14:paraId="5C403657" w14:textId="77777777" w:rsidR="00C106E4" w:rsidRDefault="00C106E4" w:rsidP="0021040F">
            <w:pPr>
              <w:cnfStyle w:val="000000000000" w:firstRow="0" w:lastRow="0" w:firstColumn="0" w:lastColumn="0" w:oddVBand="0" w:evenVBand="0" w:oddHBand="0" w:evenHBand="0" w:firstRowFirstColumn="0" w:firstRowLastColumn="0" w:lastRowFirstColumn="0" w:lastRowLastColumn="0"/>
            </w:pPr>
            <w:r w:rsidRPr="00471A24">
              <w:rPr>
                <w:shd w:val="clear" w:color="auto" w:fill="FAD2DB" w:themeFill="accent1" w:themeFillTint="33"/>
              </w:rPr>
              <w:t>Insert Number</w:t>
            </w:r>
          </w:p>
        </w:tc>
      </w:tr>
      <w:tr w:rsidR="00C106E4" w14:paraId="7CE184CD" w14:textId="77777777" w:rsidTr="000F34A3">
        <w:trPr>
          <w:trHeight w:val="593"/>
        </w:trPr>
        <w:tc>
          <w:tcPr>
            <w:cnfStyle w:val="001000000000" w:firstRow="0" w:lastRow="0" w:firstColumn="1" w:lastColumn="0" w:oddVBand="0" w:evenVBand="0" w:oddHBand="0" w:evenHBand="0" w:firstRowFirstColumn="0" w:firstRowLastColumn="0" w:lastRowFirstColumn="0" w:lastRowLastColumn="0"/>
            <w:tcW w:w="0" w:type="dxa"/>
          </w:tcPr>
          <w:p w14:paraId="6B1848BD" w14:textId="77777777" w:rsidR="00C106E4" w:rsidRPr="0021040F" w:rsidRDefault="00C106E4" w:rsidP="0021040F">
            <w:pPr>
              <w:rPr>
                <w:b w:val="0"/>
                <w:i/>
                <w:iCs/>
              </w:rPr>
            </w:pPr>
            <w:r w:rsidRPr="0021040F">
              <w:t>25-34 years</w:t>
            </w:r>
          </w:p>
        </w:tc>
        <w:tc>
          <w:tcPr>
            <w:tcW w:w="0" w:type="dxa"/>
          </w:tcPr>
          <w:p w14:paraId="1DAB7552" w14:textId="77777777" w:rsidR="00C106E4" w:rsidRDefault="00C106E4" w:rsidP="0021040F">
            <w:pPr>
              <w:cnfStyle w:val="000000000000" w:firstRow="0" w:lastRow="0" w:firstColumn="0" w:lastColumn="0" w:oddVBand="0" w:evenVBand="0" w:oddHBand="0" w:evenHBand="0" w:firstRowFirstColumn="0" w:firstRowLastColumn="0" w:lastRowFirstColumn="0" w:lastRowLastColumn="0"/>
            </w:pPr>
            <w:r w:rsidRPr="00471A24">
              <w:rPr>
                <w:shd w:val="clear" w:color="auto" w:fill="FAD2DB" w:themeFill="accent1" w:themeFillTint="33"/>
              </w:rPr>
              <w:t>Insert Number</w:t>
            </w:r>
          </w:p>
        </w:tc>
        <w:tc>
          <w:tcPr>
            <w:tcW w:w="0" w:type="dxa"/>
          </w:tcPr>
          <w:p w14:paraId="55C08B9A" w14:textId="77777777" w:rsidR="00C106E4" w:rsidRDefault="00C106E4" w:rsidP="0021040F">
            <w:pPr>
              <w:cnfStyle w:val="000000000000" w:firstRow="0" w:lastRow="0" w:firstColumn="0" w:lastColumn="0" w:oddVBand="0" w:evenVBand="0" w:oddHBand="0" w:evenHBand="0" w:firstRowFirstColumn="0" w:firstRowLastColumn="0" w:lastRowFirstColumn="0" w:lastRowLastColumn="0"/>
            </w:pPr>
            <w:r w:rsidRPr="00471A24">
              <w:rPr>
                <w:shd w:val="clear" w:color="auto" w:fill="FAD2DB" w:themeFill="accent1" w:themeFillTint="33"/>
              </w:rPr>
              <w:t>Insert Number</w:t>
            </w:r>
          </w:p>
        </w:tc>
        <w:tc>
          <w:tcPr>
            <w:tcW w:w="0" w:type="dxa"/>
          </w:tcPr>
          <w:p w14:paraId="56B8715B" w14:textId="77777777" w:rsidR="00C106E4" w:rsidRDefault="00C106E4" w:rsidP="0021040F">
            <w:pPr>
              <w:cnfStyle w:val="000000000000" w:firstRow="0" w:lastRow="0" w:firstColumn="0" w:lastColumn="0" w:oddVBand="0" w:evenVBand="0" w:oddHBand="0" w:evenHBand="0" w:firstRowFirstColumn="0" w:firstRowLastColumn="0" w:lastRowFirstColumn="0" w:lastRowLastColumn="0"/>
            </w:pPr>
            <w:r w:rsidRPr="00471A24">
              <w:rPr>
                <w:shd w:val="clear" w:color="auto" w:fill="FAD2DB" w:themeFill="accent1" w:themeFillTint="33"/>
              </w:rPr>
              <w:t>Insert Number</w:t>
            </w:r>
          </w:p>
        </w:tc>
      </w:tr>
      <w:tr w:rsidR="00C106E4" w14:paraId="7579AB76" w14:textId="77777777" w:rsidTr="000F34A3">
        <w:trPr>
          <w:trHeight w:val="588"/>
        </w:trPr>
        <w:tc>
          <w:tcPr>
            <w:cnfStyle w:val="001000000000" w:firstRow="0" w:lastRow="0" w:firstColumn="1" w:lastColumn="0" w:oddVBand="0" w:evenVBand="0" w:oddHBand="0" w:evenHBand="0" w:firstRowFirstColumn="0" w:firstRowLastColumn="0" w:lastRowFirstColumn="0" w:lastRowLastColumn="0"/>
            <w:tcW w:w="0" w:type="dxa"/>
          </w:tcPr>
          <w:p w14:paraId="72B09705" w14:textId="77777777" w:rsidR="00C106E4" w:rsidRPr="0021040F" w:rsidRDefault="00C106E4" w:rsidP="0021040F">
            <w:pPr>
              <w:rPr>
                <w:b w:val="0"/>
                <w:i/>
                <w:iCs/>
              </w:rPr>
            </w:pPr>
            <w:r w:rsidRPr="0021040F">
              <w:t>45-54 years</w:t>
            </w:r>
          </w:p>
        </w:tc>
        <w:tc>
          <w:tcPr>
            <w:tcW w:w="0" w:type="dxa"/>
          </w:tcPr>
          <w:p w14:paraId="7B9E800B" w14:textId="77777777" w:rsidR="00C106E4" w:rsidRDefault="00C106E4" w:rsidP="0021040F">
            <w:pPr>
              <w:cnfStyle w:val="000000000000" w:firstRow="0" w:lastRow="0" w:firstColumn="0" w:lastColumn="0" w:oddVBand="0" w:evenVBand="0" w:oddHBand="0" w:evenHBand="0" w:firstRowFirstColumn="0" w:firstRowLastColumn="0" w:lastRowFirstColumn="0" w:lastRowLastColumn="0"/>
            </w:pPr>
            <w:r w:rsidRPr="00471A24">
              <w:rPr>
                <w:shd w:val="clear" w:color="auto" w:fill="FAD2DB" w:themeFill="accent1" w:themeFillTint="33"/>
              </w:rPr>
              <w:t>Insert Number</w:t>
            </w:r>
          </w:p>
        </w:tc>
        <w:tc>
          <w:tcPr>
            <w:tcW w:w="0" w:type="dxa"/>
          </w:tcPr>
          <w:p w14:paraId="0AA30F20" w14:textId="77777777" w:rsidR="00C106E4" w:rsidRDefault="00C106E4" w:rsidP="0021040F">
            <w:pPr>
              <w:cnfStyle w:val="000000000000" w:firstRow="0" w:lastRow="0" w:firstColumn="0" w:lastColumn="0" w:oddVBand="0" w:evenVBand="0" w:oddHBand="0" w:evenHBand="0" w:firstRowFirstColumn="0" w:firstRowLastColumn="0" w:lastRowFirstColumn="0" w:lastRowLastColumn="0"/>
            </w:pPr>
            <w:r w:rsidRPr="00471A24">
              <w:rPr>
                <w:shd w:val="clear" w:color="auto" w:fill="FAD2DB" w:themeFill="accent1" w:themeFillTint="33"/>
              </w:rPr>
              <w:t>Insert Number</w:t>
            </w:r>
          </w:p>
        </w:tc>
        <w:tc>
          <w:tcPr>
            <w:tcW w:w="0" w:type="dxa"/>
          </w:tcPr>
          <w:p w14:paraId="2C87EC1C" w14:textId="77777777" w:rsidR="00C106E4" w:rsidRDefault="00C106E4" w:rsidP="0021040F">
            <w:pPr>
              <w:cnfStyle w:val="000000000000" w:firstRow="0" w:lastRow="0" w:firstColumn="0" w:lastColumn="0" w:oddVBand="0" w:evenVBand="0" w:oddHBand="0" w:evenHBand="0" w:firstRowFirstColumn="0" w:firstRowLastColumn="0" w:lastRowFirstColumn="0" w:lastRowLastColumn="0"/>
            </w:pPr>
            <w:r w:rsidRPr="00471A24">
              <w:rPr>
                <w:shd w:val="clear" w:color="auto" w:fill="FAD2DB" w:themeFill="accent1" w:themeFillTint="33"/>
              </w:rPr>
              <w:t>Insert Number</w:t>
            </w:r>
          </w:p>
        </w:tc>
      </w:tr>
      <w:tr w:rsidR="00C106E4" w14:paraId="062110A2" w14:textId="77777777" w:rsidTr="000F34A3">
        <w:trPr>
          <w:trHeight w:val="610"/>
        </w:trPr>
        <w:tc>
          <w:tcPr>
            <w:cnfStyle w:val="001000000000" w:firstRow="0" w:lastRow="0" w:firstColumn="1" w:lastColumn="0" w:oddVBand="0" w:evenVBand="0" w:oddHBand="0" w:evenHBand="0" w:firstRowFirstColumn="0" w:firstRowLastColumn="0" w:lastRowFirstColumn="0" w:lastRowLastColumn="0"/>
            <w:tcW w:w="0" w:type="dxa"/>
          </w:tcPr>
          <w:p w14:paraId="57B3BE09" w14:textId="77777777" w:rsidR="00C106E4" w:rsidRPr="00C106E4" w:rsidRDefault="00C106E4" w:rsidP="0021040F">
            <w:pPr>
              <w:rPr>
                <w:b w:val="0"/>
                <w:i/>
                <w:iCs/>
              </w:rPr>
            </w:pPr>
            <w:r w:rsidRPr="0021040F">
              <w:t>55-64 years</w:t>
            </w:r>
          </w:p>
        </w:tc>
        <w:tc>
          <w:tcPr>
            <w:tcW w:w="0" w:type="dxa"/>
          </w:tcPr>
          <w:p w14:paraId="258E35F7" w14:textId="77777777" w:rsidR="00C106E4" w:rsidRDefault="00C106E4" w:rsidP="0021040F">
            <w:pPr>
              <w:cnfStyle w:val="000000000000" w:firstRow="0" w:lastRow="0" w:firstColumn="0" w:lastColumn="0" w:oddVBand="0" w:evenVBand="0" w:oddHBand="0" w:evenHBand="0" w:firstRowFirstColumn="0" w:firstRowLastColumn="0" w:lastRowFirstColumn="0" w:lastRowLastColumn="0"/>
            </w:pPr>
            <w:r w:rsidRPr="00471A24">
              <w:rPr>
                <w:shd w:val="clear" w:color="auto" w:fill="FAD2DB" w:themeFill="accent1" w:themeFillTint="33"/>
              </w:rPr>
              <w:t>Insert Number</w:t>
            </w:r>
          </w:p>
        </w:tc>
        <w:tc>
          <w:tcPr>
            <w:tcW w:w="0" w:type="dxa"/>
          </w:tcPr>
          <w:p w14:paraId="5BB8FE46" w14:textId="77777777" w:rsidR="00C106E4" w:rsidRDefault="00C106E4" w:rsidP="0021040F">
            <w:pPr>
              <w:cnfStyle w:val="000000000000" w:firstRow="0" w:lastRow="0" w:firstColumn="0" w:lastColumn="0" w:oddVBand="0" w:evenVBand="0" w:oddHBand="0" w:evenHBand="0" w:firstRowFirstColumn="0" w:firstRowLastColumn="0" w:lastRowFirstColumn="0" w:lastRowLastColumn="0"/>
            </w:pPr>
            <w:r w:rsidRPr="00471A24">
              <w:rPr>
                <w:shd w:val="clear" w:color="auto" w:fill="FAD2DB" w:themeFill="accent1" w:themeFillTint="33"/>
              </w:rPr>
              <w:t>Insert Number</w:t>
            </w:r>
          </w:p>
        </w:tc>
        <w:tc>
          <w:tcPr>
            <w:tcW w:w="0" w:type="dxa"/>
          </w:tcPr>
          <w:p w14:paraId="62FFB073" w14:textId="77777777" w:rsidR="00C106E4" w:rsidRDefault="00C106E4" w:rsidP="0021040F">
            <w:pPr>
              <w:cnfStyle w:val="000000000000" w:firstRow="0" w:lastRow="0" w:firstColumn="0" w:lastColumn="0" w:oddVBand="0" w:evenVBand="0" w:oddHBand="0" w:evenHBand="0" w:firstRowFirstColumn="0" w:firstRowLastColumn="0" w:lastRowFirstColumn="0" w:lastRowLastColumn="0"/>
            </w:pPr>
            <w:r w:rsidRPr="00471A24">
              <w:rPr>
                <w:shd w:val="clear" w:color="auto" w:fill="FAD2DB" w:themeFill="accent1" w:themeFillTint="33"/>
              </w:rPr>
              <w:t>Insert Number</w:t>
            </w:r>
          </w:p>
        </w:tc>
      </w:tr>
      <w:tr w:rsidR="00C106E4" w14:paraId="4C2A9B86" w14:textId="77777777" w:rsidTr="000F34A3">
        <w:trPr>
          <w:trHeight w:val="438"/>
        </w:trPr>
        <w:tc>
          <w:tcPr>
            <w:cnfStyle w:val="001000000000" w:firstRow="0" w:lastRow="0" w:firstColumn="1" w:lastColumn="0" w:oddVBand="0" w:evenVBand="0" w:oddHBand="0" w:evenHBand="0" w:firstRowFirstColumn="0" w:firstRowLastColumn="0" w:lastRowFirstColumn="0" w:lastRowLastColumn="0"/>
            <w:tcW w:w="0" w:type="dxa"/>
          </w:tcPr>
          <w:p w14:paraId="3D87DD0F" w14:textId="77777777" w:rsidR="00C106E4" w:rsidRPr="00C106E4" w:rsidRDefault="00C106E4" w:rsidP="0021040F">
            <w:pPr>
              <w:rPr>
                <w:b w:val="0"/>
              </w:rPr>
            </w:pPr>
            <w:r w:rsidRPr="0021040F">
              <w:t>65 + years</w:t>
            </w:r>
          </w:p>
        </w:tc>
        <w:tc>
          <w:tcPr>
            <w:tcW w:w="0" w:type="dxa"/>
          </w:tcPr>
          <w:p w14:paraId="203869DC" w14:textId="77777777" w:rsidR="00C106E4" w:rsidRDefault="00C106E4" w:rsidP="0021040F">
            <w:pPr>
              <w:cnfStyle w:val="000000000000" w:firstRow="0" w:lastRow="0" w:firstColumn="0" w:lastColumn="0" w:oddVBand="0" w:evenVBand="0" w:oddHBand="0" w:evenHBand="0" w:firstRowFirstColumn="0" w:firstRowLastColumn="0" w:lastRowFirstColumn="0" w:lastRowLastColumn="0"/>
            </w:pPr>
            <w:r w:rsidRPr="00471A24">
              <w:rPr>
                <w:shd w:val="clear" w:color="auto" w:fill="FAD2DB" w:themeFill="accent1" w:themeFillTint="33"/>
              </w:rPr>
              <w:t>Insert Number</w:t>
            </w:r>
          </w:p>
        </w:tc>
        <w:tc>
          <w:tcPr>
            <w:tcW w:w="0" w:type="dxa"/>
          </w:tcPr>
          <w:p w14:paraId="2F41D57E" w14:textId="77777777" w:rsidR="00C106E4" w:rsidRDefault="00C106E4" w:rsidP="0021040F">
            <w:pPr>
              <w:cnfStyle w:val="000000000000" w:firstRow="0" w:lastRow="0" w:firstColumn="0" w:lastColumn="0" w:oddVBand="0" w:evenVBand="0" w:oddHBand="0" w:evenHBand="0" w:firstRowFirstColumn="0" w:firstRowLastColumn="0" w:lastRowFirstColumn="0" w:lastRowLastColumn="0"/>
            </w:pPr>
            <w:r w:rsidRPr="00471A24">
              <w:rPr>
                <w:shd w:val="clear" w:color="auto" w:fill="FAD2DB" w:themeFill="accent1" w:themeFillTint="33"/>
              </w:rPr>
              <w:t>Insert Number</w:t>
            </w:r>
          </w:p>
        </w:tc>
        <w:tc>
          <w:tcPr>
            <w:tcW w:w="0" w:type="dxa"/>
          </w:tcPr>
          <w:p w14:paraId="0BA821F0" w14:textId="77777777" w:rsidR="00C106E4" w:rsidRDefault="00C106E4" w:rsidP="0021040F">
            <w:pPr>
              <w:cnfStyle w:val="000000000000" w:firstRow="0" w:lastRow="0" w:firstColumn="0" w:lastColumn="0" w:oddVBand="0" w:evenVBand="0" w:oddHBand="0" w:evenHBand="0" w:firstRowFirstColumn="0" w:firstRowLastColumn="0" w:lastRowFirstColumn="0" w:lastRowLastColumn="0"/>
            </w:pPr>
            <w:r w:rsidRPr="00471A24">
              <w:rPr>
                <w:shd w:val="clear" w:color="auto" w:fill="FAD2DB" w:themeFill="accent1" w:themeFillTint="33"/>
              </w:rPr>
              <w:t>Insert Number</w:t>
            </w:r>
          </w:p>
        </w:tc>
      </w:tr>
      <w:tr w:rsidR="00C106E4" w:rsidRPr="00471A24" w14:paraId="02CFAE8C" w14:textId="77777777" w:rsidTr="000F34A3">
        <w:trPr>
          <w:cnfStyle w:val="010000000000" w:firstRow="0" w:lastRow="1" w:firstColumn="0" w:lastColumn="0" w:oddVBand="0" w:evenVBand="0" w:oddHBand="0" w:evenHBand="0" w:firstRowFirstColumn="0" w:firstRowLastColumn="0" w:lastRowFirstColumn="0" w:lastRowLastColumn="0"/>
          <w:trHeight w:val="438"/>
        </w:trPr>
        <w:tc>
          <w:tcPr>
            <w:cnfStyle w:val="001000000000" w:firstRow="0" w:lastRow="0" w:firstColumn="1" w:lastColumn="0" w:oddVBand="0" w:evenVBand="0" w:oddHBand="0" w:evenHBand="0" w:firstRowFirstColumn="0" w:firstRowLastColumn="0" w:lastRowFirstColumn="0" w:lastRowLastColumn="0"/>
            <w:tcW w:w="0" w:type="dxa"/>
          </w:tcPr>
          <w:p w14:paraId="199D4B62" w14:textId="3EDA9DBB" w:rsidR="00C106E4" w:rsidRPr="00A87B75" w:rsidRDefault="000E27AC" w:rsidP="0021040F">
            <w:pPr>
              <w:rPr>
                <w:b w:val="0"/>
              </w:rPr>
            </w:pPr>
            <w:r w:rsidRPr="00A87B75">
              <w:t xml:space="preserve">Total </w:t>
            </w:r>
          </w:p>
        </w:tc>
        <w:tc>
          <w:tcPr>
            <w:tcW w:w="0" w:type="dxa"/>
          </w:tcPr>
          <w:p w14:paraId="4261B110" w14:textId="77777777" w:rsidR="00C106E4" w:rsidRPr="00471A24" w:rsidRDefault="00C106E4" w:rsidP="0021040F">
            <w:pPr>
              <w:cnfStyle w:val="010000000000" w:firstRow="0" w:lastRow="1" w:firstColumn="0" w:lastColumn="0" w:oddVBand="0" w:evenVBand="0" w:oddHBand="0" w:evenHBand="0" w:firstRowFirstColumn="0" w:firstRowLastColumn="0" w:lastRowFirstColumn="0" w:lastRowLastColumn="0"/>
              <w:rPr>
                <w:shd w:val="clear" w:color="auto" w:fill="FAD2DB" w:themeFill="accent1" w:themeFillTint="33"/>
              </w:rPr>
            </w:pPr>
            <w:r w:rsidRPr="00471A24">
              <w:rPr>
                <w:shd w:val="clear" w:color="auto" w:fill="FAD2DB" w:themeFill="accent1" w:themeFillTint="33"/>
              </w:rPr>
              <w:t xml:space="preserve">Insert </w:t>
            </w:r>
            <w:r>
              <w:rPr>
                <w:shd w:val="clear" w:color="auto" w:fill="FAD2DB" w:themeFill="accent1" w:themeFillTint="33"/>
              </w:rPr>
              <w:t xml:space="preserve">Total </w:t>
            </w:r>
          </w:p>
        </w:tc>
        <w:tc>
          <w:tcPr>
            <w:tcW w:w="0" w:type="dxa"/>
          </w:tcPr>
          <w:p w14:paraId="38D29113" w14:textId="77777777" w:rsidR="00C106E4" w:rsidRPr="00471A24" w:rsidRDefault="00C106E4" w:rsidP="0021040F">
            <w:pPr>
              <w:cnfStyle w:val="010000000000" w:firstRow="0" w:lastRow="1" w:firstColumn="0" w:lastColumn="0" w:oddVBand="0" w:evenVBand="0" w:oddHBand="0" w:evenHBand="0" w:firstRowFirstColumn="0" w:firstRowLastColumn="0" w:lastRowFirstColumn="0" w:lastRowLastColumn="0"/>
              <w:rPr>
                <w:shd w:val="clear" w:color="auto" w:fill="FAD2DB" w:themeFill="accent1" w:themeFillTint="33"/>
              </w:rPr>
            </w:pPr>
            <w:r w:rsidRPr="00471A24">
              <w:rPr>
                <w:shd w:val="clear" w:color="auto" w:fill="FAD2DB" w:themeFill="accent1" w:themeFillTint="33"/>
              </w:rPr>
              <w:t xml:space="preserve">Insert </w:t>
            </w:r>
            <w:r>
              <w:rPr>
                <w:shd w:val="clear" w:color="auto" w:fill="FAD2DB" w:themeFill="accent1" w:themeFillTint="33"/>
              </w:rPr>
              <w:t>Total</w:t>
            </w:r>
          </w:p>
        </w:tc>
        <w:tc>
          <w:tcPr>
            <w:tcW w:w="0" w:type="dxa"/>
          </w:tcPr>
          <w:p w14:paraId="01144CB7" w14:textId="77777777" w:rsidR="00C106E4" w:rsidRPr="00471A24" w:rsidRDefault="00C106E4" w:rsidP="0021040F">
            <w:pPr>
              <w:cnfStyle w:val="010000000000" w:firstRow="0" w:lastRow="1" w:firstColumn="0" w:lastColumn="0" w:oddVBand="0" w:evenVBand="0" w:oddHBand="0" w:evenHBand="0" w:firstRowFirstColumn="0" w:firstRowLastColumn="0" w:lastRowFirstColumn="0" w:lastRowLastColumn="0"/>
              <w:rPr>
                <w:shd w:val="clear" w:color="auto" w:fill="FAD2DB" w:themeFill="accent1" w:themeFillTint="33"/>
              </w:rPr>
            </w:pPr>
            <w:r w:rsidRPr="00471A24">
              <w:rPr>
                <w:shd w:val="clear" w:color="auto" w:fill="FAD2DB" w:themeFill="accent1" w:themeFillTint="33"/>
              </w:rPr>
              <w:t xml:space="preserve">Insert </w:t>
            </w:r>
            <w:r>
              <w:rPr>
                <w:shd w:val="clear" w:color="auto" w:fill="FAD2DB" w:themeFill="accent1" w:themeFillTint="33"/>
              </w:rPr>
              <w:t>Total</w:t>
            </w:r>
          </w:p>
        </w:tc>
      </w:tr>
    </w:tbl>
    <w:p w14:paraId="0E72EFDB" w14:textId="77777777" w:rsidR="00C51762" w:rsidRDefault="00C51762"/>
    <w:p w14:paraId="5EFA94B4" w14:textId="5FC7E3FC" w:rsidR="00F6257E" w:rsidRDefault="00346207" w:rsidP="000F34A3">
      <w:pPr>
        <w:pStyle w:val="Heading3"/>
      </w:pPr>
      <w:r w:rsidRPr="003B124E">
        <w:t>Outside of WA</w:t>
      </w:r>
    </w:p>
    <w:tbl>
      <w:tblPr>
        <w:tblStyle w:val="GridTable1Light"/>
        <w:tblW w:w="10366" w:type="dxa"/>
        <w:tblLook w:val="04E0" w:firstRow="1" w:lastRow="1" w:firstColumn="1" w:lastColumn="0" w:noHBand="0" w:noVBand="1"/>
      </w:tblPr>
      <w:tblGrid>
        <w:gridCol w:w="2221"/>
        <w:gridCol w:w="2715"/>
        <w:gridCol w:w="2715"/>
        <w:gridCol w:w="2715"/>
      </w:tblGrid>
      <w:tr w:rsidR="00C106E4" w:rsidRPr="00EF112A" w14:paraId="71293DF7" w14:textId="77777777" w:rsidTr="000F34A3">
        <w:trPr>
          <w:cnfStyle w:val="100000000000" w:firstRow="1" w:lastRow="0" w:firstColumn="0" w:lastColumn="0" w:oddVBand="0" w:evenVBand="0" w:oddHBand="0" w:evenHBand="0" w:firstRowFirstColumn="0" w:firstRowLastColumn="0" w:lastRowFirstColumn="0" w:lastRowLastColumn="0"/>
          <w:trHeight w:val="394"/>
          <w:tblHeader/>
        </w:trPr>
        <w:tc>
          <w:tcPr>
            <w:cnfStyle w:val="001000000000" w:firstRow="0" w:lastRow="0" w:firstColumn="1" w:lastColumn="0" w:oddVBand="0" w:evenVBand="0" w:oddHBand="0" w:evenHBand="0" w:firstRowFirstColumn="0" w:firstRowLastColumn="0" w:lastRowFirstColumn="0" w:lastRowLastColumn="0"/>
            <w:tcW w:w="0" w:type="dxa"/>
          </w:tcPr>
          <w:p w14:paraId="29B50E18" w14:textId="67952E45" w:rsidR="00C106E4" w:rsidRDefault="002E61B9" w:rsidP="0021040F">
            <w:r>
              <w:t>Age Range</w:t>
            </w:r>
          </w:p>
        </w:tc>
        <w:tc>
          <w:tcPr>
            <w:tcW w:w="0" w:type="dxa"/>
          </w:tcPr>
          <w:p w14:paraId="21EA827E" w14:textId="77777777" w:rsidR="00C106E4" w:rsidRPr="00EF112A" w:rsidRDefault="00C106E4" w:rsidP="0021040F">
            <w:pPr>
              <w:cnfStyle w:val="100000000000" w:firstRow="1" w:lastRow="0" w:firstColumn="0" w:lastColumn="0" w:oddVBand="0" w:evenVBand="0" w:oddHBand="0" w:evenHBand="0" w:firstRowFirstColumn="0" w:firstRowLastColumn="0" w:lastRowFirstColumn="0" w:lastRowLastColumn="0"/>
              <w:rPr>
                <w:b w:val="0"/>
              </w:rPr>
            </w:pPr>
            <w:r>
              <w:t>Full Time</w:t>
            </w:r>
          </w:p>
        </w:tc>
        <w:tc>
          <w:tcPr>
            <w:tcW w:w="0" w:type="dxa"/>
          </w:tcPr>
          <w:p w14:paraId="3C9CD219" w14:textId="77777777" w:rsidR="00C106E4" w:rsidRPr="00EF112A" w:rsidRDefault="00C106E4" w:rsidP="0021040F">
            <w:pPr>
              <w:cnfStyle w:val="100000000000" w:firstRow="1" w:lastRow="0" w:firstColumn="0" w:lastColumn="0" w:oddVBand="0" w:evenVBand="0" w:oddHBand="0" w:evenHBand="0" w:firstRowFirstColumn="0" w:firstRowLastColumn="0" w:lastRowFirstColumn="0" w:lastRowLastColumn="0"/>
              <w:rPr>
                <w:b w:val="0"/>
              </w:rPr>
            </w:pPr>
            <w:r>
              <w:t>Part Time</w:t>
            </w:r>
          </w:p>
        </w:tc>
        <w:tc>
          <w:tcPr>
            <w:tcW w:w="0" w:type="dxa"/>
          </w:tcPr>
          <w:p w14:paraId="6734D701" w14:textId="77777777" w:rsidR="00C106E4" w:rsidRPr="00EF112A" w:rsidRDefault="00C106E4" w:rsidP="0021040F">
            <w:pPr>
              <w:cnfStyle w:val="100000000000" w:firstRow="1" w:lastRow="0" w:firstColumn="0" w:lastColumn="0" w:oddVBand="0" w:evenVBand="0" w:oddHBand="0" w:evenHBand="0" w:firstRowFirstColumn="0" w:firstRowLastColumn="0" w:lastRowFirstColumn="0" w:lastRowLastColumn="0"/>
              <w:rPr>
                <w:b w:val="0"/>
              </w:rPr>
            </w:pPr>
            <w:r>
              <w:t xml:space="preserve">Casual </w:t>
            </w:r>
          </w:p>
        </w:tc>
      </w:tr>
      <w:tr w:rsidR="00C106E4" w14:paraId="41AE3937" w14:textId="77777777" w:rsidTr="000F34A3">
        <w:trPr>
          <w:trHeight w:val="415"/>
        </w:trPr>
        <w:tc>
          <w:tcPr>
            <w:cnfStyle w:val="001000000000" w:firstRow="0" w:lastRow="0" w:firstColumn="1" w:lastColumn="0" w:oddVBand="0" w:evenVBand="0" w:oddHBand="0" w:evenHBand="0" w:firstRowFirstColumn="0" w:firstRowLastColumn="0" w:lastRowFirstColumn="0" w:lastRowLastColumn="0"/>
            <w:tcW w:w="0" w:type="dxa"/>
          </w:tcPr>
          <w:p w14:paraId="563B2F8E" w14:textId="1282295E" w:rsidR="00C106E4" w:rsidRPr="00C106E4" w:rsidRDefault="00C106E4" w:rsidP="0021040F">
            <w:pPr>
              <w:rPr>
                <w:b w:val="0"/>
                <w:i/>
                <w:iCs/>
              </w:rPr>
            </w:pPr>
            <w:r w:rsidRPr="0021040F">
              <w:t xml:space="preserve">18-24 </w:t>
            </w:r>
            <w:r w:rsidR="002E61B9">
              <w:rPr>
                <w:b w:val="0"/>
              </w:rPr>
              <w:t>y</w:t>
            </w:r>
            <w:r w:rsidRPr="0021040F">
              <w:t>ears</w:t>
            </w:r>
          </w:p>
        </w:tc>
        <w:tc>
          <w:tcPr>
            <w:tcW w:w="0" w:type="dxa"/>
          </w:tcPr>
          <w:p w14:paraId="379C3A1F" w14:textId="77777777" w:rsidR="00C106E4" w:rsidRDefault="00C106E4" w:rsidP="0021040F">
            <w:pPr>
              <w:cnfStyle w:val="000000000000" w:firstRow="0" w:lastRow="0" w:firstColumn="0" w:lastColumn="0" w:oddVBand="0" w:evenVBand="0" w:oddHBand="0" w:evenHBand="0" w:firstRowFirstColumn="0" w:firstRowLastColumn="0" w:lastRowFirstColumn="0" w:lastRowLastColumn="0"/>
            </w:pPr>
            <w:r w:rsidRPr="00471A24">
              <w:rPr>
                <w:shd w:val="clear" w:color="auto" w:fill="FAD2DB" w:themeFill="accent1" w:themeFillTint="33"/>
              </w:rPr>
              <w:t>Insert Number</w:t>
            </w:r>
          </w:p>
        </w:tc>
        <w:tc>
          <w:tcPr>
            <w:tcW w:w="0" w:type="dxa"/>
          </w:tcPr>
          <w:p w14:paraId="7F6E8170" w14:textId="77777777" w:rsidR="00C106E4" w:rsidRDefault="00C106E4" w:rsidP="0021040F">
            <w:pPr>
              <w:cnfStyle w:val="000000000000" w:firstRow="0" w:lastRow="0" w:firstColumn="0" w:lastColumn="0" w:oddVBand="0" w:evenVBand="0" w:oddHBand="0" w:evenHBand="0" w:firstRowFirstColumn="0" w:firstRowLastColumn="0" w:lastRowFirstColumn="0" w:lastRowLastColumn="0"/>
            </w:pPr>
            <w:r w:rsidRPr="00471A24">
              <w:rPr>
                <w:shd w:val="clear" w:color="auto" w:fill="FAD2DB" w:themeFill="accent1" w:themeFillTint="33"/>
              </w:rPr>
              <w:t>Insert Number</w:t>
            </w:r>
          </w:p>
        </w:tc>
        <w:tc>
          <w:tcPr>
            <w:tcW w:w="0" w:type="dxa"/>
          </w:tcPr>
          <w:p w14:paraId="4D689F25" w14:textId="77777777" w:rsidR="00C106E4" w:rsidRDefault="00C106E4" w:rsidP="0021040F">
            <w:pPr>
              <w:cnfStyle w:val="000000000000" w:firstRow="0" w:lastRow="0" w:firstColumn="0" w:lastColumn="0" w:oddVBand="0" w:evenVBand="0" w:oddHBand="0" w:evenHBand="0" w:firstRowFirstColumn="0" w:firstRowLastColumn="0" w:lastRowFirstColumn="0" w:lastRowLastColumn="0"/>
            </w:pPr>
            <w:r w:rsidRPr="00471A24">
              <w:rPr>
                <w:shd w:val="clear" w:color="auto" w:fill="FAD2DB" w:themeFill="accent1" w:themeFillTint="33"/>
              </w:rPr>
              <w:t>Insert Number</w:t>
            </w:r>
          </w:p>
        </w:tc>
      </w:tr>
      <w:tr w:rsidR="00C106E4" w14:paraId="24633085" w14:textId="77777777" w:rsidTr="000F34A3">
        <w:trPr>
          <w:trHeight w:val="593"/>
        </w:trPr>
        <w:tc>
          <w:tcPr>
            <w:cnfStyle w:val="001000000000" w:firstRow="0" w:lastRow="0" w:firstColumn="1" w:lastColumn="0" w:oddVBand="0" w:evenVBand="0" w:oddHBand="0" w:evenHBand="0" w:firstRowFirstColumn="0" w:firstRowLastColumn="0" w:lastRowFirstColumn="0" w:lastRowLastColumn="0"/>
            <w:tcW w:w="0" w:type="dxa"/>
          </w:tcPr>
          <w:p w14:paraId="53D5C699" w14:textId="77777777" w:rsidR="00C106E4" w:rsidRPr="0021040F" w:rsidRDefault="00C106E4" w:rsidP="0021040F">
            <w:pPr>
              <w:rPr>
                <w:b w:val="0"/>
                <w:i/>
                <w:iCs/>
              </w:rPr>
            </w:pPr>
            <w:r w:rsidRPr="0021040F">
              <w:t>25-34 years</w:t>
            </w:r>
          </w:p>
        </w:tc>
        <w:tc>
          <w:tcPr>
            <w:tcW w:w="0" w:type="dxa"/>
          </w:tcPr>
          <w:p w14:paraId="4B30D0B2" w14:textId="77777777" w:rsidR="00C106E4" w:rsidRDefault="00C106E4" w:rsidP="0021040F">
            <w:pPr>
              <w:cnfStyle w:val="000000000000" w:firstRow="0" w:lastRow="0" w:firstColumn="0" w:lastColumn="0" w:oddVBand="0" w:evenVBand="0" w:oddHBand="0" w:evenHBand="0" w:firstRowFirstColumn="0" w:firstRowLastColumn="0" w:lastRowFirstColumn="0" w:lastRowLastColumn="0"/>
            </w:pPr>
            <w:r w:rsidRPr="00471A24">
              <w:rPr>
                <w:shd w:val="clear" w:color="auto" w:fill="FAD2DB" w:themeFill="accent1" w:themeFillTint="33"/>
              </w:rPr>
              <w:t>Insert Number</w:t>
            </w:r>
          </w:p>
        </w:tc>
        <w:tc>
          <w:tcPr>
            <w:tcW w:w="0" w:type="dxa"/>
          </w:tcPr>
          <w:p w14:paraId="2AC312D5" w14:textId="77777777" w:rsidR="00C106E4" w:rsidRDefault="00C106E4" w:rsidP="0021040F">
            <w:pPr>
              <w:cnfStyle w:val="000000000000" w:firstRow="0" w:lastRow="0" w:firstColumn="0" w:lastColumn="0" w:oddVBand="0" w:evenVBand="0" w:oddHBand="0" w:evenHBand="0" w:firstRowFirstColumn="0" w:firstRowLastColumn="0" w:lastRowFirstColumn="0" w:lastRowLastColumn="0"/>
            </w:pPr>
            <w:r w:rsidRPr="00471A24">
              <w:rPr>
                <w:shd w:val="clear" w:color="auto" w:fill="FAD2DB" w:themeFill="accent1" w:themeFillTint="33"/>
              </w:rPr>
              <w:t>Insert Number</w:t>
            </w:r>
          </w:p>
        </w:tc>
        <w:tc>
          <w:tcPr>
            <w:tcW w:w="0" w:type="dxa"/>
          </w:tcPr>
          <w:p w14:paraId="18B64AE0" w14:textId="77777777" w:rsidR="00C106E4" w:rsidRDefault="00C106E4" w:rsidP="0021040F">
            <w:pPr>
              <w:cnfStyle w:val="000000000000" w:firstRow="0" w:lastRow="0" w:firstColumn="0" w:lastColumn="0" w:oddVBand="0" w:evenVBand="0" w:oddHBand="0" w:evenHBand="0" w:firstRowFirstColumn="0" w:firstRowLastColumn="0" w:lastRowFirstColumn="0" w:lastRowLastColumn="0"/>
            </w:pPr>
            <w:r w:rsidRPr="00471A24">
              <w:rPr>
                <w:shd w:val="clear" w:color="auto" w:fill="FAD2DB" w:themeFill="accent1" w:themeFillTint="33"/>
              </w:rPr>
              <w:t>Insert Number</w:t>
            </w:r>
          </w:p>
        </w:tc>
      </w:tr>
      <w:tr w:rsidR="00C106E4" w14:paraId="1B659BA1" w14:textId="77777777" w:rsidTr="000F34A3">
        <w:trPr>
          <w:trHeight w:val="588"/>
        </w:trPr>
        <w:tc>
          <w:tcPr>
            <w:cnfStyle w:val="001000000000" w:firstRow="0" w:lastRow="0" w:firstColumn="1" w:lastColumn="0" w:oddVBand="0" w:evenVBand="0" w:oddHBand="0" w:evenHBand="0" w:firstRowFirstColumn="0" w:firstRowLastColumn="0" w:lastRowFirstColumn="0" w:lastRowLastColumn="0"/>
            <w:tcW w:w="0" w:type="dxa"/>
          </w:tcPr>
          <w:p w14:paraId="0C491A30" w14:textId="77777777" w:rsidR="00C106E4" w:rsidRPr="0021040F" w:rsidRDefault="00C106E4" w:rsidP="0021040F">
            <w:pPr>
              <w:rPr>
                <w:b w:val="0"/>
                <w:i/>
                <w:iCs/>
              </w:rPr>
            </w:pPr>
            <w:r w:rsidRPr="0021040F">
              <w:lastRenderedPageBreak/>
              <w:t>45-54 years</w:t>
            </w:r>
          </w:p>
        </w:tc>
        <w:tc>
          <w:tcPr>
            <w:tcW w:w="0" w:type="dxa"/>
          </w:tcPr>
          <w:p w14:paraId="6B7E5BEE" w14:textId="77777777" w:rsidR="00C106E4" w:rsidRDefault="00C106E4" w:rsidP="0021040F">
            <w:pPr>
              <w:cnfStyle w:val="000000000000" w:firstRow="0" w:lastRow="0" w:firstColumn="0" w:lastColumn="0" w:oddVBand="0" w:evenVBand="0" w:oddHBand="0" w:evenHBand="0" w:firstRowFirstColumn="0" w:firstRowLastColumn="0" w:lastRowFirstColumn="0" w:lastRowLastColumn="0"/>
            </w:pPr>
            <w:r w:rsidRPr="00471A24">
              <w:rPr>
                <w:shd w:val="clear" w:color="auto" w:fill="FAD2DB" w:themeFill="accent1" w:themeFillTint="33"/>
              </w:rPr>
              <w:t>Insert Number</w:t>
            </w:r>
          </w:p>
        </w:tc>
        <w:tc>
          <w:tcPr>
            <w:tcW w:w="0" w:type="dxa"/>
          </w:tcPr>
          <w:p w14:paraId="6999B803" w14:textId="77777777" w:rsidR="00C106E4" w:rsidRDefault="00C106E4" w:rsidP="0021040F">
            <w:pPr>
              <w:cnfStyle w:val="000000000000" w:firstRow="0" w:lastRow="0" w:firstColumn="0" w:lastColumn="0" w:oddVBand="0" w:evenVBand="0" w:oddHBand="0" w:evenHBand="0" w:firstRowFirstColumn="0" w:firstRowLastColumn="0" w:lastRowFirstColumn="0" w:lastRowLastColumn="0"/>
            </w:pPr>
            <w:r w:rsidRPr="00471A24">
              <w:rPr>
                <w:shd w:val="clear" w:color="auto" w:fill="FAD2DB" w:themeFill="accent1" w:themeFillTint="33"/>
              </w:rPr>
              <w:t>Insert Number</w:t>
            </w:r>
          </w:p>
        </w:tc>
        <w:tc>
          <w:tcPr>
            <w:tcW w:w="0" w:type="dxa"/>
          </w:tcPr>
          <w:p w14:paraId="49354359" w14:textId="77777777" w:rsidR="00C106E4" w:rsidRDefault="00C106E4" w:rsidP="0021040F">
            <w:pPr>
              <w:cnfStyle w:val="000000000000" w:firstRow="0" w:lastRow="0" w:firstColumn="0" w:lastColumn="0" w:oddVBand="0" w:evenVBand="0" w:oddHBand="0" w:evenHBand="0" w:firstRowFirstColumn="0" w:firstRowLastColumn="0" w:lastRowFirstColumn="0" w:lastRowLastColumn="0"/>
            </w:pPr>
            <w:r w:rsidRPr="00471A24">
              <w:rPr>
                <w:shd w:val="clear" w:color="auto" w:fill="FAD2DB" w:themeFill="accent1" w:themeFillTint="33"/>
              </w:rPr>
              <w:t>Insert Number</w:t>
            </w:r>
          </w:p>
        </w:tc>
      </w:tr>
      <w:tr w:rsidR="00C106E4" w14:paraId="0A93C233" w14:textId="77777777" w:rsidTr="000F34A3">
        <w:trPr>
          <w:trHeight w:val="610"/>
        </w:trPr>
        <w:tc>
          <w:tcPr>
            <w:cnfStyle w:val="001000000000" w:firstRow="0" w:lastRow="0" w:firstColumn="1" w:lastColumn="0" w:oddVBand="0" w:evenVBand="0" w:oddHBand="0" w:evenHBand="0" w:firstRowFirstColumn="0" w:firstRowLastColumn="0" w:lastRowFirstColumn="0" w:lastRowLastColumn="0"/>
            <w:tcW w:w="0" w:type="dxa"/>
          </w:tcPr>
          <w:p w14:paraId="2410315A" w14:textId="77777777" w:rsidR="00C106E4" w:rsidRPr="00C106E4" w:rsidRDefault="00C106E4" w:rsidP="0021040F">
            <w:pPr>
              <w:rPr>
                <w:b w:val="0"/>
                <w:i/>
                <w:iCs/>
              </w:rPr>
            </w:pPr>
            <w:r w:rsidRPr="0021040F">
              <w:t>55-64 years</w:t>
            </w:r>
          </w:p>
        </w:tc>
        <w:tc>
          <w:tcPr>
            <w:tcW w:w="0" w:type="dxa"/>
          </w:tcPr>
          <w:p w14:paraId="1C421693" w14:textId="77777777" w:rsidR="00C106E4" w:rsidRDefault="00C106E4" w:rsidP="0021040F">
            <w:pPr>
              <w:cnfStyle w:val="000000000000" w:firstRow="0" w:lastRow="0" w:firstColumn="0" w:lastColumn="0" w:oddVBand="0" w:evenVBand="0" w:oddHBand="0" w:evenHBand="0" w:firstRowFirstColumn="0" w:firstRowLastColumn="0" w:lastRowFirstColumn="0" w:lastRowLastColumn="0"/>
            </w:pPr>
            <w:r w:rsidRPr="00471A24">
              <w:rPr>
                <w:shd w:val="clear" w:color="auto" w:fill="FAD2DB" w:themeFill="accent1" w:themeFillTint="33"/>
              </w:rPr>
              <w:t>Insert Number</w:t>
            </w:r>
          </w:p>
        </w:tc>
        <w:tc>
          <w:tcPr>
            <w:tcW w:w="0" w:type="dxa"/>
          </w:tcPr>
          <w:p w14:paraId="2E68C6D1" w14:textId="77777777" w:rsidR="00C106E4" w:rsidRDefault="00C106E4" w:rsidP="0021040F">
            <w:pPr>
              <w:cnfStyle w:val="000000000000" w:firstRow="0" w:lastRow="0" w:firstColumn="0" w:lastColumn="0" w:oddVBand="0" w:evenVBand="0" w:oddHBand="0" w:evenHBand="0" w:firstRowFirstColumn="0" w:firstRowLastColumn="0" w:lastRowFirstColumn="0" w:lastRowLastColumn="0"/>
            </w:pPr>
            <w:r w:rsidRPr="00471A24">
              <w:rPr>
                <w:shd w:val="clear" w:color="auto" w:fill="FAD2DB" w:themeFill="accent1" w:themeFillTint="33"/>
              </w:rPr>
              <w:t>Insert Number</w:t>
            </w:r>
          </w:p>
        </w:tc>
        <w:tc>
          <w:tcPr>
            <w:tcW w:w="0" w:type="dxa"/>
          </w:tcPr>
          <w:p w14:paraId="04A0095C" w14:textId="77777777" w:rsidR="00C106E4" w:rsidRDefault="00C106E4" w:rsidP="0021040F">
            <w:pPr>
              <w:cnfStyle w:val="000000000000" w:firstRow="0" w:lastRow="0" w:firstColumn="0" w:lastColumn="0" w:oddVBand="0" w:evenVBand="0" w:oddHBand="0" w:evenHBand="0" w:firstRowFirstColumn="0" w:firstRowLastColumn="0" w:lastRowFirstColumn="0" w:lastRowLastColumn="0"/>
            </w:pPr>
            <w:r w:rsidRPr="00471A24">
              <w:rPr>
                <w:shd w:val="clear" w:color="auto" w:fill="FAD2DB" w:themeFill="accent1" w:themeFillTint="33"/>
              </w:rPr>
              <w:t>Insert Number</w:t>
            </w:r>
          </w:p>
        </w:tc>
      </w:tr>
      <w:tr w:rsidR="00C106E4" w14:paraId="7C786A8F" w14:textId="77777777" w:rsidTr="000F34A3">
        <w:trPr>
          <w:trHeight w:val="438"/>
        </w:trPr>
        <w:tc>
          <w:tcPr>
            <w:cnfStyle w:val="001000000000" w:firstRow="0" w:lastRow="0" w:firstColumn="1" w:lastColumn="0" w:oddVBand="0" w:evenVBand="0" w:oddHBand="0" w:evenHBand="0" w:firstRowFirstColumn="0" w:firstRowLastColumn="0" w:lastRowFirstColumn="0" w:lastRowLastColumn="0"/>
            <w:tcW w:w="0" w:type="dxa"/>
          </w:tcPr>
          <w:p w14:paraId="618DE5B5" w14:textId="77777777" w:rsidR="00C106E4" w:rsidRPr="00C106E4" w:rsidRDefault="00C106E4" w:rsidP="0021040F">
            <w:pPr>
              <w:rPr>
                <w:b w:val="0"/>
              </w:rPr>
            </w:pPr>
            <w:r w:rsidRPr="0021040F">
              <w:t>65 + years</w:t>
            </w:r>
          </w:p>
        </w:tc>
        <w:tc>
          <w:tcPr>
            <w:tcW w:w="0" w:type="dxa"/>
          </w:tcPr>
          <w:p w14:paraId="1BB24006" w14:textId="77777777" w:rsidR="00C106E4" w:rsidRDefault="00C106E4" w:rsidP="0021040F">
            <w:pPr>
              <w:cnfStyle w:val="000000000000" w:firstRow="0" w:lastRow="0" w:firstColumn="0" w:lastColumn="0" w:oddVBand="0" w:evenVBand="0" w:oddHBand="0" w:evenHBand="0" w:firstRowFirstColumn="0" w:firstRowLastColumn="0" w:lastRowFirstColumn="0" w:lastRowLastColumn="0"/>
            </w:pPr>
            <w:r w:rsidRPr="00471A24">
              <w:rPr>
                <w:shd w:val="clear" w:color="auto" w:fill="FAD2DB" w:themeFill="accent1" w:themeFillTint="33"/>
              </w:rPr>
              <w:t>Insert Number</w:t>
            </w:r>
          </w:p>
        </w:tc>
        <w:tc>
          <w:tcPr>
            <w:tcW w:w="0" w:type="dxa"/>
          </w:tcPr>
          <w:p w14:paraId="204EF5E8" w14:textId="77777777" w:rsidR="00C106E4" w:rsidRDefault="00C106E4" w:rsidP="0021040F">
            <w:pPr>
              <w:cnfStyle w:val="000000000000" w:firstRow="0" w:lastRow="0" w:firstColumn="0" w:lastColumn="0" w:oddVBand="0" w:evenVBand="0" w:oddHBand="0" w:evenHBand="0" w:firstRowFirstColumn="0" w:firstRowLastColumn="0" w:lastRowFirstColumn="0" w:lastRowLastColumn="0"/>
            </w:pPr>
            <w:r w:rsidRPr="00471A24">
              <w:rPr>
                <w:shd w:val="clear" w:color="auto" w:fill="FAD2DB" w:themeFill="accent1" w:themeFillTint="33"/>
              </w:rPr>
              <w:t>Insert Number</w:t>
            </w:r>
          </w:p>
        </w:tc>
        <w:tc>
          <w:tcPr>
            <w:tcW w:w="0" w:type="dxa"/>
          </w:tcPr>
          <w:p w14:paraId="103C82F3" w14:textId="77777777" w:rsidR="00C106E4" w:rsidRDefault="00C106E4" w:rsidP="0021040F">
            <w:pPr>
              <w:cnfStyle w:val="000000000000" w:firstRow="0" w:lastRow="0" w:firstColumn="0" w:lastColumn="0" w:oddVBand="0" w:evenVBand="0" w:oddHBand="0" w:evenHBand="0" w:firstRowFirstColumn="0" w:firstRowLastColumn="0" w:lastRowFirstColumn="0" w:lastRowLastColumn="0"/>
            </w:pPr>
            <w:r w:rsidRPr="00471A24">
              <w:rPr>
                <w:shd w:val="clear" w:color="auto" w:fill="FAD2DB" w:themeFill="accent1" w:themeFillTint="33"/>
              </w:rPr>
              <w:t>Insert Number</w:t>
            </w:r>
          </w:p>
        </w:tc>
      </w:tr>
      <w:tr w:rsidR="00C106E4" w:rsidRPr="00471A24" w14:paraId="1EF4D867" w14:textId="77777777" w:rsidTr="000F34A3">
        <w:trPr>
          <w:cnfStyle w:val="010000000000" w:firstRow="0" w:lastRow="1" w:firstColumn="0" w:lastColumn="0" w:oddVBand="0" w:evenVBand="0" w:oddHBand="0" w:evenHBand="0" w:firstRowFirstColumn="0" w:firstRowLastColumn="0" w:lastRowFirstColumn="0" w:lastRowLastColumn="0"/>
          <w:trHeight w:val="438"/>
        </w:trPr>
        <w:tc>
          <w:tcPr>
            <w:cnfStyle w:val="001000000000" w:firstRow="0" w:lastRow="0" w:firstColumn="1" w:lastColumn="0" w:oddVBand="0" w:evenVBand="0" w:oddHBand="0" w:evenHBand="0" w:firstRowFirstColumn="0" w:firstRowLastColumn="0" w:lastRowFirstColumn="0" w:lastRowLastColumn="0"/>
            <w:tcW w:w="0" w:type="dxa"/>
          </w:tcPr>
          <w:p w14:paraId="329CD853" w14:textId="2F79FAEA" w:rsidR="00C106E4" w:rsidRPr="00A87B75" w:rsidRDefault="000E27AC" w:rsidP="0021040F">
            <w:pPr>
              <w:rPr>
                <w:b w:val="0"/>
              </w:rPr>
            </w:pPr>
            <w:r w:rsidRPr="00A87B75">
              <w:t xml:space="preserve">Total </w:t>
            </w:r>
          </w:p>
        </w:tc>
        <w:tc>
          <w:tcPr>
            <w:tcW w:w="0" w:type="dxa"/>
          </w:tcPr>
          <w:p w14:paraId="4623C30A" w14:textId="77777777" w:rsidR="00C106E4" w:rsidRPr="00471A24" w:rsidRDefault="00C106E4" w:rsidP="0021040F">
            <w:pPr>
              <w:cnfStyle w:val="010000000000" w:firstRow="0" w:lastRow="1" w:firstColumn="0" w:lastColumn="0" w:oddVBand="0" w:evenVBand="0" w:oddHBand="0" w:evenHBand="0" w:firstRowFirstColumn="0" w:firstRowLastColumn="0" w:lastRowFirstColumn="0" w:lastRowLastColumn="0"/>
              <w:rPr>
                <w:shd w:val="clear" w:color="auto" w:fill="FAD2DB" w:themeFill="accent1" w:themeFillTint="33"/>
              </w:rPr>
            </w:pPr>
            <w:r w:rsidRPr="00471A24">
              <w:rPr>
                <w:shd w:val="clear" w:color="auto" w:fill="FAD2DB" w:themeFill="accent1" w:themeFillTint="33"/>
              </w:rPr>
              <w:t xml:space="preserve">Insert </w:t>
            </w:r>
            <w:r>
              <w:rPr>
                <w:shd w:val="clear" w:color="auto" w:fill="FAD2DB" w:themeFill="accent1" w:themeFillTint="33"/>
              </w:rPr>
              <w:t xml:space="preserve">Total </w:t>
            </w:r>
          </w:p>
        </w:tc>
        <w:tc>
          <w:tcPr>
            <w:tcW w:w="0" w:type="dxa"/>
          </w:tcPr>
          <w:p w14:paraId="64FE3D22" w14:textId="77777777" w:rsidR="00C106E4" w:rsidRPr="00471A24" w:rsidRDefault="00C106E4" w:rsidP="0021040F">
            <w:pPr>
              <w:cnfStyle w:val="010000000000" w:firstRow="0" w:lastRow="1" w:firstColumn="0" w:lastColumn="0" w:oddVBand="0" w:evenVBand="0" w:oddHBand="0" w:evenHBand="0" w:firstRowFirstColumn="0" w:firstRowLastColumn="0" w:lastRowFirstColumn="0" w:lastRowLastColumn="0"/>
              <w:rPr>
                <w:shd w:val="clear" w:color="auto" w:fill="FAD2DB" w:themeFill="accent1" w:themeFillTint="33"/>
              </w:rPr>
            </w:pPr>
            <w:r w:rsidRPr="00471A24">
              <w:rPr>
                <w:shd w:val="clear" w:color="auto" w:fill="FAD2DB" w:themeFill="accent1" w:themeFillTint="33"/>
              </w:rPr>
              <w:t xml:space="preserve">Insert </w:t>
            </w:r>
            <w:r>
              <w:rPr>
                <w:shd w:val="clear" w:color="auto" w:fill="FAD2DB" w:themeFill="accent1" w:themeFillTint="33"/>
              </w:rPr>
              <w:t>Total</w:t>
            </w:r>
          </w:p>
        </w:tc>
        <w:tc>
          <w:tcPr>
            <w:tcW w:w="0" w:type="dxa"/>
          </w:tcPr>
          <w:p w14:paraId="087C2DC7" w14:textId="77777777" w:rsidR="00C106E4" w:rsidRPr="00471A24" w:rsidRDefault="00C106E4" w:rsidP="0021040F">
            <w:pPr>
              <w:cnfStyle w:val="010000000000" w:firstRow="0" w:lastRow="1" w:firstColumn="0" w:lastColumn="0" w:oddVBand="0" w:evenVBand="0" w:oddHBand="0" w:evenHBand="0" w:firstRowFirstColumn="0" w:firstRowLastColumn="0" w:lastRowFirstColumn="0" w:lastRowLastColumn="0"/>
              <w:rPr>
                <w:shd w:val="clear" w:color="auto" w:fill="FAD2DB" w:themeFill="accent1" w:themeFillTint="33"/>
              </w:rPr>
            </w:pPr>
            <w:r w:rsidRPr="00471A24">
              <w:rPr>
                <w:shd w:val="clear" w:color="auto" w:fill="FAD2DB" w:themeFill="accent1" w:themeFillTint="33"/>
              </w:rPr>
              <w:t xml:space="preserve">Insert </w:t>
            </w:r>
            <w:r>
              <w:rPr>
                <w:shd w:val="clear" w:color="auto" w:fill="FAD2DB" w:themeFill="accent1" w:themeFillTint="33"/>
              </w:rPr>
              <w:t>Total</w:t>
            </w:r>
          </w:p>
        </w:tc>
      </w:tr>
    </w:tbl>
    <w:p w14:paraId="61B04F48" w14:textId="48DD4B3C" w:rsidR="00F6257E" w:rsidRDefault="00F6257E" w:rsidP="00F6257E"/>
    <w:p w14:paraId="4A21A9E4" w14:textId="77777777" w:rsidR="006E6D1A" w:rsidRPr="003B124E" w:rsidRDefault="006E6D1A" w:rsidP="006E6D1A">
      <w:pPr>
        <w:pStyle w:val="Heading2"/>
      </w:pPr>
      <w:r w:rsidRPr="003B124E">
        <w:t>Overnight stay numbers</w:t>
      </w:r>
    </w:p>
    <w:p w14:paraId="6C9C0D0B" w14:textId="0C75D508" w:rsidR="00C205C9" w:rsidRPr="002868C0" w:rsidRDefault="00C52DB5">
      <w:r w:rsidRPr="002868C0">
        <w:t xml:space="preserve">(In </w:t>
      </w:r>
      <w:r w:rsidR="005606E9" w:rsidRPr="002868C0">
        <w:t xml:space="preserve">each </w:t>
      </w:r>
      <w:r w:rsidRPr="002868C0">
        <w:t>Relevant Region</w:t>
      </w:r>
      <w:r w:rsidR="002868C0" w:rsidRPr="002868C0">
        <w:t>, please ensure you specify the number per region</w:t>
      </w:r>
      <w:r w:rsidRPr="002868C0">
        <w:t>)</w:t>
      </w:r>
    </w:p>
    <w:tbl>
      <w:tblPr>
        <w:tblStyle w:val="GridTable1Light"/>
        <w:tblW w:w="0" w:type="auto"/>
        <w:tblLook w:val="0420" w:firstRow="1" w:lastRow="0" w:firstColumn="0" w:lastColumn="0" w:noHBand="0" w:noVBand="1"/>
      </w:tblPr>
      <w:tblGrid>
        <w:gridCol w:w="7225"/>
        <w:gridCol w:w="2857"/>
      </w:tblGrid>
      <w:tr w:rsidR="002361B1" w14:paraId="0905AD78" w14:textId="77777777" w:rsidTr="00205E0A">
        <w:trPr>
          <w:cnfStyle w:val="100000000000" w:firstRow="1" w:lastRow="0" w:firstColumn="0" w:lastColumn="0" w:oddVBand="0" w:evenVBand="0" w:oddHBand="0" w:evenHBand="0" w:firstRowFirstColumn="0" w:firstRowLastColumn="0" w:lastRowFirstColumn="0" w:lastRowLastColumn="0"/>
          <w:tblHeader/>
        </w:trPr>
        <w:tc>
          <w:tcPr>
            <w:tcW w:w="7225" w:type="dxa"/>
          </w:tcPr>
          <w:p w14:paraId="6927FA46" w14:textId="4509F752" w:rsidR="002361B1" w:rsidRDefault="002868C0" w:rsidP="00205E0A">
            <w:r>
              <w:t>Region</w:t>
            </w:r>
          </w:p>
        </w:tc>
        <w:tc>
          <w:tcPr>
            <w:tcW w:w="2857" w:type="dxa"/>
          </w:tcPr>
          <w:p w14:paraId="3DB94E82" w14:textId="77777777" w:rsidR="002361B1" w:rsidRDefault="002361B1" w:rsidP="00205E0A">
            <w:r>
              <w:t>Anticipated Number</w:t>
            </w:r>
          </w:p>
        </w:tc>
      </w:tr>
      <w:tr w:rsidR="002361B1" w14:paraId="257BE16C" w14:textId="77777777" w:rsidTr="00205E0A">
        <w:tc>
          <w:tcPr>
            <w:tcW w:w="7225" w:type="dxa"/>
          </w:tcPr>
          <w:p w14:paraId="39DC78B6" w14:textId="4198BA8D" w:rsidR="002361B1" w:rsidRDefault="002361B1" w:rsidP="00205E0A">
            <w:r>
              <w:rPr>
                <w:bCs/>
              </w:rPr>
              <w:t>Total</w:t>
            </w:r>
            <w:r w:rsidR="00744F88">
              <w:rPr>
                <w:bCs/>
              </w:rPr>
              <w:t xml:space="preserve"> overnight </w:t>
            </w:r>
            <w:r w:rsidR="00744F88" w:rsidRPr="0007341E">
              <w:t>stay numbers</w:t>
            </w:r>
            <w:r w:rsidR="00EA6611" w:rsidRPr="0007341E">
              <w:t xml:space="preserve"> in </w:t>
            </w:r>
            <w:r w:rsidR="00EA6611" w:rsidRPr="0007341E">
              <w:rPr>
                <w:shd w:val="clear" w:color="auto" w:fill="FAD2DB" w:themeFill="accent1" w:themeFillTint="33"/>
              </w:rPr>
              <w:t>[Insert Region Name]</w:t>
            </w:r>
          </w:p>
        </w:tc>
        <w:tc>
          <w:tcPr>
            <w:tcW w:w="2857" w:type="dxa"/>
          </w:tcPr>
          <w:p w14:paraId="5A0FA6B9" w14:textId="1C76AFA4" w:rsidR="002361B1" w:rsidRDefault="00086953" w:rsidP="00205E0A">
            <w:r w:rsidRPr="00086953">
              <w:rPr>
                <w:shd w:val="clear" w:color="auto" w:fill="FAD2DB" w:themeFill="accent1" w:themeFillTint="33"/>
              </w:rPr>
              <w:t>Insert Number</w:t>
            </w:r>
          </w:p>
        </w:tc>
      </w:tr>
      <w:tr w:rsidR="00EA6611" w14:paraId="54817F86" w14:textId="77777777" w:rsidTr="00205E0A">
        <w:tc>
          <w:tcPr>
            <w:tcW w:w="7225" w:type="dxa"/>
          </w:tcPr>
          <w:p w14:paraId="364B4AF8" w14:textId="0CE57FFE" w:rsidR="00EA6611" w:rsidRDefault="00EA6611" w:rsidP="00EA6611">
            <w:pPr>
              <w:rPr>
                <w:bCs/>
              </w:rPr>
            </w:pPr>
            <w:r>
              <w:rPr>
                <w:bCs/>
              </w:rPr>
              <w:t xml:space="preserve">Total overnight </w:t>
            </w:r>
            <w:r w:rsidRPr="00205E0A">
              <w:t xml:space="preserve">stay numbers in </w:t>
            </w:r>
            <w:r w:rsidRPr="00205E0A">
              <w:rPr>
                <w:shd w:val="clear" w:color="auto" w:fill="FAD2DB" w:themeFill="accent1" w:themeFillTint="33"/>
              </w:rPr>
              <w:t>[Insert Region Name]</w:t>
            </w:r>
          </w:p>
        </w:tc>
        <w:tc>
          <w:tcPr>
            <w:tcW w:w="2857" w:type="dxa"/>
          </w:tcPr>
          <w:p w14:paraId="0187DEF8" w14:textId="103CDD81" w:rsidR="00EA6611" w:rsidRDefault="00086953" w:rsidP="00EA6611">
            <w:r w:rsidRPr="00086953">
              <w:rPr>
                <w:shd w:val="clear" w:color="auto" w:fill="FAD2DB" w:themeFill="accent1" w:themeFillTint="33"/>
              </w:rPr>
              <w:t>Insert Number</w:t>
            </w:r>
          </w:p>
        </w:tc>
      </w:tr>
      <w:tr w:rsidR="00EA6611" w14:paraId="6827CD3E" w14:textId="77777777" w:rsidTr="00205E0A">
        <w:tc>
          <w:tcPr>
            <w:tcW w:w="7225" w:type="dxa"/>
          </w:tcPr>
          <w:p w14:paraId="4473BEB7" w14:textId="1EF1BAA3" w:rsidR="00EA6611" w:rsidRDefault="00EA6611" w:rsidP="00EA6611">
            <w:pPr>
              <w:rPr>
                <w:bCs/>
              </w:rPr>
            </w:pPr>
            <w:r>
              <w:rPr>
                <w:bCs/>
              </w:rPr>
              <w:t xml:space="preserve">Total overnight </w:t>
            </w:r>
            <w:r w:rsidRPr="00205E0A">
              <w:t xml:space="preserve">stay numbers in </w:t>
            </w:r>
            <w:r w:rsidRPr="00205E0A">
              <w:rPr>
                <w:shd w:val="clear" w:color="auto" w:fill="FAD2DB" w:themeFill="accent1" w:themeFillTint="33"/>
              </w:rPr>
              <w:t>[Insert Region Name]</w:t>
            </w:r>
          </w:p>
        </w:tc>
        <w:tc>
          <w:tcPr>
            <w:tcW w:w="2857" w:type="dxa"/>
          </w:tcPr>
          <w:p w14:paraId="2768523E" w14:textId="0A0A56D0" w:rsidR="00EA6611" w:rsidRDefault="00086953" w:rsidP="00EA6611">
            <w:r w:rsidRPr="00086953">
              <w:rPr>
                <w:shd w:val="clear" w:color="auto" w:fill="FAD2DB" w:themeFill="accent1" w:themeFillTint="33"/>
              </w:rPr>
              <w:t>Insert Number</w:t>
            </w:r>
          </w:p>
        </w:tc>
      </w:tr>
    </w:tbl>
    <w:p w14:paraId="19B83FC0" w14:textId="2679C76D" w:rsidR="00693CDC" w:rsidRDefault="00693CDC">
      <w:pPr>
        <w:spacing w:after="160" w:line="259" w:lineRule="auto"/>
      </w:pPr>
    </w:p>
    <w:p w14:paraId="44EAC620" w14:textId="19325C64" w:rsidR="00744F88" w:rsidRPr="00744F88" w:rsidRDefault="00744F88" w:rsidP="00744F88">
      <w:pPr>
        <w:pStyle w:val="Heading2"/>
      </w:pPr>
      <w:r w:rsidRPr="003B124E">
        <w:t>Non-local visitors to the Relevant Region numbers</w:t>
      </w:r>
    </w:p>
    <w:p w14:paraId="1CF79228" w14:textId="0084F3DF" w:rsidR="002361B1" w:rsidRDefault="00744F88" w:rsidP="00744F88">
      <w:r w:rsidRPr="00744F88">
        <w:t>(Crew, including Producers, plus cast, families and visitors to the Relevant region there as a direct result of the project)</w:t>
      </w:r>
    </w:p>
    <w:tbl>
      <w:tblPr>
        <w:tblStyle w:val="GridTable1Light"/>
        <w:tblW w:w="0" w:type="auto"/>
        <w:tblLook w:val="0420" w:firstRow="1" w:lastRow="0" w:firstColumn="0" w:lastColumn="0" w:noHBand="0" w:noVBand="1"/>
      </w:tblPr>
      <w:tblGrid>
        <w:gridCol w:w="7225"/>
        <w:gridCol w:w="2857"/>
      </w:tblGrid>
      <w:tr w:rsidR="0098645C" w14:paraId="7CA115AD" w14:textId="77777777" w:rsidTr="00205E0A">
        <w:trPr>
          <w:cnfStyle w:val="100000000000" w:firstRow="1" w:lastRow="0" w:firstColumn="0" w:lastColumn="0" w:oddVBand="0" w:evenVBand="0" w:oddHBand="0" w:evenHBand="0" w:firstRowFirstColumn="0" w:firstRowLastColumn="0" w:lastRowFirstColumn="0" w:lastRowLastColumn="0"/>
          <w:tblHeader/>
        </w:trPr>
        <w:tc>
          <w:tcPr>
            <w:tcW w:w="7225" w:type="dxa"/>
          </w:tcPr>
          <w:p w14:paraId="4CC4F71E" w14:textId="77777777" w:rsidR="0098645C" w:rsidRDefault="0098645C" w:rsidP="00205E0A">
            <w:r>
              <w:t>Region</w:t>
            </w:r>
          </w:p>
        </w:tc>
        <w:tc>
          <w:tcPr>
            <w:tcW w:w="2857" w:type="dxa"/>
          </w:tcPr>
          <w:p w14:paraId="3B490DBE" w14:textId="77777777" w:rsidR="0098645C" w:rsidRDefault="0098645C" w:rsidP="00205E0A">
            <w:r>
              <w:t>Anticipated Number</w:t>
            </w:r>
          </w:p>
        </w:tc>
      </w:tr>
      <w:tr w:rsidR="00086953" w14:paraId="69CE0959" w14:textId="77777777" w:rsidTr="00205E0A">
        <w:tc>
          <w:tcPr>
            <w:tcW w:w="7225" w:type="dxa"/>
          </w:tcPr>
          <w:p w14:paraId="4AC97E04" w14:textId="51EB2512" w:rsidR="00086953" w:rsidRDefault="00086953" w:rsidP="00086953">
            <w:r>
              <w:rPr>
                <w:bCs/>
              </w:rPr>
              <w:t>Total non-local visitors</w:t>
            </w:r>
            <w:r w:rsidRPr="00205E0A">
              <w:t xml:space="preserve"> in </w:t>
            </w:r>
            <w:r w:rsidRPr="00205E0A">
              <w:rPr>
                <w:shd w:val="clear" w:color="auto" w:fill="FAD2DB" w:themeFill="accent1" w:themeFillTint="33"/>
              </w:rPr>
              <w:t>[Insert Region Name]</w:t>
            </w:r>
          </w:p>
        </w:tc>
        <w:tc>
          <w:tcPr>
            <w:tcW w:w="2857" w:type="dxa"/>
          </w:tcPr>
          <w:p w14:paraId="2EF43626" w14:textId="3E05105F" w:rsidR="00086953" w:rsidRDefault="00086953" w:rsidP="00086953">
            <w:r w:rsidRPr="000D60A7">
              <w:rPr>
                <w:shd w:val="clear" w:color="auto" w:fill="FAD2DB" w:themeFill="accent1" w:themeFillTint="33"/>
              </w:rPr>
              <w:t>Insert Number</w:t>
            </w:r>
          </w:p>
        </w:tc>
      </w:tr>
      <w:tr w:rsidR="00086953" w14:paraId="7940EC6D" w14:textId="77777777" w:rsidTr="00205E0A">
        <w:tc>
          <w:tcPr>
            <w:tcW w:w="7225" w:type="dxa"/>
          </w:tcPr>
          <w:p w14:paraId="2049885B" w14:textId="01DBC48B" w:rsidR="00086953" w:rsidRDefault="00086953" w:rsidP="00086953">
            <w:pPr>
              <w:rPr>
                <w:bCs/>
              </w:rPr>
            </w:pPr>
            <w:r>
              <w:rPr>
                <w:bCs/>
              </w:rPr>
              <w:t>Total non-local visitors</w:t>
            </w:r>
            <w:r w:rsidRPr="00205E0A">
              <w:t xml:space="preserve"> in </w:t>
            </w:r>
            <w:r w:rsidRPr="00205E0A">
              <w:rPr>
                <w:shd w:val="clear" w:color="auto" w:fill="FAD2DB" w:themeFill="accent1" w:themeFillTint="33"/>
              </w:rPr>
              <w:t>[Insert Region Name]</w:t>
            </w:r>
          </w:p>
        </w:tc>
        <w:tc>
          <w:tcPr>
            <w:tcW w:w="2857" w:type="dxa"/>
          </w:tcPr>
          <w:p w14:paraId="4000C98D" w14:textId="6351E719" w:rsidR="00086953" w:rsidRDefault="00086953" w:rsidP="00086953">
            <w:r w:rsidRPr="000D60A7">
              <w:rPr>
                <w:shd w:val="clear" w:color="auto" w:fill="FAD2DB" w:themeFill="accent1" w:themeFillTint="33"/>
              </w:rPr>
              <w:t>Insert Number</w:t>
            </w:r>
          </w:p>
        </w:tc>
      </w:tr>
      <w:tr w:rsidR="00086953" w14:paraId="6994A6C9" w14:textId="77777777" w:rsidTr="00205E0A">
        <w:tc>
          <w:tcPr>
            <w:tcW w:w="7225" w:type="dxa"/>
          </w:tcPr>
          <w:p w14:paraId="4ABB195E" w14:textId="13D9F0DB" w:rsidR="00086953" w:rsidRDefault="00086953" w:rsidP="00086953">
            <w:pPr>
              <w:rPr>
                <w:bCs/>
              </w:rPr>
            </w:pPr>
            <w:r>
              <w:rPr>
                <w:bCs/>
              </w:rPr>
              <w:t>Total non-local visitors</w:t>
            </w:r>
            <w:r w:rsidRPr="00205E0A">
              <w:t xml:space="preserve"> in </w:t>
            </w:r>
            <w:r w:rsidRPr="00205E0A">
              <w:rPr>
                <w:shd w:val="clear" w:color="auto" w:fill="FAD2DB" w:themeFill="accent1" w:themeFillTint="33"/>
              </w:rPr>
              <w:t>[Insert Region Name]</w:t>
            </w:r>
          </w:p>
        </w:tc>
        <w:tc>
          <w:tcPr>
            <w:tcW w:w="2857" w:type="dxa"/>
          </w:tcPr>
          <w:p w14:paraId="06C90A16" w14:textId="581B9B13" w:rsidR="00086953" w:rsidRDefault="00086953" w:rsidP="00086953">
            <w:r w:rsidRPr="000D60A7">
              <w:rPr>
                <w:shd w:val="clear" w:color="auto" w:fill="FAD2DB" w:themeFill="accent1" w:themeFillTint="33"/>
              </w:rPr>
              <w:t>Insert Number</w:t>
            </w:r>
          </w:p>
        </w:tc>
      </w:tr>
    </w:tbl>
    <w:p w14:paraId="636FD209" w14:textId="77777777" w:rsidR="000F34A3" w:rsidRDefault="000F34A3" w:rsidP="000F34A3">
      <w:pPr>
        <w:spacing w:after="160" w:line="259" w:lineRule="auto"/>
      </w:pPr>
    </w:p>
    <w:p w14:paraId="59930D7D" w14:textId="3E8D40AA" w:rsidR="000F34A3" w:rsidRDefault="000F34A3" w:rsidP="000F34A3">
      <w:pPr>
        <w:spacing w:after="160" w:line="259" w:lineRule="auto"/>
      </w:pPr>
    </w:p>
    <w:p w14:paraId="4BF6A1C2" w14:textId="4FA86DD0" w:rsidR="005409EB" w:rsidRDefault="005409EB" w:rsidP="000F34A3">
      <w:pPr>
        <w:spacing w:after="160" w:line="259" w:lineRule="auto"/>
      </w:pPr>
    </w:p>
    <w:p w14:paraId="0B899257" w14:textId="37BFDBE9" w:rsidR="005409EB" w:rsidRDefault="005409EB" w:rsidP="000F34A3">
      <w:pPr>
        <w:spacing w:after="160" w:line="259" w:lineRule="auto"/>
      </w:pPr>
    </w:p>
    <w:p w14:paraId="56645E59" w14:textId="77777777" w:rsidR="005409EB" w:rsidRDefault="005409EB" w:rsidP="000F34A3">
      <w:pPr>
        <w:spacing w:after="160" w:line="259" w:lineRule="auto"/>
      </w:pPr>
    </w:p>
    <w:p w14:paraId="008CE806" w14:textId="53D97CBC" w:rsidR="00E501D7" w:rsidRPr="0007341E" w:rsidRDefault="00E501D7" w:rsidP="000F34A3">
      <w:pPr>
        <w:spacing w:after="160" w:line="259" w:lineRule="auto"/>
        <w:rPr>
          <w:b/>
          <w:bCs/>
        </w:rPr>
      </w:pPr>
      <w:r w:rsidRPr="0007341E">
        <w:rPr>
          <w:b/>
          <w:bCs/>
        </w:rPr>
        <w:t xml:space="preserve">This ROO Form has been completed via negotiations between the Regional Development Commissions and the Producer. </w:t>
      </w:r>
    </w:p>
    <w:p w14:paraId="78296A60" w14:textId="1A004E68" w:rsidR="00E501D7" w:rsidRPr="0007341E" w:rsidRDefault="00E501D7" w:rsidP="0007341E">
      <w:pPr>
        <w:rPr>
          <w:b/>
          <w:bCs/>
        </w:rPr>
      </w:pPr>
      <w:r w:rsidRPr="0007341E">
        <w:rPr>
          <w:b/>
          <w:bCs/>
        </w:rPr>
        <w:t>It has been cited and signed by:</w:t>
      </w:r>
    </w:p>
    <w:p w14:paraId="0BCCF250" w14:textId="0538D870" w:rsidR="00E501D7" w:rsidRPr="0007341E" w:rsidRDefault="00E501D7" w:rsidP="00E501D7">
      <w:pPr>
        <w:rPr>
          <w:b/>
          <w:bCs/>
          <w:highlight w:val="yellow"/>
        </w:rPr>
      </w:pPr>
      <w:r w:rsidRPr="0007341E">
        <w:rPr>
          <w:b/>
          <w:bCs/>
          <w:shd w:val="clear" w:color="auto" w:fill="FAD2DB" w:themeFill="accent1" w:themeFillTint="33"/>
        </w:rPr>
        <w:t>[Enter Name of Producer]</w:t>
      </w:r>
      <w:r w:rsidR="00E95E38">
        <w:rPr>
          <w:b/>
          <w:bCs/>
          <w:shd w:val="clear" w:color="auto" w:fill="FAD2DB" w:themeFill="accent1" w:themeFillTint="33"/>
        </w:rPr>
        <w:t xml:space="preserve"> </w:t>
      </w:r>
    </w:p>
    <w:p w14:paraId="67E2DCAF" w14:textId="59256CD4" w:rsidR="00E501D7" w:rsidRPr="0007341E" w:rsidRDefault="00E501D7" w:rsidP="0007341E">
      <w:pPr>
        <w:rPr>
          <w:b/>
          <w:bCs/>
          <w:highlight w:val="yellow"/>
        </w:rPr>
      </w:pPr>
      <w:r w:rsidRPr="0007341E">
        <w:rPr>
          <w:b/>
          <w:bCs/>
          <w:shd w:val="clear" w:color="auto" w:fill="FAD2DB" w:themeFill="accent1" w:themeFillTint="33"/>
        </w:rPr>
        <w:t>__________________________________         Signature</w:t>
      </w:r>
      <w:r w:rsidRPr="0007341E">
        <w:rPr>
          <w:b/>
          <w:bCs/>
          <w:highlight w:val="yellow"/>
        </w:rPr>
        <w:t xml:space="preserve"> </w:t>
      </w:r>
    </w:p>
    <w:p w14:paraId="793AB9B1" w14:textId="77777777" w:rsidR="00E501D7" w:rsidRPr="0007341E" w:rsidRDefault="00E501D7" w:rsidP="0007341E">
      <w:pPr>
        <w:rPr>
          <w:highlight w:val="yellow"/>
        </w:rPr>
      </w:pPr>
    </w:p>
    <w:p w14:paraId="1004B264" w14:textId="77777777" w:rsidR="00E95E38" w:rsidRPr="0007341E" w:rsidRDefault="00E501D7" w:rsidP="00E501D7">
      <w:pPr>
        <w:rPr>
          <w:b/>
          <w:bCs/>
        </w:rPr>
      </w:pPr>
      <w:r w:rsidRPr="0007341E">
        <w:rPr>
          <w:b/>
          <w:bCs/>
          <w:shd w:val="clear" w:color="auto" w:fill="FAD2DB" w:themeFill="accent1" w:themeFillTint="33"/>
        </w:rPr>
        <w:t>[Relevant Region]</w:t>
      </w:r>
      <w:r w:rsidRPr="0007341E">
        <w:rPr>
          <w:b/>
          <w:bCs/>
        </w:rPr>
        <w:t xml:space="preserve"> Regional Development Commission</w:t>
      </w:r>
    </w:p>
    <w:p w14:paraId="4656C68D" w14:textId="77777777" w:rsidR="000F34A3" w:rsidRDefault="000F34A3" w:rsidP="000F34A3">
      <w:pPr>
        <w:rPr>
          <w:b/>
          <w:lang w:val="en-GB"/>
        </w:rPr>
      </w:pPr>
      <w:r>
        <w:rPr>
          <w:b/>
          <w:lang w:val="en-GB"/>
        </w:rPr>
        <w:t>_____________________________ Signature</w:t>
      </w:r>
    </w:p>
    <w:p w14:paraId="64F735AD" w14:textId="77777777" w:rsidR="008A64E6" w:rsidRPr="0007341E" w:rsidRDefault="008A64E6" w:rsidP="0007341E">
      <w:pPr>
        <w:rPr>
          <w:b/>
          <w:bCs/>
          <w:highlight w:val="yellow"/>
        </w:rPr>
      </w:pPr>
    </w:p>
    <w:p w14:paraId="3BC8F43A" w14:textId="77777777" w:rsidR="00E95E38" w:rsidRPr="00205E0A" w:rsidRDefault="00E95E38" w:rsidP="00E95E38">
      <w:pPr>
        <w:rPr>
          <w:b/>
          <w:bCs/>
        </w:rPr>
      </w:pPr>
      <w:r w:rsidRPr="00205E0A">
        <w:rPr>
          <w:b/>
          <w:bCs/>
          <w:shd w:val="clear" w:color="auto" w:fill="FAD2DB" w:themeFill="accent1" w:themeFillTint="33"/>
        </w:rPr>
        <w:t>[Relevant Region]</w:t>
      </w:r>
      <w:r w:rsidRPr="00205E0A">
        <w:rPr>
          <w:b/>
          <w:bCs/>
        </w:rPr>
        <w:t xml:space="preserve"> Regional Development Commission</w:t>
      </w:r>
    </w:p>
    <w:p w14:paraId="5663BE23" w14:textId="77777777" w:rsidR="000F34A3" w:rsidRDefault="000F34A3" w:rsidP="000F34A3">
      <w:pPr>
        <w:rPr>
          <w:b/>
          <w:lang w:val="en-GB"/>
        </w:rPr>
      </w:pPr>
      <w:r>
        <w:rPr>
          <w:b/>
          <w:lang w:val="en-GB"/>
        </w:rPr>
        <w:t>_____________________________ Signature</w:t>
      </w:r>
    </w:p>
    <w:p w14:paraId="0FEB794F" w14:textId="77777777" w:rsidR="008A64E6" w:rsidRPr="0007341E" w:rsidRDefault="008A64E6" w:rsidP="0007341E">
      <w:pPr>
        <w:rPr>
          <w:b/>
          <w:bCs/>
          <w:highlight w:val="yellow"/>
        </w:rPr>
      </w:pPr>
    </w:p>
    <w:p w14:paraId="4D6FA873" w14:textId="77777777" w:rsidR="00E95E38" w:rsidRPr="00205E0A" w:rsidRDefault="00E95E38" w:rsidP="00E95E38">
      <w:pPr>
        <w:rPr>
          <w:b/>
          <w:bCs/>
        </w:rPr>
      </w:pPr>
      <w:r w:rsidRPr="00205E0A">
        <w:rPr>
          <w:b/>
          <w:bCs/>
          <w:shd w:val="clear" w:color="auto" w:fill="FAD2DB" w:themeFill="accent1" w:themeFillTint="33"/>
        </w:rPr>
        <w:t>[Relevant Region]</w:t>
      </w:r>
      <w:r w:rsidRPr="00205E0A">
        <w:rPr>
          <w:b/>
          <w:bCs/>
        </w:rPr>
        <w:t xml:space="preserve"> Regional Development Commission</w:t>
      </w:r>
    </w:p>
    <w:p w14:paraId="40132310" w14:textId="77777777" w:rsidR="000F34A3" w:rsidRDefault="000F34A3" w:rsidP="000F34A3">
      <w:pPr>
        <w:rPr>
          <w:b/>
          <w:lang w:val="en-GB"/>
        </w:rPr>
      </w:pPr>
      <w:r>
        <w:rPr>
          <w:b/>
          <w:lang w:val="en-GB"/>
        </w:rPr>
        <w:t>_____________________________ Signature</w:t>
      </w:r>
    </w:p>
    <w:p w14:paraId="7D0BABE9" w14:textId="5F1FEA80" w:rsidR="00E501D7" w:rsidRPr="0007341E" w:rsidRDefault="00E501D7" w:rsidP="0007341E">
      <w:r w:rsidRPr="0007341E">
        <w:t>And</w:t>
      </w:r>
    </w:p>
    <w:p w14:paraId="360F2483" w14:textId="116C275A" w:rsidR="00E95E38" w:rsidRPr="0007341E" w:rsidRDefault="00E501D7" w:rsidP="00E501D7">
      <w:pPr>
        <w:rPr>
          <w:b/>
          <w:bCs/>
        </w:rPr>
      </w:pPr>
      <w:r w:rsidRPr="0007341E">
        <w:rPr>
          <w:b/>
          <w:bCs/>
        </w:rPr>
        <w:t>Screenwest (Australia) Limited</w:t>
      </w:r>
    </w:p>
    <w:p w14:paraId="79A14838" w14:textId="77777777" w:rsidR="000F34A3" w:rsidRDefault="000F34A3" w:rsidP="000F34A3">
      <w:pPr>
        <w:rPr>
          <w:b/>
          <w:lang w:val="en-GB"/>
        </w:rPr>
      </w:pPr>
      <w:r>
        <w:rPr>
          <w:b/>
          <w:lang w:val="en-GB"/>
        </w:rPr>
        <w:t>_____________________________ Signature</w:t>
      </w:r>
    </w:p>
    <w:p w14:paraId="0D4662A5" w14:textId="5F6CB3BC" w:rsidR="00234BCA" w:rsidRPr="0007341E" w:rsidRDefault="00234BCA" w:rsidP="000F34A3"/>
    <w:sectPr w:rsidR="00234BCA" w:rsidRPr="0007341E" w:rsidSect="0007341E">
      <w:footerReference w:type="default" r:id="rId13"/>
      <w:headerReference w:type="first" r:id="rId14"/>
      <w:footerReference w:type="first" r:id="rId15"/>
      <w:pgSz w:w="11906" w:h="16838"/>
      <w:pgMar w:top="1440" w:right="907" w:bottom="1985" w:left="907" w:header="567" w:footer="164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C9D831F" w14:textId="77777777" w:rsidR="00A22A16" w:rsidRDefault="00A22A16" w:rsidP="00AF464B">
      <w:r>
        <w:separator/>
      </w:r>
    </w:p>
  </w:endnote>
  <w:endnote w:type="continuationSeparator" w:id="0">
    <w:p w14:paraId="5CBBFABC" w14:textId="77777777" w:rsidR="00A22A16" w:rsidRDefault="00A22A16" w:rsidP="00AF46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1D9D93" w14:textId="12F062EC" w:rsidR="0041567A" w:rsidRDefault="00277399" w:rsidP="00A22A16">
    <w:pPr>
      <w:pStyle w:val="Subfooter"/>
      <w:tabs>
        <w:tab w:val="left" w:pos="1545"/>
        <w:tab w:val="left" w:pos="9075"/>
        <w:tab w:val="right" w:pos="10029"/>
      </w:tabs>
      <w:jc w:val="right"/>
      <w:rPr>
        <w:noProof w:val="0"/>
      </w:rPr>
    </w:pPr>
    <w:r>
      <mc:AlternateContent>
        <mc:Choice Requires="wpg">
          <w:drawing>
            <wp:anchor distT="0" distB="0" distL="114300" distR="114300" simplePos="0" relativeHeight="251650048" behindDoc="0" locked="1" layoutInCell="1" allowOverlap="1" wp14:anchorId="10A1B656" wp14:editId="28F7B865">
              <wp:simplePos x="0" y="0"/>
              <wp:positionH relativeFrom="page">
                <wp:posOffset>0</wp:posOffset>
              </wp:positionH>
              <wp:positionV relativeFrom="bottomMargin">
                <wp:posOffset>5080</wp:posOffset>
              </wp:positionV>
              <wp:extent cx="7538085" cy="304800"/>
              <wp:effectExtent l="0" t="0" r="5715" b="0"/>
              <wp:wrapNone/>
              <wp:docPr id="23" name="Group 2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538085" cy="304800"/>
                        <a:chOff x="0" y="0"/>
                        <a:chExt cx="7537770" cy="304704"/>
                      </a:xfrm>
                    </wpg:grpSpPr>
                    <pic:pic xmlns:pic="http://schemas.openxmlformats.org/drawingml/2006/picture">
                      <pic:nvPicPr>
                        <pic:cNvPr id="24" name="Picture 24"/>
                        <pic:cNvPicPr>
                          <a:picLocks noChangeAspect="1"/>
                        </pic:cNvPicPr>
                      </pic:nvPicPr>
                      <pic:blipFill rotWithShape="1">
                        <a:blip r:embed="rId1" cstate="hqprint">
                          <a:extLst>
                            <a:ext uri="{28A0092B-C50C-407E-A947-70E740481C1C}">
                              <a14:useLocalDpi xmlns:a14="http://schemas.microsoft.com/office/drawing/2010/main"/>
                            </a:ext>
                          </a:extLst>
                        </a:blip>
                        <a:srcRect/>
                        <a:stretch/>
                      </pic:blipFill>
                      <pic:spPr bwMode="auto">
                        <a:xfrm>
                          <a:off x="0" y="219006"/>
                          <a:ext cx="7537770" cy="85698"/>
                        </a:xfrm>
                        <a:prstGeom prst="rect">
                          <a:avLst/>
                        </a:prstGeom>
                        <a:ln>
                          <a:noFill/>
                        </a:ln>
                        <a:extLst>
                          <a:ext uri="{53640926-AAD7-44D8-BBD7-CCE9431645EC}">
                            <a14:shadowObscured xmlns:a14="http://schemas.microsoft.com/office/drawing/2010/main"/>
                          </a:ext>
                        </a:extLst>
                      </pic:spPr>
                    </pic:pic>
                    <wps:wsp>
                      <wps:cNvPr id="25" name="Text Box 25"/>
                      <wps:cNvSpPr txBox="1"/>
                      <wps:spPr>
                        <a:xfrm>
                          <a:off x="476250" y="0"/>
                          <a:ext cx="5600700" cy="247650"/>
                        </a:xfrm>
                        <a:prstGeom prst="rect">
                          <a:avLst/>
                        </a:prstGeom>
                        <a:noFill/>
                        <a:ln w="6350">
                          <a:noFill/>
                        </a:ln>
                      </wps:spPr>
                      <wps:txbx>
                        <w:txbxContent>
                          <w:p w14:paraId="7B80B9A7" w14:textId="77777777" w:rsidR="00805FA8" w:rsidRPr="008B0955" w:rsidRDefault="00805FA8" w:rsidP="00805FA8">
                            <w:pPr>
                              <w:pStyle w:val="Subfooter"/>
                              <w:tabs>
                                <w:tab w:val="clear" w:pos="9923"/>
                                <w:tab w:val="right" w:pos="10062"/>
                              </w:tabs>
                            </w:pPr>
                            <w:r w:rsidRPr="00050AF8">
                              <w:t xml:space="preserve">WA Screen Fund – </w:t>
                            </w:r>
                            <w:r>
                              <w:t>Multi</w:t>
                            </w:r>
                            <w:r w:rsidRPr="00050AF8">
                              <w:t xml:space="preserve"> Roo</w:t>
                            </w:r>
                          </w:p>
                          <w:p w14:paraId="71AC3483" w14:textId="74F788A0" w:rsidR="00277399" w:rsidRPr="008B0955" w:rsidRDefault="00277399" w:rsidP="00277399">
                            <w:pPr>
                              <w:pStyle w:val="Subfooter"/>
                              <w:tabs>
                                <w:tab w:val="clear" w:pos="9923"/>
                                <w:tab w:val="right" w:pos="10062"/>
                              </w:tabs>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0A1B656" id="Group 23" o:spid="_x0000_s1026" alt="&quot;&quot;" style="position:absolute;left:0;text-align:left;margin-left:0;margin-top:.4pt;width:593.55pt;height:24pt;z-index:251650048;mso-position-horizontal-relative:page;mso-position-vertical-relative:bottom-margin-area;mso-width-relative:margin;mso-height-relative:margin" coordsize="75377,304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D/0P78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9H+/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P/S/vw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D/0/78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9T+/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P/V/vwooooAKKKKACiiigAooooAKKKKACiiigAo&#10;oooAKKKKACiiigAooooAKKKKACiiigAooooAKKKKACiiigAooooAKKKKACiignHJoAKKTcvqKUHP&#10;I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&#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H//U/vwooooAKKKKACiiigAooooAKKKK&#10;ACiiigAooooAKKKKACiiigAooooAKKKKACiiigChqul2Gt6Xc6LqsSz2t3BJbXEL8q8UqlXU+xBI&#10;rlPA/wAOfCvw48M2/g3wZax2Om2qsILWIEhdzFiSWLEkk5JPNd1RXJLL6DrxxTpr2iTipWXMotpt&#10;J72bSbWzaXY6Y42sqLw6m+RtNxu7NpNJtbXSbSe9m+5HHGIxtHPOakoorrOY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P/V/vw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D/1v78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9f+&#10;/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P/Q/vw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D/0f78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9L+/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P/T/vw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D/1P78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9X+/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P/W/vw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D/1/78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9D+/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P/R/vw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D/0v78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9P+/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P/U/vw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D/1f78&#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9b+/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P/X/vw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D/0P78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9H+/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P/S/vw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D/0/78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9T+/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P/V/vw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D/1v78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9f+/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P/Q/vw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D/0f78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9L+/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P/T/vw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D/&#10;1P78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9X+/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P/W/vw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D/1/78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9D+/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P/R/vw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D/0v78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9P+/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P/U/vw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D/1f78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9b+/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P/X/vw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D/0P78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9H+/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P/S&#10;/vw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D/0/78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9T+/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P/V/vw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D/1v78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9f+/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P/Q/vw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D/0f78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9L+/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P/T/vw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D/1P78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9X+/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P/W/vw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D/1/78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9D+&#10;/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P/R/vw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D/0v78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9P+/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P/U/vw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D/1f78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9b+/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P/X/vw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D/0P78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9H+/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P/S/vw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D/0/78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9T+/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P/V/vw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D/1v78&#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9f+/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P/Q/vw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D/0f78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9L+/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P/T/vw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D/1P78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9X+/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P/W/vw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D/1/78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9D+/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P/R/vw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D/0v78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9P+/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P/U/vw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D/&#10;1f78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9b+/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P/X/vw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D/0P78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9H+/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P/S/vw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D/0/78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9T+/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P/V/vw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D/1v78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9f+/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P/Q/vw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D/0f78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9L+/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P/T&#10;/vw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D/1P78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9X+/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P/W/vw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D/1/78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9D+/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P/R/vw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D/0v78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9P+/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P/U/vw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D/0v78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9P+/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P/U/vw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D/1f78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9b+/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P/X/vw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4" o:spid="_x0000_s1027" type="#_x0000_t75" style="position:absolute;top:2190;width:75377;height:8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">
                <v:imagedata r:id="rId2" o:title="" croptop="57967f" cropbottom="7042f" cropright="3f"/>
              </v:shape>
              <v:shapetype id="_x0000_t202" coordsize="21600,21600" o:spt="202" path="m,l,21600r21600,l21600,xe">
                <v:stroke joinstyle="miter"/>
                <v:path gradientshapeok="t" o:connecttype="rect"/>
              </v:shapetype>
              <v:shape id="Text Box 25" o:spid="_x0000_s1028" type="#_x0000_t202" style="position:absolute;left:4762;width:56007;height:2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" filled="f" stroked="f" strokeweight=".5pt">
                <v:textbox>
                  <w:txbxContent>
                    <w:p w14:paraId="7B80B9A7" w14:textId="77777777" w:rsidR="00805FA8" w:rsidRPr="008B0955" w:rsidRDefault="00805FA8" w:rsidP="00805FA8">
                      <w:pPr>
                        <w:pStyle w:val="Subfooter"/>
                        <w:tabs>
                          <w:tab w:val="clear" w:pos="9923"/>
                          <w:tab w:val="right" w:pos="10062"/>
                        </w:tabs>
                      </w:pPr>
                      <w:r w:rsidRPr="00050AF8">
                        <w:t xml:space="preserve">WA Screen Fund – </w:t>
                      </w:r>
                      <w:r>
                        <w:t>Multi</w:t>
                      </w:r>
                      <w:r w:rsidRPr="00050AF8">
                        <w:t xml:space="preserve"> Roo</w:t>
                      </w:r>
                    </w:p>
                    <w:p w14:paraId="71AC3483" w14:textId="74F788A0" w:rsidR="00277399" w:rsidRPr="008B0955" w:rsidRDefault="00277399" w:rsidP="00277399">
                      <w:pPr>
                        <w:pStyle w:val="Subfooter"/>
                        <w:tabs>
                          <w:tab w:val="clear" w:pos="9923"/>
                          <w:tab w:val="right" w:pos="10062"/>
                        </w:tabs>
                      </w:pPr>
                    </w:p>
                  </w:txbxContent>
                </v:textbox>
              </v:shape>
              <w10:wrap anchorx="page" anchory="margin"/>
              <w10:anchorlock/>
            </v:group>
          </w:pict>
        </mc:Fallback>
      </mc:AlternateContent>
    </w:r>
    <w:r w:rsidRPr="00277399">
      <w:rPr>
        <w:noProof w:val="0"/>
      </w:rPr>
      <w:t xml:space="preserve"> </w:t>
    </w:r>
    <w:r>
      <w:rPr>
        <w:noProof w:val="0"/>
      </w:rPr>
      <w:t xml:space="preserve">Page </w:t>
    </w:r>
    <w:r>
      <w:rPr>
        <w:noProof w:val="0"/>
      </w:rPr>
      <w:fldChar w:fldCharType="begin"/>
    </w:r>
    <w:r>
      <w:rPr>
        <w:noProof w:val="0"/>
      </w:rPr>
      <w:instrText xml:space="preserve"> PAGE   \* MERGEFORMAT </w:instrText>
    </w:r>
    <w:r>
      <w:rPr>
        <w:noProof w:val="0"/>
      </w:rPr>
      <w:fldChar w:fldCharType="separate"/>
    </w:r>
    <w:r>
      <w:rPr>
        <w:noProof w:val="0"/>
      </w:rPr>
      <w:t>1</w:t>
    </w:r>
    <w:r>
      <w:rPr>
        <w:noProof w:val="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F883DD" w14:textId="04CE822C" w:rsidR="0041567A" w:rsidRDefault="00A22A16" w:rsidP="00A22A16">
    <w:pPr>
      <w:pStyle w:val="Subfooter"/>
      <w:tabs>
        <w:tab w:val="left" w:pos="1545"/>
        <w:tab w:val="left" w:pos="9075"/>
        <w:tab w:val="right" w:pos="10029"/>
      </w:tabs>
    </w:pPr>
    <w:r>
      <mc:AlternateContent>
        <mc:Choice Requires="wpg">
          <w:drawing>
            <wp:anchor distT="0" distB="0" distL="114300" distR="114300" simplePos="0" relativeHeight="251664384" behindDoc="0" locked="0" layoutInCell="1" allowOverlap="1" wp14:anchorId="2B3DBCD7" wp14:editId="58EA89EC">
              <wp:simplePos x="0" y="0"/>
              <wp:positionH relativeFrom="column">
                <wp:posOffset>-575945</wp:posOffset>
              </wp:positionH>
              <wp:positionV relativeFrom="paragraph">
                <wp:posOffset>-52705</wp:posOffset>
              </wp:positionV>
              <wp:extent cx="7537631" cy="1450340"/>
              <wp:effectExtent l="0" t="0" r="6350" b="0"/>
              <wp:wrapNone/>
              <wp:docPr id="8" name="Group 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537631" cy="1450340"/>
                        <a:chOff x="0" y="0"/>
                        <a:chExt cx="7537631" cy="1450340"/>
                      </a:xfrm>
                    </wpg:grpSpPr>
                    <wpg:grpSp>
                      <wpg:cNvPr id="22" name="Group 22"/>
                      <wpg:cNvGrpSpPr/>
                      <wpg:grpSpPr>
                        <a:xfrm>
                          <a:off x="0" y="0"/>
                          <a:ext cx="6076950" cy="1450340"/>
                          <a:chOff x="0" y="0"/>
                          <a:chExt cx="6076950" cy="1449881"/>
                        </a:xfrm>
                      </wpg:grpSpPr>
                      <pic:pic xmlns:pic="http://schemas.openxmlformats.org/drawingml/2006/picture">
                        <pic:nvPicPr>
                          <pic:cNvPr id="573" name="Picture 573"/>
                          <pic:cNvPicPr>
                            <a:picLocks noChangeAspect="1"/>
                          </pic:cNvPicPr>
                        </pic:nvPicPr>
                        <pic:blipFill rotWithShape="1">
                          <a:blip r:embed="rId1" cstate="hqprint">
                            <a:extLst>
                              <a:ext uri="{28A0092B-C50C-407E-A947-70E740481C1C}">
                                <a14:useLocalDpi xmlns:a14="http://schemas.microsoft.com/office/drawing/2010/main"/>
                              </a:ext>
                            </a:extLst>
                          </a:blip>
                          <a:srcRect/>
                          <a:stretch/>
                        </pic:blipFill>
                        <pic:spPr bwMode="auto">
                          <a:xfrm>
                            <a:off x="0" y="219006"/>
                            <a:ext cx="4223481" cy="1230875"/>
                          </a:xfrm>
                          <a:prstGeom prst="rect">
                            <a:avLst/>
                          </a:prstGeom>
                          <a:ln>
                            <a:noFill/>
                          </a:ln>
                          <a:extLst>
                            <a:ext uri="{53640926-AAD7-44D8-BBD7-CCE9431645EC}">
                              <a14:shadowObscured xmlns:a14="http://schemas.microsoft.com/office/drawing/2010/main"/>
                            </a:ext>
                          </a:extLst>
                        </pic:spPr>
                      </pic:pic>
                      <wps:wsp>
                        <wps:cNvPr id="574" name="Text Box 574"/>
                        <wps:cNvSpPr txBox="1"/>
                        <wps:spPr>
                          <a:xfrm>
                            <a:off x="476250" y="0"/>
                            <a:ext cx="5600700" cy="247650"/>
                          </a:xfrm>
                          <a:prstGeom prst="rect">
                            <a:avLst/>
                          </a:prstGeom>
                          <a:noFill/>
                          <a:ln w="6350">
                            <a:noFill/>
                          </a:ln>
                        </wps:spPr>
                        <wps:txbx>
                          <w:txbxContent>
                            <w:p w14:paraId="7B485CB7" w14:textId="5741501E" w:rsidR="00AF464B" w:rsidRPr="008B0955" w:rsidRDefault="00050AF8" w:rsidP="002B281D">
                              <w:pPr>
                                <w:pStyle w:val="Subfooter"/>
                                <w:tabs>
                                  <w:tab w:val="clear" w:pos="9923"/>
                                  <w:tab w:val="right" w:pos="10062"/>
                                </w:tabs>
                              </w:pPr>
                              <w:r w:rsidRPr="00050AF8">
                                <w:t xml:space="preserve">WA Screen Fund – </w:t>
                              </w:r>
                              <w:r w:rsidR="00805FA8">
                                <w:t>Multi</w:t>
                              </w:r>
                              <w:r w:rsidR="00805FA8" w:rsidRPr="00050AF8">
                                <w:t xml:space="preserve"> </w:t>
                              </w:r>
                              <w:r w:rsidRPr="00050AF8">
                                <w:t>Ro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1" name="Group 1"/>
                      <wpg:cNvGrpSpPr/>
                      <wpg:grpSpPr>
                        <a:xfrm>
                          <a:off x="4631871" y="576943"/>
                          <a:ext cx="2271560" cy="426448"/>
                          <a:chOff x="0" y="0"/>
                          <a:chExt cx="2872831" cy="539750"/>
                        </a:xfrm>
                      </wpg:grpSpPr>
                      <pic:pic xmlns:pic="http://schemas.openxmlformats.org/drawingml/2006/picture">
                        <pic:nvPicPr>
                          <pic:cNvPr id="2" name="Picture 2" descr="Government of Western Australia Department of Local Government, Sport and Cultural Industries">
                            <a:extLst>
                              <a:ext uri="{C183D7F6-B498-43B3-948B-1728B52AA6E4}">
                                <adec:decorative xmlns:adec="http://schemas.microsoft.com/office/drawing/2017/decorative" val="0"/>
                              </a:ext>
                            </a:extLst>
                          </pic:cNvPr>
                          <pic:cNvPicPr>
                            <a:picLocks noChangeAspect="1"/>
                          </pic:cNvPicPr>
                        </pic:nvPicPr>
                        <pic:blipFill rotWithShape="1">
                          <a:blip r:embed="rId2" cstate="print">
                            <a:extLst>
                              <a:ext uri="{28A0092B-C50C-407E-A947-70E740481C1C}">
                                <a14:useLocalDpi xmlns:a14="http://schemas.microsoft.com/office/drawing/2010/main"/>
                              </a:ext>
                            </a:extLst>
                          </a:blip>
                          <a:srcRect r="-1098"/>
                          <a:stretch/>
                        </pic:blipFill>
                        <pic:spPr bwMode="auto">
                          <a:xfrm>
                            <a:off x="0" y="0"/>
                            <a:ext cx="1750060" cy="539750"/>
                          </a:xfrm>
                          <a:prstGeom prst="rect">
                            <a:avLst/>
                          </a:prstGeom>
                          <a:ln>
                            <a:noFill/>
                          </a:ln>
                          <a:extLst>
                            <a:ext uri="{53640926-AAD7-44D8-BBD7-CCE9431645EC}">
                              <a14:shadowObscured xmlns:a14="http://schemas.microsoft.com/office/drawing/2010/main"/>
                            </a:ext>
                          </a:extLst>
                        </pic:spPr>
                      </pic:pic>
                      <wps:wsp>
                        <wps:cNvPr id="428" name="Straight Connector 428">
                          <a:extLst>
                            <a:ext uri="{C183D7F6-B498-43B3-948B-1728B52AA6E4}">
                              <adec:decorative xmlns:adec="http://schemas.microsoft.com/office/drawing/2017/decorative" val="1"/>
                            </a:ext>
                          </a:extLst>
                        </wps:cNvPr>
                        <wps:cNvCnPr/>
                        <wps:spPr>
                          <a:xfrm>
                            <a:off x="1845129" y="97971"/>
                            <a:ext cx="0" cy="413385"/>
                          </a:xfrm>
                          <a:prstGeom prst="line">
                            <a:avLst/>
                          </a:prstGeom>
                          <a:ln w="12700">
                            <a:solidFill>
                              <a:srgbClr val="231F20"/>
                            </a:solidFill>
                          </a:ln>
                        </wps:spPr>
                        <wps:style>
                          <a:lnRef idx="1">
                            <a:schemeClr val="accent1"/>
                          </a:lnRef>
                          <a:fillRef idx="0">
                            <a:schemeClr val="accent1"/>
                          </a:fillRef>
                          <a:effectRef idx="0">
                            <a:schemeClr val="accent1"/>
                          </a:effectRef>
                          <a:fontRef idx="minor">
                            <a:schemeClr val="tx1"/>
                          </a:fontRef>
                        </wps:style>
                        <wps:bodyPr/>
                      </wps:wsp>
                      <pic:pic xmlns:pic="http://schemas.openxmlformats.org/drawingml/2006/picture">
                        <pic:nvPicPr>
                          <pic:cNvPr id="3" name="Picture 3" descr="Lotterywest">
                            <a:extLst>
                              <a:ext uri="{C183D7F6-B498-43B3-948B-1728B52AA6E4}">
                                <adec:decorative xmlns:adec="http://schemas.microsoft.com/office/drawing/2017/decorative" val="0"/>
                              </a:ext>
                            </a:extLst>
                          </pic:cNvPr>
                          <pic:cNvPicPr>
                            <a:picLocks noChangeAspect="1"/>
                          </pic:cNvPicPr>
                        </pic:nvPicPr>
                        <pic:blipFill rotWithShape="1">
                          <a:blip r:embed="rId3" cstate="print">
                            <a:extLst>
                              <a:ext uri="{28A0092B-C50C-407E-A947-70E740481C1C}">
                                <a14:useLocalDpi xmlns:a14="http://schemas.microsoft.com/office/drawing/2010/main"/>
                              </a:ext>
                            </a:extLst>
                          </a:blip>
                          <a:srcRect l="-9340" b="-19452"/>
                          <a:stretch/>
                        </pic:blipFill>
                        <pic:spPr bwMode="auto">
                          <a:xfrm>
                            <a:off x="1953986" y="81643"/>
                            <a:ext cx="918845" cy="457200"/>
                          </a:xfrm>
                          <a:prstGeom prst="rect">
                            <a:avLst/>
                          </a:prstGeom>
                          <a:ln>
                            <a:noFill/>
                          </a:ln>
                          <a:extLst>
                            <a:ext uri="{53640926-AAD7-44D8-BBD7-CCE9431645EC}">
                              <a14:shadowObscured xmlns:a14="http://schemas.microsoft.com/office/drawing/2010/main"/>
                            </a:ext>
                          </a:extLst>
                        </pic:spPr>
                      </pic:pic>
                    </wpg:grpSp>
                    <pic:pic xmlns:pic="http://schemas.openxmlformats.org/drawingml/2006/picture">
                      <pic:nvPicPr>
                        <pic:cNvPr id="6" name="Picture 6"/>
                        <pic:cNvPicPr>
                          <a:picLocks noChangeAspect="1"/>
                        </pic:cNvPicPr>
                      </pic:nvPicPr>
                      <pic:blipFill rotWithShape="1">
                        <a:blip r:embed="rId4" cstate="hqprint">
                          <a:extLst>
                            <a:ext uri="{28A0092B-C50C-407E-A947-70E740481C1C}">
                              <a14:useLocalDpi xmlns:a14="http://schemas.microsoft.com/office/drawing/2010/main"/>
                            </a:ext>
                          </a:extLst>
                        </a:blip>
                        <a:srcRect/>
                        <a:stretch/>
                      </pic:blipFill>
                      <pic:spPr bwMode="auto">
                        <a:xfrm>
                          <a:off x="3984171" y="217714"/>
                          <a:ext cx="3553460" cy="319405"/>
                        </a:xfrm>
                        <a:prstGeom prst="rect">
                          <a:avLst/>
                        </a:prstGeom>
                        <a:ln>
                          <a:noFill/>
                        </a:ln>
                        <a:extLst>
                          <a:ext uri="{53640926-AAD7-44D8-BBD7-CCE9431645EC}">
                            <a14:shadowObscured xmlns:a14="http://schemas.microsoft.com/office/drawing/2010/main"/>
                          </a:ext>
                        </a:extLst>
                      </pic:spPr>
                    </pic:pic>
                  </wpg:wgp>
                </a:graphicData>
              </a:graphic>
            </wp:anchor>
          </w:drawing>
        </mc:Choice>
        <mc:Fallback>
          <w:pict>
            <v:group w14:anchorId="2B3DBCD7" id="Group 8" o:spid="_x0000_s1029" alt="&quot;&quot;" style="position:absolute;margin-left:-45.35pt;margin-top:-4.15pt;width:593.5pt;height:114.2pt;z-index:251664384" coordsize="75376,14503"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9D+/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P/R/vw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D/0v78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9P+/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P/U/vw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D/1f78KKKKACii&#10;igAooooAKKKKACiiigAooooAKKKKACiiigAooooAKKKKACiiigAooooAKKKKACiiigAooooAKKKK&#10;ACiiigAoooJxyaACik3L6ilBzy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B//1P78&#10;KKKKACiiigAooooAKKKKACiiigAooooAKKKKACiiigAooooAKKKKACiiigAooooAoarpdhrel3Oi&#10;6rEs9rdwSW1xC/KvFKpV1PsQSK5TwP8ADnwr8OPDNv4N8GWsdjptqrCC1iBIXcxYklixJJOSTzXd&#10;UVySy+g68cU6a9ok4qVlzKLabSe9m0m1s2l2OmONrKi8OpvkbTcbuzaTSbW10m0nvZvuRxxiMbRz&#10;zmpKKK6zm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D/1f78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9b+/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P/X/vw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D/0P78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9H+/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P/S/vw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D/0/78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9T+/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P/V/vw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D/1v78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9f+/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P/Q/vw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D/&#10;0f78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9L+/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P/T/vw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D/1P78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9X+/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P/W/vw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D/1/78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9D+/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P/R/vw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D/0v78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9P+/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P/U/vw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D/1f78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9b+/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P/X&#10;/vw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D/0P78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9H+/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P/S/vw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D/0/78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9T+/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P/V/vw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D/1v78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9f+/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P/Q/vw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D/0f78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9L+/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P/T/vw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D/1P78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9X+&#10;/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P/W/vw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D/1/78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9D+/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P/R/vw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D/0v78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9P+/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P/U/vw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D/1f78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9b+/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P/X/vw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D/0P78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9H+/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P/S/vw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D/0/78&#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9T+/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P/V/vw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D/1v78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9f+/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P/Q/vw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D/0f78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9L+/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P/T/vw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D/1P78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9X+/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P/W/vw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D/1/78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9D+/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P/R/vw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D/&#10;0v78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9P+/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P/U/vw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D/1f78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9b+/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P/X/vw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D/0P78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9H+/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P/S/vw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D/0/78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9T+/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P/V/vw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D/1v78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9f+/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P/Q&#10;/vw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D/0f78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9L+/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P/T/vw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D/1P78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9X+/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P/W/vw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D/1/78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9D+/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P/R/vw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D/0v78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9P+/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P/U/vw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D/1f78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9b+&#10;/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P/X/vw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D/0P78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9H+/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P/S/vw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D/0/78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9T+/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P/V/vw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D/1v78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9f+/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P/Q/vw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D/0f78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9L+/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P/T/vw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D/1P78&#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9L+/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P/T/vw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D/1P78&#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9X+/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P/W/vw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D/1/78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">
              <v:group id="Group 22" o:spid="_x0000_s1030" style="position:absolute;width:60769;height:14503" coordsize="60769,144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73" o:spid="_x0000_s1031" type="#_x0000_t75" style="position:absolute;top:2190;width:42234;height:123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">
                  <v:imagedata r:id="rId5" o:title="" croptop="57967f" cropbottom="3f" cropright="28817f"/>
                </v:shape>
                <v:shapetype id="_x0000_t202" coordsize="21600,21600" o:spt="202" path="m,l,21600r21600,l21600,xe">
                  <v:stroke joinstyle="miter"/>
                  <v:path gradientshapeok="t" o:connecttype="rect"/>
                </v:shapetype>
                <v:shape id="Text Box 574" o:spid="_x0000_s1032" type="#_x0000_t202" style="position:absolute;left:4762;width:56007;height:2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" filled="f" stroked="f" strokeweight=".5pt">
                  <v:textbox>
                    <w:txbxContent>
                      <w:p w14:paraId="7B485CB7" w14:textId="5741501E" w:rsidR="00AF464B" w:rsidRPr="008B0955" w:rsidRDefault="00050AF8" w:rsidP="002B281D">
                        <w:pPr>
                          <w:pStyle w:val="Subfooter"/>
                          <w:tabs>
                            <w:tab w:val="clear" w:pos="9923"/>
                            <w:tab w:val="right" w:pos="10062"/>
                          </w:tabs>
                        </w:pPr>
                        <w:r w:rsidRPr="00050AF8">
                          <w:t xml:space="preserve">WA Screen Fund – </w:t>
                        </w:r>
                        <w:r w:rsidR="00805FA8">
                          <w:t>Multi</w:t>
                        </w:r>
                        <w:r w:rsidR="00805FA8" w:rsidRPr="00050AF8">
                          <w:t xml:space="preserve"> </w:t>
                        </w:r>
                        <w:r w:rsidRPr="00050AF8">
                          <w:t>Roo</w:t>
                        </w:r>
                      </w:p>
                    </w:txbxContent>
                  </v:textbox>
                </v:shape>
              </v:group>
              <v:group id="Group 1" o:spid="_x0000_s1033" style="position:absolute;left:46318;top:5769;width:22716;height:4264" coordsize="28728,5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shape id="Picture 2" o:spid="_x0000_s1034" type="#_x0000_t75" alt="Government of Western Australia Department of Local Government, Sport and Cultural Industries" style="position:absolute;width:17500;height:53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">
                  <v:imagedata r:id="rId6" o:title="Government of Western Australia Department of Local Government, Sport and Cultural Industries" cropbottom="5110f" cropleft="2756f" cropright="-689f"/>
                </v:shape>
                <v:line id="Straight Connector 428" o:spid="_x0000_s1035" alt="&quot;&quot;" style="position:absolute;visibility:visible;mso-wrap-style:square" from="18451,979" to="18451,51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" strokecolor="#231f20" strokeweight="1pt">
                  <v:stroke joinstyle="miter"/>
                </v:line>
                <v:shape id="Picture 3" o:spid="_x0000_s1036" type="#_x0000_t75" alt="Lotterywest" style="position:absolute;left:19539;top:816;width:9189;height:45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">
                  <v:imagedata r:id="rId7" o:title="Lotterywest" cropbottom="-12748f" cropleft="-6121f"/>
                </v:shape>
              </v:group>
              <v:shape id="Picture 6" o:spid="_x0000_s1037" type="#_x0000_t75" style="position:absolute;left:39841;top:2177;width:35535;height:31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">
                <v:imagedata r:id="rId5" o:title="" croptop="57967f" cropbottom="5603f" cropleft="34638f"/>
              </v:shape>
            </v:group>
          </w:pict>
        </mc:Fallback>
      </mc:AlternateContent>
    </w:r>
    <w:r w:rsidR="0054289B">
      <w:softHyphen/>
    </w:r>
    <w:r w:rsidR="0054289B">
      <w:softHyphen/>
    </w:r>
    <w:r w:rsidR="0054289B">
      <w:softHyphen/>
    </w:r>
    <w:r w:rsidR="00277399">
      <w:tab/>
    </w:r>
    <w:r w:rsidR="00277399">
      <w:tab/>
    </w:r>
    <w:r w:rsidR="00277399">
      <w:tab/>
    </w:r>
    <w:r w:rsidR="00277399">
      <w:tab/>
      <w:t xml:space="preserve">Page </w:t>
    </w:r>
    <w:r w:rsidR="00277399">
      <w:rPr>
        <w:noProof w:val="0"/>
      </w:rPr>
      <w:fldChar w:fldCharType="begin"/>
    </w:r>
    <w:r w:rsidR="00277399">
      <w:instrText xml:space="preserve"> PAGE   \* MERGEFORMAT </w:instrText>
    </w:r>
    <w:r w:rsidR="00277399">
      <w:rPr>
        <w:noProof w:val="0"/>
      </w:rPr>
      <w:fldChar w:fldCharType="separate"/>
    </w:r>
    <w:r w:rsidR="00277399">
      <w:t>1</w:t>
    </w:r>
    <w:r w:rsidR="00277399">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04311C1" w14:textId="77777777" w:rsidR="00A22A16" w:rsidRDefault="00A22A16" w:rsidP="00AF464B">
      <w:r>
        <w:separator/>
      </w:r>
    </w:p>
  </w:footnote>
  <w:footnote w:type="continuationSeparator" w:id="0">
    <w:p w14:paraId="78B973CB" w14:textId="77777777" w:rsidR="00A22A16" w:rsidRDefault="00A22A16" w:rsidP="00AF464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94687C" w14:textId="19608463" w:rsidR="0041567A" w:rsidRDefault="00B70568" w:rsidP="00A22A16">
    <w:pPr>
      <w:pStyle w:val="Header"/>
    </w:pPr>
    <w:r>
      <w:rPr>
        <w:noProof/>
      </w:rPr>
      <mc:AlternateContent>
        <mc:Choice Requires="wpg">
          <w:drawing>
            <wp:anchor distT="0" distB="0" distL="114300" distR="114300" simplePos="0" relativeHeight="251678720" behindDoc="0" locked="1" layoutInCell="1" allowOverlap="1" wp14:anchorId="26C39AAA" wp14:editId="38DADFFB">
              <wp:simplePos x="0" y="0"/>
              <wp:positionH relativeFrom="margin">
                <wp:posOffset>0</wp:posOffset>
              </wp:positionH>
              <wp:positionV relativeFrom="page">
                <wp:posOffset>276225</wp:posOffset>
              </wp:positionV>
              <wp:extent cx="6981825" cy="1261745"/>
              <wp:effectExtent l="0" t="0" r="9525" b="0"/>
              <wp:wrapTopAndBottom/>
              <wp:docPr id="21" name="Group 2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6981825" cy="1261745"/>
                        <a:chOff x="-99846" y="1493829"/>
                        <a:chExt cx="6982520" cy="1263480"/>
                      </a:xfrm>
                    </wpg:grpSpPr>
                    <pic:pic xmlns:pic="http://schemas.openxmlformats.org/drawingml/2006/picture">
                      <pic:nvPicPr>
                        <pic:cNvPr id="5" name="Picture 5">
                          <a:extLst>
                            <a:ext uri="{C183D7F6-B498-43B3-948B-1728B52AA6E4}">
                              <adec:decorative xmlns:adec="http://schemas.microsoft.com/office/drawing/2017/decorative" val="1"/>
                            </a:ext>
                          </a:extLst>
                        </pic:cNvPr>
                        <pic:cNvPicPr>
                          <a:picLocks noChangeAspect="1"/>
                        </pic:cNvPicPr>
                      </pic:nvPicPr>
                      <pic:blipFill rotWithShape="1">
                        <a:blip r:embed="rId1" cstate="print">
                          <a:extLst>
                            <a:ext uri="{28A0092B-C50C-407E-A947-70E740481C1C}">
                              <a14:useLocalDpi xmlns:a14="http://schemas.microsoft.com/office/drawing/2010/main"/>
                            </a:ext>
                          </a:extLst>
                        </a:blip>
                        <a:srcRect r="-1"/>
                        <a:stretch/>
                      </pic:blipFill>
                      <pic:spPr bwMode="auto">
                        <a:xfrm>
                          <a:off x="1429929" y="1493829"/>
                          <a:ext cx="5452745" cy="126348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7" name="Picture 17">
                          <a:extLst>
                            <a:ext uri="{C183D7F6-B498-43B3-948B-1728B52AA6E4}">
                              <adec:decorative xmlns:adec="http://schemas.microsoft.com/office/drawing/2017/decorative" val="1"/>
                            </a:ext>
                          </a:extLst>
                        </pic:cNvPr>
                        <pic:cNvPicPr>
                          <a:picLocks noChangeAspect="1"/>
                        </pic:cNvPicPr>
                      </pic:nvPicPr>
                      <pic:blipFill>
                        <a:blip r:embed="rId2" cstate="print">
                          <a:extLst>
                            <a:ext uri="{28A0092B-C50C-407E-A947-70E740481C1C}">
                              <a14:useLocalDpi xmlns:a14="http://schemas.microsoft.com/office/drawing/2010/main"/>
                            </a:ext>
                          </a:extLst>
                        </a:blip>
                        <a:stretch>
                          <a:fillRect/>
                        </a:stretch>
                      </pic:blipFill>
                      <pic:spPr>
                        <a:xfrm>
                          <a:off x="5533401" y="1599537"/>
                          <a:ext cx="748454" cy="742895"/>
                        </a:xfrm>
                        <a:prstGeom prst="rect">
                          <a:avLst/>
                        </a:prstGeom>
                      </pic:spPr>
                    </pic:pic>
                    <pic:pic xmlns:pic="http://schemas.openxmlformats.org/drawingml/2006/picture">
                      <pic:nvPicPr>
                        <pic:cNvPr id="20" name="Picture 20">
                          <a:extLst>
                            <a:ext uri="{C183D7F6-B498-43B3-948B-1728B52AA6E4}">
                              <adec:decorative xmlns:adec="http://schemas.microsoft.com/office/drawing/2017/decorative" val="1"/>
                            </a:ext>
                          </a:extLst>
                        </pic:cNvPr>
                        <pic:cNvPicPr>
                          <a:picLocks noChangeAspect="1"/>
                        </pic:cNvPicPr>
                      </pic:nvPicPr>
                      <pic:blipFill>
                        <a:blip r:embed="rId3" cstate="print">
                          <a:extLst>
                            <a:ext uri="{28A0092B-C50C-407E-A947-70E740481C1C}">
                              <a14:useLocalDpi xmlns:a14="http://schemas.microsoft.com/office/drawing/2010/main"/>
                            </a:ext>
                          </a:extLst>
                        </a:blip>
                        <a:stretch>
                          <a:fillRect/>
                        </a:stretch>
                      </pic:blipFill>
                      <pic:spPr>
                        <a:xfrm>
                          <a:off x="-99846" y="1680793"/>
                          <a:ext cx="4608830" cy="73469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1DD4DBA8" id="Group 21" o:spid="_x0000_s1026" alt="&quot;&quot;" style="position:absolute;margin-left:0;margin-top:21.75pt;width:549.75pt;height:99.35pt;z-index:251678720;mso-position-horizontal-relative:margin;mso-position-vertical-relative:page;mso-width-relative:margin;mso-height-relative:margin" coordorigin="-998,14938" coordsize="69825,12634"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yM4ooAKKKM0AFFGaKACiiigAooooAKKKKACiihmCjLGgAooLADJNFA&#10;BRRRmgAooooAKKKKACiigsoOCa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7" type="#_x0000_t75" alt="&quot;&quot;" style="position:absolute;left:14299;top:14938;width:54527;height:126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">
                <v:imagedata r:id="rId4" o:title="" cropright="-1f"/>
              </v:shape>
              <v:shape id="Picture 17" o:spid="_x0000_s1028" type="#_x0000_t75" alt="&quot;&quot;" style="position:absolute;left:55334;top:15995;width:7484;height:74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">
                <v:imagedata r:id="rId5" o:title=""/>
              </v:shape>
              <v:shape id="Picture 20" o:spid="_x0000_s1029" type="#_x0000_t75" alt="&quot;&quot;" style="position:absolute;left:-998;top:16807;width:46087;height:73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">
                <v:imagedata r:id="rId6" o:title=""/>
              </v:shape>
              <w10:wrap type="topAndBottom" anchorx="margin" anchory="page"/>
              <w10:anchorlock/>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97E5B"/>
    <w:multiLevelType w:val="hybridMultilevel"/>
    <w:tmpl w:val="45541262"/>
    <w:lvl w:ilvl="0" w:tplc="CACA4E36">
      <w:start w:val="1"/>
      <w:numFmt w:val="decimal"/>
      <w:pStyle w:val="NumberedList"/>
      <w:lvlText w:val="%1."/>
      <w:lvlJc w:val="left"/>
      <w:pPr>
        <w:ind w:left="720" w:hanging="360"/>
      </w:pPr>
      <w:rPr>
        <w:rFont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76C6813"/>
    <w:multiLevelType w:val="hybridMultilevel"/>
    <w:tmpl w:val="15E8C6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798744F"/>
    <w:multiLevelType w:val="hybridMultilevel"/>
    <w:tmpl w:val="E4ECEB0A"/>
    <w:lvl w:ilvl="0" w:tplc="9958527A">
      <w:start w:val="1"/>
      <w:numFmt w:val="upperLetter"/>
      <w:lvlText w:val="%1."/>
      <w:lvlJc w:val="left"/>
      <w:pPr>
        <w:ind w:left="720" w:hanging="360"/>
      </w:pPr>
      <w:rPr>
        <w:rFonts w:cstheme="minorBidi" w:hint="default"/>
        <w:b/>
        <w:bCs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C321C4A"/>
    <w:multiLevelType w:val="hybridMultilevel"/>
    <w:tmpl w:val="E49482C6"/>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 w15:restartNumberingAfterBreak="0">
    <w:nsid w:val="11702583"/>
    <w:multiLevelType w:val="hybridMultilevel"/>
    <w:tmpl w:val="D1182232"/>
    <w:lvl w:ilvl="0" w:tplc="9CA4EA38">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5" w15:restartNumberingAfterBreak="0">
    <w:nsid w:val="32232DB8"/>
    <w:multiLevelType w:val="hybridMultilevel"/>
    <w:tmpl w:val="29D0538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32FC1F4D"/>
    <w:multiLevelType w:val="hybridMultilevel"/>
    <w:tmpl w:val="E94A4C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4200388E"/>
    <w:multiLevelType w:val="multilevel"/>
    <w:tmpl w:val="BA42E4CE"/>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 w15:restartNumberingAfterBreak="0">
    <w:nsid w:val="56985C0B"/>
    <w:multiLevelType w:val="hybridMultilevel"/>
    <w:tmpl w:val="046631F0"/>
    <w:lvl w:ilvl="0" w:tplc="281CFF78">
      <w:start w:val="1"/>
      <w:numFmt w:val="bullet"/>
      <w:pStyle w:val="ListParagraph"/>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6E545BF9"/>
    <w:multiLevelType w:val="hybridMultilevel"/>
    <w:tmpl w:val="3C46C7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6FF67E4F"/>
    <w:multiLevelType w:val="hybridMultilevel"/>
    <w:tmpl w:val="F496C00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71744CAC"/>
    <w:multiLevelType w:val="hybridMultilevel"/>
    <w:tmpl w:val="08C27452"/>
    <w:lvl w:ilvl="0" w:tplc="0C09000F">
      <w:start w:val="1"/>
      <w:numFmt w:val="decimal"/>
      <w:lvlText w:val="%1."/>
      <w:lvlJc w:val="left"/>
      <w:pPr>
        <w:ind w:left="644"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7BB93D2A"/>
    <w:multiLevelType w:val="hybridMultilevel"/>
    <w:tmpl w:val="C630A3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7F5F2C6F"/>
    <w:multiLevelType w:val="hybridMultilevel"/>
    <w:tmpl w:val="A08235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9"/>
  </w:num>
  <w:num w:numId="2">
    <w:abstractNumId w:val="4"/>
  </w:num>
  <w:num w:numId="3">
    <w:abstractNumId w:val="8"/>
  </w:num>
  <w:num w:numId="4">
    <w:abstractNumId w:val="0"/>
  </w:num>
  <w:num w:numId="5">
    <w:abstractNumId w:val="0"/>
  </w:num>
  <w:num w:numId="6">
    <w:abstractNumId w:val="4"/>
  </w:num>
  <w:num w:numId="7">
    <w:abstractNumId w:val="8"/>
  </w:num>
  <w:num w:numId="8">
    <w:abstractNumId w:val="0"/>
  </w:num>
  <w:num w:numId="9">
    <w:abstractNumId w:val="0"/>
  </w:num>
  <w:num w:numId="10">
    <w:abstractNumId w:val="4"/>
  </w:num>
  <w:num w:numId="11">
    <w:abstractNumId w:val="8"/>
  </w:num>
  <w:num w:numId="12">
    <w:abstractNumId w:val="0"/>
  </w:num>
  <w:num w:numId="13">
    <w:abstractNumId w:val="0"/>
  </w:num>
  <w:num w:numId="14">
    <w:abstractNumId w:val="8"/>
  </w:num>
  <w:num w:numId="15">
    <w:abstractNumId w:val="0"/>
  </w:num>
  <w:num w:numId="16">
    <w:abstractNumId w:val="2"/>
  </w:num>
  <w:num w:numId="17">
    <w:abstractNumId w:val="10"/>
  </w:num>
  <w:num w:numId="18">
    <w:abstractNumId w:val="11"/>
  </w:num>
  <w:num w:numId="19">
    <w:abstractNumId w:val="12"/>
  </w:num>
  <w:num w:numId="20">
    <w:abstractNumId w:val="8"/>
  </w:num>
  <w:num w:numId="21">
    <w:abstractNumId w:val="0"/>
  </w:num>
  <w:num w:numId="22">
    <w:abstractNumId w:val="3"/>
  </w:num>
  <w:num w:numId="23">
    <w:abstractNumId w:val="7"/>
  </w:num>
  <w:num w:numId="24">
    <w:abstractNumId w:val="5"/>
  </w:num>
  <w:num w:numId="25">
    <w:abstractNumId w:val="13"/>
  </w:num>
  <w:num w:numId="26">
    <w:abstractNumId w:val="1"/>
  </w:num>
  <w:num w:numId="27">
    <w:abstractNumId w:val="6"/>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327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xMTUHIjNLc0MjcyUdpeDU4uLM/DyQAkPjWgCFcDPBLQAAAA=="/>
  </w:docVars>
  <w:rsids>
    <w:rsidRoot w:val="00A22A16"/>
    <w:rsid w:val="00011DD5"/>
    <w:rsid w:val="00014BDB"/>
    <w:rsid w:val="00050AF8"/>
    <w:rsid w:val="0007341E"/>
    <w:rsid w:val="00086953"/>
    <w:rsid w:val="000A0CCC"/>
    <w:rsid w:val="000B081E"/>
    <w:rsid w:val="000B089B"/>
    <w:rsid w:val="000C2F55"/>
    <w:rsid w:val="000D2B3F"/>
    <w:rsid w:val="000E27AC"/>
    <w:rsid w:val="000E741A"/>
    <w:rsid w:val="000F34A3"/>
    <w:rsid w:val="00113363"/>
    <w:rsid w:val="0012321E"/>
    <w:rsid w:val="001513CB"/>
    <w:rsid w:val="00176316"/>
    <w:rsid w:val="0018025F"/>
    <w:rsid w:val="0019597B"/>
    <w:rsid w:val="001A5B99"/>
    <w:rsid w:val="001B790B"/>
    <w:rsid w:val="001D7AB8"/>
    <w:rsid w:val="001E1081"/>
    <w:rsid w:val="00200195"/>
    <w:rsid w:val="00215D4F"/>
    <w:rsid w:val="002206F7"/>
    <w:rsid w:val="00234BCA"/>
    <w:rsid w:val="002353F1"/>
    <w:rsid w:val="002361B1"/>
    <w:rsid w:val="002361EE"/>
    <w:rsid w:val="0026390D"/>
    <w:rsid w:val="00271B21"/>
    <w:rsid w:val="00277399"/>
    <w:rsid w:val="002868C0"/>
    <w:rsid w:val="0029268D"/>
    <w:rsid w:val="002B281D"/>
    <w:rsid w:val="002B36F9"/>
    <w:rsid w:val="002E61B9"/>
    <w:rsid w:val="00313392"/>
    <w:rsid w:val="00315AB8"/>
    <w:rsid w:val="00335945"/>
    <w:rsid w:val="00344823"/>
    <w:rsid w:val="00346207"/>
    <w:rsid w:val="00354556"/>
    <w:rsid w:val="003B0EAD"/>
    <w:rsid w:val="003B13EA"/>
    <w:rsid w:val="003E27CA"/>
    <w:rsid w:val="00403FEF"/>
    <w:rsid w:val="0041567A"/>
    <w:rsid w:val="00423E00"/>
    <w:rsid w:val="004474CE"/>
    <w:rsid w:val="00457972"/>
    <w:rsid w:val="00460EA7"/>
    <w:rsid w:val="004760CB"/>
    <w:rsid w:val="00476A3A"/>
    <w:rsid w:val="00497BB5"/>
    <w:rsid w:val="00497D6D"/>
    <w:rsid w:val="004D628F"/>
    <w:rsid w:val="004E2CF6"/>
    <w:rsid w:val="004E73D8"/>
    <w:rsid w:val="004E7D0F"/>
    <w:rsid w:val="004F119C"/>
    <w:rsid w:val="00536DCC"/>
    <w:rsid w:val="005409EB"/>
    <w:rsid w:val="0054289B"/>
    <w:rsid w:val="00543047"/>
    <w:rsid w:val="00544603"/>
    <w:rsid w:val="00551370"/>
    <w:rsid w:val="005606E9"/>
    <w:rsid w:val="00561666"/>
    <w:rsid w:val="005B7065"/>
    <w:rsid w:val="005C77A8"/>
    <w:rsid w:val="005D2A04"/>
    <w:rsid w:val="005F4066"/>
    <w:rsid w:val="00613B11"/>
    <w:rsid w:val="00624D52"/>
    <w:rsid w:val="00626680"/>
    <w:rsid w:val="00665424"/>
    <w:rsid w:val="006668A6"/>
    <w:rsid w:val="006677C2"/>
    <w:rsid w:val="00673EF5"/>
    <w:rsid w:val="00693CDC"/>
    <w:rsid w:val="00693DDF"/>
    <w:rsid w:val="00697300"/>
    <w:rsid w:val="006A2FC1"/>
    <w:rsid w:val="006D21E4"/>
    <w:rsid w:val="006D432E"/>
    <w:rsid w:val="006E6D1A"/>
    <w:rsid w:val="006E78F2"/>
    <w:rsid w:val="00706956"/>
    <w:rsid w:val="00717773"/>
    <w:rsid w:val="007300B0"/>
    <w:rsid w:val="00732008"/>
    <w:rsid w:val="00744F88"/>
    <w:rsid w:val="00764540"/>
    <w:rsid w:val="0077418E"/>
    <w:rsid w:val="007928E8"/>
    <w:rsid w:val="007A0314"/>
    <w:rsid w:val="007A5115"/>
    <w:rsid w:val="007A7F7E"/>
    <w:rsid w:val="007C54F7"/>
    <w:rsid w:val="00805FA8"/>
    <w:rsid w:val="00853520"/>
    <w:rsid w:val="008A64E6"/>
    <w:rsid w:val="008B0955"/>
    <w:rsid w:val="00906AD2"/>
    <w:rsid w:val="00916CE8"/>
    <w:rsid w:val="00922B51"/>
    <w:rsid w:val="009239D2"/>
    <w:rsid w:val="0094492F"/>
    <w:rsid w:val="00963E3F"/>
    <w:rsid w:val="00964957"/>
    <w:rsid w:val="0097600F"/>
    <w:rsid w:val="0098645C"/>
    <w:rsid w:val="00986585"/>
    <w:rsid w:val="00990434"/>
    <w:rsid w:val="009B1A78"/>
    <w:rsid w:val="009E27B8"/>
    <w:rsid w:val="00A173BB"/>
    <w:rsid w:val="00A22A16"/>
    <w:rsid w:val="00A33497"/>
    <w:rsid w:val="00A46F0B"/>
    <w:rsid w:val="00A723FB"/>
    <w:rsid w:val="00A8399E"/>
    <w:rsid w:val="00A87B75"/>
    <w:rsid w:val="00A965A3"/>
    <w:rsid w:val="00AA225B"/>
    <w:rsid w:val="00AC1744"/>
    <w:rsid w:val="00AD2B56"/>
    <w:rsid w:val="00AE40D3"/>
    <w:rsid w:val="00AF464B"/>
    <w:rsid w:val="00B04273"/>
    <w:rsid w:val="00B2674B"/>
    <w:rsid w:val="00B306BE"/>
    <w:rsid w:val="00B70568"/>
    <w:rsid w:val="00BA7DBD"/>
    <w:rsid w:val="00C00564"/>
    <w:rsid w:val="00C106D6"/>
    <w:rsid w:val="00C106E4"/>
    <w:rsid w:val="00C144F9"/>
    <w:rsid w:val="00C205C9"/>
    <w:rsid w:val="00C2164A"/>
    <w:rsid w:val="00C424F0"/>
    <w:rsid w:val="00C51762"/>
    <w:rsid w:val="00C51CE3"/>
    <w:rsid w:val="00C52DB5"/>
    <w:rsid w:val="00C602F3"/>
    <w:rsid w:val="00C64857"/>
    <w:rsid w:val="00C650E0"/>
    <w:rsid w:val="00CA5265"/>
    <w:rsid w:val="00CC10EB"/>
    <w:rsid w:val="00CD6A78"/>
    <w:rsid w:val="00CD6BD4"/>
    <w:rsid w:val="00D31EF5"/>
    <w:rsid w:val="00D332C7"/>
    <w:rsid w:val="00D37417"/>
    <w:rsid w:val="00D540AC"/>
    <w:rsid w:val="00D64D6E"/>
    <w:rsid w:val="00D675CE"/>
    <w:rsid w:val="00D87A80"/>
    <w:rsid w:val="00DA6EDA"/>
    <w:rsid w:val="00DB5932"/>
    <w:rsid w:val="00DC1099"/>
    <w:rsid w:val="00DD199E"/>
    <w:rsid w:val="00DE2E44"/>
    <w:rsid w:val="00DF2F76"/>
    <w:rsid w:val="00E24874"/>
    <w:rsid w:val="00E501D7"/>
    <w:rsid w:val="00E57F24"/>
    <w:rsid w:val="00E63F35"/>
    <w:rsid w:val="00E832BE"/>
    <w:rsid w:val="00E87838"/>
    <w:rsid w:val="00E95E38"/>
    <w:rsid w:val="00EA0123"/>
    <w:rsid w:val="00EA038D"/>
    <w:rsid w:val="00EA6611"/>
    <w:rsid w:val="00EB1ED5"/>
    <w:rsid w:val="00EB5E22"/>
    <w:rsid w:val="00EC1D26"/>
    <w:rsid w:val="00EC2FEA"/>
    <w:rsid w:val="00EC448F"/>
    <w:rsid w:val="00ED06C1"/>
    <w:rsid w:val="00EE218D"/>
    <w:rsid w:val="00EF7E55"/>
    <w:rsid w:val="00F012EC"/>
    <w:rsid w:val="00F07393"/>
    <w:rsid w:val="00F363CC"/>
    <w:rsid w:val="00F47616"/>
    <w:rsid w:val="00F6257E"/>
    <w:rsid w:val="00F6373D"/>
    <w:rsid w:val="00FC1F96"/>
    <w:rsid w:val="00FD294A"/>
    <w:rsid w:val="00FE27F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32769"/>
    <o:shapelayout v:ext="edit">
      <o:idmap v:ext="edit" data="1"/>
    </o:shapelayout>
  </w:shapeDefaults>
  <w:decimalSymbol w:val="."/>
  <w:listSeparator w:val=","/>
  <w14:docId w14:val="58B0B7B1"/>
  <w14:discardImageEditingData/>
  <w15:chartTrackingRefBased/>
  <w15:docId w15:val="{040550D0-C9F9-4102-9AF7-02FF4E2C09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2A16"/>
    <w:pPr>
      <w:spacing w:after="200" w:line="288" w:lineRule="auto"/>
    </w:pPr>
    <w:rPr>
      <w:rFonts w:cs="Arial"/>
      <w:color w:val="000000" w:themeColor="text1"/>
      <w:sz w:val="24"/>
      <w:szCs w:val="24"/>
      <w:lang w:eastAsia="en-AU"/>
    </w:rPr>
  </w:style>
  <w:style w:type="paragraph" w:styleId="Heading1">
    <w:name w:val="heading 1"/>
    <w:link w:val="Heading1Char"/>
    <w:uiPriority w:val="9"/>
    <w:qFormat/>
    <w:rsid w:val="00A22A16"/>
    <w:pPr>
      <w:outlineLvl w:val="0"/>
    </w:pPr>
    <w:rPr>
      <w:rFonts w:asciiTheme="majorHAnsi" w:eastAsiaTheme="majorEastAsia" w:hAnsiTheme="majorHAnsi" w:cstheme="majorHAnsi"/>
      <w:b/>
      <w:color w:val="E61E4D"/>
      <w:sz w:val="32"/>
      <w:szCs w:val="28"/>
      <w:lang w:eastAsia="en-AU"/>
    </w:rPr>
  </w:style>
  <w:style w:type="paragraph" w:styleId="Heading2">
    <w:name w:val="heading 2"/>
    <w:basedOn w:val="Normal"/>
    <w:next w:val="Normal"/>
    <w:link w:val="Heading2Char"/>
    <w:uiPriority w:val="9"/>
    <w:unhideWhenUsed/>
    <w:qFormat/>
    <w:rsid w:val="00A22A16"/>
    <w:pPr>
      <w:spacing w:before="100" w:beforeAutospacing="1" w:line="240" w:lineRule="auto"/>
      <w:outlineLvl w:val="1"/>
    </w:pPr>
    <w:rPr>
      <w:rFonts w:asciiTheme="majorHAnsi" w:eastAsiaTheme="majorEastAsia" w:hAnsiTheme="majorHAnsi" w:cstheme="majorHAnsi"/>
      <w:b/>
      <w:color w:val="auto"/>
      <w:sz w:val="28"/>
      <w:szCs w:val="28"/>
    </w:rPr>
  </w:style>
  <w:style w:type="paragraph" w:styleId="Heading3">
    <w:name w:val="heading 3"/>
    <w:basedOn w:val="Normal"/>
    <w:next w:val="Normal"/>
    <w:link w:val="Heading3Char"/>
    <w:uiPriority w:val="9"/>
    <w:unhideWhenUsed/>
    <w:qFormat/>
    <w:rsid w:val="001A5B99"/>
    <w:pPr>
      <w:spacing w:before="100" w:beforeAutospacing="1" w:line="240" w:lineRule="auto"/>
      <w:outlineLvl w:val="2"/>
    </w:pPr>
    <w:rPr>
      <w:rFonts w:asciiTheme="majorHAnsi" w:eastAsiaTheme="majorEastAsia" w:hAnsiTheme="majorHAnsi" w:cstheme="majorHAnsi"/>
      <w:sz w:val="26"/>
      <w:szCs w:val="28"/>
    </w:rPr>
  </w:style>
  <w:style w:type="paragraph" w:styleId="Heading4">
    <w:name w:val="heading 4"/>
    <w:basedOn w:val="Heading3"/>
    <w:next w:val="Normal"/>
    <w:link w:val="Heading4Char"/>
    <w:uiPriority w:val="9"/>
    <w:unhideWhenUsed/>
    <w:qFormat/>
    <w:rsid w:val="00A22A16"/>
    <w:pPr>
      <w:outlineLvl w:val="3"/>
    </w:pPr>
    <w:rPr>
      <w:rFonts w:eastAsia="Times New Roman"/>
      <w:sz w:val="24"/>
    </w:rPr>
  </w:style>
  <w:style w:type="paragraph" w:styleId="Heading5">
    <w:name w:val="heading 5"/>
    <w:basedOn w:val="Normal"/>
    <w:next w:val="Normal"/>
    <w:link w:val="Heading5Char"/>
    <w:uiPriority w:val="9"/>
    <w:unhideWhenUsed/>
    <w:qFormat/>
    <w:rsid w:val="00A22A16"/>
    <w:pPr>
      <w:keepNext/>
      <w:keepLines/>
      <w:spacing w:before="100" w:beforeAutospacing="1" w:line="240" w:lineRule="auto"/>
      <w:outlineLvl w:val="4"/>
    </w:pPr>
    <w:rPr>
      <w:rFonts w:asciiTheme="majorHAnsi" w:eastAsiaTheme="majorEastAsia" w:hAnsiTheme="majorHAnsi" w:cstheme="majorBidi"/>
      <w:sz w:val="26"/>
      <w:szCs w:val="26"/>
    </w:rPr>
  </w:style>
  <w:style w:type="paragraph" w:styleId="Heading6">
    <w:name w:val="heading 6"/>
    <w:basedOn w:val="Normal"/>
    <w:next w:val="Normal"/>
    <w:link w:val="Heading6Char"/>
    <w:uiPriority w:val="9"/>
    <w:unhideWhenUsed/>
    <w:qFormat/>
    <w:rsid w:val="00A22A16"/>
    <w:pPr>
      <w:keepNext/>
      <w:keepLines/>
      <w:spacing w:before="40" w:after="0"/>
      <w:outlineLvl w:val="5"/>
    </w:pPr>
    <w:rPr>
      <w:rFonts w:asciiTheme="majorHAnsi" w:eastAsiaTheme="majorEastAsia" w:hAnsiTheme="majorHAnsi" w:cstheme="majorBidi"/>
    </w:rPr>
  </w:style>
  <w:style w:type="paragraph" w:styleId="Heading7">
    <w:name w:val="heading 7"/>
    <w:basedOn w:val="Normal"/>
    <w:next w:val="Normal"/>
    <w:link w:val="Heading7Char"/>
    <w:uiPriority w:val="9"/>
    <w:unhideWhenUsed/>
    <w:qFormat/>
    <w:rsid w:val="00A22A16"/>
    <w:pPr>
      <w:keepNext/>
      <w:keepLines/>
      <w:spacing w:before="40" w:after="0"/>
      <w:outlineLvl w:val="6"/>
    </w:pPr>
    <w:rPr>
      <w:rFonts w:asciiTheme="majorHAnsi" w:eastAsiaTheme="majorEastAsia" w:hAnsiTheme="majorHAnsi" w:cstheme="majorBidi"/>
      <w:iCs/>
    </w:rPr>
  </w:style>
  <w:style w:type="paragraph" w:styleId="Heading8">
    <w:name w:val="heading 8"/>
    <w:basedOn w:val="Normal"/>
    <w:next w:val="Normal"/>
    <w:link w:val="Heading8Char"/>
    <w:uiPriority w:val="9"/>
    <w:semiHidden/>
    <w:unhideWhenUsed/>
    <w:qFormat/>
    <w:rsid w:val="00A22A16"/>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qFormat/>
    <w:rsid w:val="00A22A16"/>
    <w:pPr>
      <w:tabs>
        <w:tab w:val="left" w:pos="6096"/>
      </w:tabs>
      <w:spacing w:after="0"/>
    </w:pPr>
    <w:rPr>
      <w:rFonts w:asciiTheme="majorHAnsi" w:hAnsiTheme="majorHAnsi" w:cstheme="majorHAnsi"/>
      <w:sz w:val="16"/>
      <w:szCs w:val="16"/>
    </w:rPr>
  </w:style>
  <w:style w:type="character" w:customStyle="1" w:styleId="HeaderChar">
    <w:name w:val="Header Char"/>
    <w:basedOn w:val="DefaultParagraphFont"/>
    <w:link w:val="Header"/>
    <w:uiPriority w:val="99"/>
    <w:rsid w:val="00A22A16"/>
    <w:rPr>
      <w:rFonts w:asciiTheme="majorHAnsi" w:hAnsiTheme="majorHAnsi" w:cstheme="majorHAnsi"/>
      <w:color w:val="000000" w:themeColor="text1"/>
      <w:sz w:val="16"/>
      <w:szCs w:val="16"/>
      <w:lang w:eastAsia="en-AU"/>
    </w:rPr>
  </w:style>
  <w:style w:type="paragraph" w:styleId="Footer">
    <w:name w:val="footer"/>
    <w:basedOn w:val="Normal"/>
    <w:link w:val="FooterChar"/>
    <w:uiPriority w:val="99"/>
    <w:unhideWhenUsed/>
    <w:qFormat/>
    <w:rsid w:val="00A22A16"/>
    <w:pPr>
      <w:tabs>
        <w:tab w:val="center" w:pos="4513"/>
        <w:tab w:val="right" w:pos="9732"/>
      </w:tabs>
      <w:spacing w:after="0" w:line="240" w:lineRule="auto"/>
    </w:pPr>
    <w:rPr>
      <w:rFonts w:ascii="Calibri Light" w:hAnsi="Calibri Light"/>
    </w:rPr>
  </w:style>
  <w:style w:type="character" w:customStyle="1" w:styleId="FooterChar">
    <w:name w:val="Footer Char"/>
    <w:basedOn w:val="DefaultParagraphFont"/>
    <w:link w:val="Footer"/>
    <w:uiPriority w:val="99"/>
    <w:rsid w:val="00A22A16"/>
    <w:rPr>
      <w:rFonts w:ascii="Calibri Light" w:hAnsi="Calibri Light" w:cs="Arial"/>
      <w:color w:val="000000" w:themeColor="text1"/>
      <w:sz w:val="24"/>
      <w:szCs w:val="24"/>
      <w:lang w:eastAsia="en-AU"/>
    </w:rPr>
  </w:style>
  <w:style w:type="paragraph" w:customStyle="1" w:styleId="BodyCopy1">
    <w:name w:val="Body Copy 1"/>
    <w:basedOn w:val="Normal"/>
    <w:rsid w:val="00423E00"/>
    <w:pPr>
      <w:spacing w:line="276" w:lineRule="auto"/>
    </w:pPr>
  </w:style>
  <w:style w:type="character" w:customStyle="1" w:styleId="Heading1Char">
    <w:name w:val="Heading 1 Char"/>
    <w:basedOn w:val="DefaultParagraphFont"/>
    <w:link w:val="Heading1"/>
    <w:uiPriority w:val="9"/>
    <w:rsid w:val="00A22A16"/>
    <w:rPr>
      <w:rFonts w:asciiTheme="majorHAnsi" w:eastAsiaTheme="majorEastAsia" w:hAnsiTheme="majorHAnsi" w:cstheme="majorHAnsi"/>
      <w:b/>
      <w:color w:val="E61E4D"/>
      <w:sz w:val="32"/>
      <w:szCs w:val="28"/>
      <w:lang w:eastAsia="en-AU"/>
    </w:rPr>
  </w:style>
  <w:style w:type="character" w:customStyle="1" w:styleId="Heading2Char">
    <w:name w:val="Heading 2 Char"/>
    <w:basedOn w:val="DefaultParagraphFont"/>
    <w:link w:val="Heading2"/>
    <w:uiPriority w:val="9"/>
    <w:rsid w:val="00A22A16"/>
    <w:rPr>
      <w:rFonts w:asciiTheme="majorHAnsi" w:eastAsiaTheme="majorEastAsia" w:hAnsiTheme="majorHAnsi" w:cstheme="majorHAnsi"/>
      <w:b/>
      <w:sz w:val="28"/>
      <w:szCs w:val="28"/>
      <w:lang w:eastAsia="en-AU"/>
    </w:rPr>
  </w:style>
  <w:style w:type="character" w:customStyle="1" w:styleId="Heading3Char">
    <w:name w:val="Heading 3 Char"/>
    <w:basedOn w:val="DefaultParagraphFont"/>
    <w:link w:val="Heading3"/>
    <w:uiPriority w:val="9"/>
    <w:rsid w:val="001A5B99"/>
    <w:rPr>
      <w:rFonts w:asciiTheme="majorHAnsi" w:eastAsiaTheme="majorEastAsia" w:hAnsiTheme="majorHAnsi" w:cstheme="majorHAnsi"/>
      <w:color w:val="000000" w:themeColor="text1"/>
      <w:sz w:val="26"/>
      <w:szCs w:val="28"/>
      <w:lang w:eastAsia="en-AU"/>
    </w:rPr>
  </w:style>
  <w:style w:type="paragraph" w:styleId="ListParagraph">
    <w:name w:val="List Paragraph"/>
    <w:basedOn w:val="Normal"/>
    <w:link w:val="ListParagraphChar"/>
    <w:uiPriority w:val="34"/>
    <w:qFormat/>
    <w:rsid w:val="00A22A16"/>
    <w:pPr>
      <w:numPr>
        <w:numId w:val="20"/>
      </w:numPr>
    </w:pPr>
    <w:rPr>
      <w:lang w:val="en-US"/>
    </w:rPr>
  </w:style>
  <w:style w:type="character" w:customStyle="1" w:styleId="ListParagraphChar">
    <w:name w:val="List Paragraph Char"/>
    <w:basedOn w:val="DefaultParagraphFont"/>
    <w:link w:val="ListParagraph"/>
    <w:uiPriority w:val="34"/>
    <w:rsid w:val="00A22A16"/>
    <w:rPr>
      <w:rFonts w:cs="Arial"/>
      <w:color w:val="000000" w:themeColor="text1"/>
      <w:sz w:val="24"/>
      <w:szCs w:val="24"/>
      <w:lang w:val="en-US" w:eastAsia="en-AU"/>
    </w:rPr>
  </w:style>
  <w:style w:type="character" w:customStyle="1" w:styleId="Heading4Char">
    <w:name w:val="Heading 4 Char"/>
    <w:basedOn w:val="DefaultParagraphFont"/>
    <w:link w:val="Heading4"/>
    <w:uiPriority w:val="9"/>
    <w:rsid w:val="00A22A16"/>
    <w:rPr>
      <w:rFonts w:asciiTheme="majorHAnsi" w:eastAsia="Times New Roman" w:hAnsiTheme="majorHAnsi" w:cstheme="majorHAnsi"/>
      <w:color w:val="000000" w:themeColor="text1"/>
      <w:sz w:val="24"/>
      <w:szCs w:val="28"/>
      <w:lang w:eastAsia="en-AU"/>
    </w:rPr>
  </w:style>
  <w:style w:type="character" w:customStyle="1" w:styleId="Heading5Char">
    <w:name w:val="Heading 5 Char"/>
    <w:basedOn w:val="DefaultParagraphFont"/>
    <w:link w:val="Heading5"/>
    <w:uiPriority w:val="9"/>
    <w:rsid w:val="00A22A16"/>
    <w:rPr>
      <w:rFonts w:asciiTheme="majorHAnsi" w:eastAsiaTheme="majorEastAsia" w:hAnsiTheme="majorHAnsi" w:cstheme="majorBidi"/>
      <w:color w:val="000000" w:themeColor="text1"/>
      <w:sz w:val="26"/>
      <w:szCs w:val="26"/>
      <w:lang w:eastAsia="en-AU"/>
    </w:rPr>
  </w:style>
  <w:style w:type="character" w:customStyle="1" w:styleId="Heading6Char">
    <w:name w:val="Heading 6 Char"/>
    <w:basedOn w:val="DefaultParagraphFont"/>
    <w:link w:val="Heading6"/>
    <w:uiPriority w:val="9"/>
    <w:rsid w:val="00A22A16"/>
    <w:rPr>
      <w:rFonts w:asciiTheme="majorHAnsi" w:eastAsiaTheme="majorEastAsia" w:hAnsiTheme="majorHAnsi" w:cstheme="majorBidi"/>
      <w:color w:val="000000" w:themeColor="text1"/>
      <w:sz w:val="24"/>
      <w:szCs w:val="24"/>
      <w:lang w:eastAsia="en-AU"/>
    </w:rPr>
  </w:style>
  <w:style w:type="character" w:styleId="Strong">
    <w:name w:val="Strong"/>
    <w:basedOn w:val="DefaultParagraphFont"/>
    <w:uiPriority w:val="22"/>
    <w:qFormat/>
    <w:rsid w:val="00A22A16"/>
    <w:rPr>
      <w:b/>
      <w:bCs/>
    </w:rPr>
  </w:style>
  <w:style w:type="paragraph" w:customStyle="1" w:styleId="Paragrah">
    <w:name w:val="Paragrah"/>
    <w:basedOn w:val="Normal"/>
    <w:qFormat/>
    <w:rsid w:val="00A22A16"/>
  </w:style>
  <w:style w:type="character" w:styleId="Hyperlink">
    <w:name w:val="Hyperlink"/>
    <w:basedOn w:val="DefaultParagraphFont"/>
    <w:uiPriority w:val="99"/>
    <w:unhideWhenUsed/>
    <w:qFormat/>
    <w:rsid w:val="00A22A16"/>
    <w:rPr>
      <w:color w:val="E61E4D"/>
      <w:u w:val="single"/>
    </w:rPr>
  </w:style>
  <w:style w:type="character" w:styleId="UnresolvedMention">
    <w:name w:val="Unresolved Mention"/>
    <w:basedOn w:val="DefaultParagraphFont"/>
    <w:uiPriority w:val="99"/>
    <w:semiHidden/>
    <w:unhideWhenUsed/>
    <w:rsid w:val="000E741A"/>
    <w:rPr>
      <w:color w:val="605E5C"/>
      <w:shd w:val="clear" w:color="auto" w:fill="E1DFDD"/>
    </w:rPr>
  </w:style>
  <w:style w:type="character" w:customStyle="1" w:styleId="Heading7Char">
    <w:name w:val="Heading 7 Char"/>
    <w:basedOn w:val="DefaultParagraphFont"/>
    <w:link w:val="Heading7"/>
    <w:uiPriority w:val="9"/>
    <w:rsid w:val="00A22A16"/>
    <w:rPr>
      <w:rFonts w:asciiTheme="majorHAnsi" w:eastAsiaTheme="majorEastAsia" w:hAnsiTheme="majorHAnsi" w:cstheme="majorBidi"/>
      <w:iCs/>
      <w:color w:val="000000" w:themeColor="text1"/>
      <w:sz w:val="24"/>
      <w:szCs w:val="24"/>
      <w:lang w:eastAsia="en-AU"/>
    </w:rPr>
  </w:style>
  <w:style w:type="paragraph" w:styleId="NoSpacing">
    <w:name w:val="No Spacing"/>
    <w:basedOn w:val="Paragrah"/>
    <w:uiPriority w:val="1"/>
    <w:qFormat/>
    <w:rsid w:val="00A22A16"/>
    <w:pPr>
      <w:spacing w:after="0"/>
    </w:pPr>
  </w:style>
  <w:style w:type="paragraph" w:styleId="Title">
    <w:name w:val="Title"/>
    <w:basedOn w:val="Normal"/>
    <w:next w:val="Normal"/>
    <w:link w:val="TitleChar"/>
    <w:uiPriority w:val="10"/>
    <w:qFormat/>
    <w:rsid w:val="00A22A16"/>
    <w:pPr>
      <w:spacing w:line="240" w:lineRule="auto"/>
      <w:contextualSpacing/>
    </w:pPr>
    <w:rPr>
      <w:rFonts w:asciiTheme="majorHAnsi" w:eastAsiaTheme="majorEastAsia" w:hAnsiTheme="majorHAnsi" w:cstheme="majorBidi"/>
      <w:color w:val="E61E4D"/>
      <w:spacing w:val="-10"/>
      <w:kern w:val="28"/>
      <w:sz w:val="48"/>
      <w:szCs w:val="48"/>
    </w:rPr>
  </w:style>
  <w:style w:type="character" w:customStyle="1" w:styleId="TitleChar">
    <w:name w:val="Title Char"/>
    <w:basedOn w:val="DefaultParagraphFont"/>
    <w:link w:val="Title"/>
    <w:uiPriority w:val="10"/>
    <w:rsid w:val="00A22A16"/>
    <w:rPr>
      <w:rFonts w:asciiTheme="majorHAnsi" w:eastAsiaTheme="majorEastAsia" w:hAnsiTheme="majorHAnsi" w:cstheme="majorBidi"/>
      <w:color w:val="E61E4D"/>
      <w:spacing w:val="-10"/>
      <w:kern w:val="28"/>
      <w:sz w:val="48"/>
      <w:szCs w:val="48"/>
      <w:lang w:eastAsia="en-AU"/>
    </w:rPr>
  </w:style>
  <w:style w:type="paragraph" w:styleId="Subtitle">
    <w:name w:val="Subtitle"/>
    <w:basedOn w:val="Normal"/>
    <w:next w:val="Normal"/>
    <w:link w:val="SubtitleChar"/>
    <w:uiPriority w:val="11"/>
    <w:qFormat/>
    <w:rsid w:val="00A22A16"/>
    <w:pPr>
      <w:numPr>
        <w:ilvl w:val="1"/>
      </w:numPr>
      <w:spacing w:line="360" w:lineRule="auto"/>
    </w:pPr>
    <w:rPr>
      <w:rFonts w:eastAsiaTheme="minorEastAsia" w:cstheme="minorBidi"/>
      <w:spacing w:val="15"/>
      <w:szCs w:val="20"/>
    </w:rPr>
  </w:style>
  <w:style w:type="character" w:customStyle="1" w:styleId="SubtitleChar">
    <w:name w:val="Subtitle Char"/>
    <w:basedOn w:val="DefaultParagraphFont"/>
    <w:link w:val="Subtitle"/>
    <w:uiPriority w:val="11"/>
    <w:rsid w:val="00A22A16"/>
    <w:rPr>
      <w:rFonts w:eastAsiaTheme="minorEastAsia"/>
      <w:color w:val="000000" w:themeColor="text1"/>
      <w:spacing w:val="15"/>
      <w:sz w:val="24"/>
      <w:szCs w:val="20"/>
      <w:lang w:eastAsia="en-AU"/>
    </w:rPr>
  </w:style>
  <w:style w:type="paragraph" w:customStyle="1" w:styleId="Subfooter">
    <w:name w:val="Subfooter"/>
    <w:basedOn w:val="Header"/>
    <w:link w:val="SubfooterChar"/>
    <w:qFormat/>
    <w:rsid w:val="00A22A16"/>
    <w:pPr>
      <w:tabs>
        <w:tab w:val="clear" w:pos="6096"/>
        <w:tab w:val="left" w:pos="142"/>
        <w:tab w:val="right" w:pos="9923"/>
      </w:tabs>
      <w:ind w:right="63"/>
    </w:pPr>
    <w:rPr>
      <w:rFonts w:cstheme="minorHAnsi"/>
      <w:b/>
      <w:bCs/>
      <w:noProof/>
      <w:sz w:val="18"/>
      <w:szCs w:val="18"/>
    </w:rPr>
  </w:style>
  <w:style w:type="character" w:customStyle="1" w:styleId="SubfooterChar">
    <w:name w:val="Subfooter Char"/>
    <w:basedOn w:val="HeaderChar"/>
    <w:link w:val="Subfooter"/>
    <w:rsid w:val="00A22A16"/>
    <w:rPr>
      <w:rFonts w:asciiTheme="majorHAnsi" w:hAnsiTheme="majorHAnsi" w:cstheme="minorHAnsi"/>
      <w:b/>
      <w:bCs/>
      <w:noProof/>
      <w:color w:val="000000" w:themeColor="text1"/>
      <w:sz w:val="18"/>
      <w:szCs w:val="18"/>
      <w:lang w:eastAsia="en-AU"/>
    </w:rPr>
  </w:style>
  <w:style w:type="character" w:styleId="SubtleEmphasis">
    <w:name w:val="Subtle Emphasis"/>
    <w:basedOn w:val="DefaultParagraphFont"/>
    <w:uiPriority w:val="19"/>
    <w:qFormat/>
    <w:rsid w:val="00A22A16"/>
    <w:rPr>
      <w:i w:val="0"/>
      <w:iCs/>
      <w:color w:val="404040" w:themeColor="text1" w:themeTint="BF"/>
    </w:rPr>
  </w:style>
  <w:style w:type="character" w:styleId="Emphasis">
    <w:name w:val="Emphasis"/>
    <w:basedOn w:val="DefaultParagraphFont"/>
    <w:uiPriority w:val="20"/>
    <w:qFormat/>
    <w:rsid w:val="00A22A16"/>
    <w:rPr>
      <w:i w:val="0"/>
      <w:iCs/>
    </w:rPr>
  </w:style>
  <w:style w:type="character" w:styleId="IntenseEmphasis">
    <w:name w:val="Intense Emphasis"/>
    <w:basedOn w:val="DefaultParagraphFont"/>
    <w:uiPriority w:val="21"/>
    <w:qFormat/>
    <w:rsid w:val="00A22A16"/>
    <w:rPr>
      <w:i w:val="0"/>
      <w:iCs/>
      <w:color w:val="7C134F"/>
    </w:rPr>
  </w:style>
  <w:style w:type="paragraph" w:styleId="IntenseQuote">
    <w:name w:val="Intense Quote"/>
    <w:basedOn w:val="Normal"/>
    <w:next w:val="Normal"/>
    <w:link w:val="IntenseQuoteChar"/>
    <w:uiPriority w:val="30"/>
    <w:qFormat/>
    <w:rsid w:val="00A22A16"/>
    <w:pPr>
      <w:pBdr>
        <w:top w:val="single" w:sz="4" w:space="10" w:color="7C134F"/>
        <w:bottom w:val="single" w:sz="4" w:space="10" w:color="7C134F"/>
      </w:pBdr>
      <w:spacing w:before="360" w:after="360"/>
      <w:ind w:left="864" w:right="864"/>
      <w:jc w:val="center"/>
    </w:pPr>
    <w:rPr>
      <w:iCs/>
      <w:color w:val="7C134F"/>
    </w:rPr>
  </w:style>
  <w:style w:type="character" w:customStyle="1" w:styleId="IntenseQuoteChar">
    <w:name w:val="Intense Quote Char"/>
    <w:basedOn w:val="DefaultParagraphFont"/>
    <w:link w:val="IntenseQuote"/>
    <w:uiPriority w:val="30"/>
    <w:rsid w:val="00A22A16"/>
    <w:rPr>
      <w:rFonts w:cs="Arial"/>
      <w:iCs/>
      <w:color w:val="7C134F"/>
      <w:sz w:val="24"/>
      <w:szCs w:val="24"/>
      <w:lang w:eastAsia="en-AU"/>
    </w:rPr>
  </w:style>
  <w:style w:type="character" w:styleId="IntenseReference">
    <w:name w:val="Intense Reference"/>
    <w:basedOn w:val="DefaultParagraphFont"/>
    <w:uiPriority w:val="32"/>
    <w:qFormat/>
    <w:rsid w:val="00A22A16"/>
    <w:rPr>
      <w:b/>
      <w:bCs/>
      <w:smallCaps/>
      <w:color w:val="7C134F"/>
      <w:spacing w:val="5"/>
    </w:rPr>
  </w:style>
  <w:style w:type="paragraph" w:customStyle="1" w:styleId="ListParagraphSpacing">
    <w:name w:val="List Paragraph Spacing"/>
    <w:basedOn w:val="ListParagraph"/>
    <w:rsid w:val="0018025F"/>
    <w:pPr>
      <w:numPr>
        <w:numId w:val="0"/>
      </w:numPr>
    </w:pPr>
  </w:style>
  <w:style w:type="paragraph" w:customStyle="1" w:styleId="NumberedList">
    <w:name w:val="Numbered List"/>
    <w:basedOn w:val="ListParagraph"/>
    <w:link w:val="NumberedListChar"/>
    <w:qFormat/>
    <w:rsid w:val="00A22A16"/>
    <w:pPr>
      <w:numPr>
        <w:numId w:val="21"/>
      </w:numPr>
    </w:pPr>
  </w:style>
  <w:style w:type="character" w:customStyle="1" w:styleId="NumberedListChar">
    <w:name w:val="Numbered List Char"/>
    <w:basedOn w:val="DefaultParagraphFont"/>
    <w:link w:val="NumberedList"/>
    <w:rsid w:val="00A22A16"/>
    <w:rPr>
      <w:rFonts w:cs="Arial"/>
      <w:color w:val="000000" w:themeColor="text1"/>
      <w:sz w:val="24"/>
      <w:szCs w:val="24"/>
      <w:lang w:val="en-US" w:eastAsia="en-AU"/>
    </w:rPr>
  </w:style>
  <w:style w:type="paragraph" w:customStyle="1" w:styleId="NumberedListParagraphSpacing">
    <w:name w:val="Numbered List Paragraph Spacing"/>
    <w:basedOn w:val="NumberedList"/>
    <w:link w:val="NumberedListParagraphSpacingChar"/>
    <w:rsid w:val="0018025F"/>
    <w:pPr>
      <w:ind w:left="714" w:hanging="357"/>
    </w:pPr>
  </w:style>
  <w:style w:type="character" w:customStyle="1" w:styleId="NumberedListParagraphSpacingChar">
    <w:name w:val="Numbered List Paragraph Spacing Char"/>
    <w:basedOn w:val="NumberedListChar"/>
    <w:link w:val="NumberedListParagraphSpacing"/>
    <w:rsid w:val="0018025F"/>
    <w:rPr>
      <w:rFonts w:cs="Arial"/>
      <w:color w:val="000000" w:themeColor="text1"/>
      <w:sz w:val="24"/>
      <w:szCs w:val="24"/>
      <w:lang w:val="en-US" w:eastAsia="en-AU"/>
    </w:rPr>
  </w:style>
  <w:style w:type="character" w:styleId="BookTitle">
    <w:name w:val="Book Title"/>
    <w:basedOn w:val="DefaultParagraphFont"/>
    <w:uiPriority w:val="33"/>
    <w:qFormat/>
    <w:rsid w:val="00A22A16"/>
    <w:rPr>
      <w:b/>
      <w:bCs/>
      <w:i w:val="0"/>
      <w:iCs/>
      <w:spacing w:val="5"/>
    </w:rPr>
  </w:style>
  <w:style w:type="paragraph" w:styleId="Quote">
    <w:name w:val="Quote"/>
    <w:basedOn w:val="Normal"/>
    <w:next w:val="Normal"/>
    <w:link w:val="QuoteChar"/>
    <w:uiPriority w:val="29"/>
    <w:qFormat/>
    <w:rsid w:val="00A22A16"/>
    <w:pPr>
      <w:spacing w:before="200" w:after="160"/>
      <w:ind w:left="864" w:right="864"/>
      <w:jc w:val="center"/>
    </w:pPr>
    <w:rPr>
      <w:iCs/>
      <w:color w:val="404040" w:themeColor="text1" w:themeTint="BF"/>
    </w:rPr>
  </w:style>
  <w:style w:type="character" w:customStyle="1" w:styleId="QuoteChar">
    <w:name w:val="Quote Char"/>
    <w:basedOn w:val="DefaultParagraphFont"/>
    <w:link w:val="Quote"/>
    <w:uiPriority w:val="29"/>
    <w:rsid w:val="00A22A16"/>
    <w:rPr>
      <w:rFonts w:cs="Arial"/>
      <w:iCs/>
      <w:color w:val="404040" w:themeColor="text1" w:themeTint="BF"/>
      <w:sz w:val="24"/>
      <w:szCs w:val="24"/>
      <w:lang w:eastAsia="en-AU"/>
    </w:rPr>
  </w:style>
  <w:style w:type="character" w:styleId="HTMLVariable">
    <w:name w:val="HTML Variable"/>
    <w:basedOn w:val="DefaultParagraphFont"/>
    <w:uiPriority w:val="99"/>
    <w:unhideWhenUsed/>
    <w:rsid w:val="00906AD2"/>
    <w:rPr>
      <w:i/>
      <w:iCs/>
    </w:rPr>
  </w:style>
  <w:style w:type="character" w:customStyle="1" w:styleId="Heading8Char">
    <w:name w:val="Heading 8 Char"/>
    <w:basedOn w:val="DefaultParagraphFont"/>
    <w:link w:val="Heading8"/>
    <w:uiPriority w:val="9"/>
    <w:semiHidden/>
    <w:rsid w:val="00A22A16"/>
    <w:rPr>
      <w:rFonts w:asciiTheme="majorHAnsi" w:eastAsiaTheme="majorEastAsia" w:hAnsiTheme="majorHAnsi" w:cstheme="majorBidi"/>
      <w:color w:val="272727" w:themeColor="text1" w:themeTint="D8"/>
      <w:sz w:val="21"/>
      <w:szCs w:val="21"/>
      <w:lang w:eastAsia="en-AU"/>
    </w:rPr>
  </w:style>
  <w:style w:type="paragraph" w:customStyle="1" w:styleId="TitleCover">
    <w:name w:val="Title – Cover"/>
    <w:qFormat/>
    <w:rsid w:val="00A22A16"/>
    <w:rPr>
      <w:rFonts w:asciiTheme="majorHAnsi" w:eastAsiaTheme="majorEastAsia" w:hAnsiTheme="majorHAnsi" w:cstheme="majorBidi"/>
      <w:b/>
      <w:bCs/>
      <w:color w:val="FFFFFF" w:themeColor="background1"/>
      <w:spacing w:val="-10"/>
      <w:kern w:val="28"/>
      <w:sz w:val="56"/>
      <w:szCs w:val="56"/>
      <w:lang w:eastAsia="en-AU"/>
    </w:rPr>
  </w:style>
  <w:style w:type="paragraph" w:customStyle="1" w:styleId="SubtitleCoverPage">
    <w:name w:val="Subtitle Cover Page"/>
    <w:basedOn w:val="Subtitle"/>
    <w:link w:val="SubtitleCoverPageChar"/>
    <w:qFormat/>
    <w:rsid w:val="00A22A16"/>
    <w:rPr>
      <w:color w:val="FFFFFF" w:themeColor="background1"/>
    </w:rPr>
  </w:style>
  <w:style w:type="character" w:customStyle="1" w:styleId="SubtitleCoverPageChar">
    <w:name w:val="Subtitle Cover Page Char"/>
    <w:basedOn w:val="SubtitleChar"/>
    <w:link w:val="SubtitleCoverPage"/>
    <w:rsid w:val="00A22A16"/>
    <w:rPr>
      <w:rFonts w:eastAsiaTheme="minorEastAsia"/>
      <w:color w:val="FFFFFF" w:themeColor="background1"/>
      <w:spacing w:val="15"/>
      <w:sz w:val="24"/>
      <w:szCs w:val="20"/>
      <w:lang w:eastAsia="en-AU"/>
    </w:rPr>
  </w:style>
  <w:style w:type="paragraph" w:styleId="TOC1">
    <w:name w:val="toc 1"/>
    <w:basedOn w:val="Normal"/>
    <w:next w:val="Normal"/>
    <w:uiPriority w:val="39"/>
    <w:semiHidden/>
    <w:unhideWhenUsed/>
    <w:qFormat/>
    <w:rsid w:val="00A22A16"/>
    <w:pPr>
      <w:tabs>
        <w:tab w:val="left" w:pos="454"/>
        <w:tab w:val="right" w:leader="dot" w:pos="10082"/>
      </w:tabs>
      <w:spacing w:after="100"/>
    </w:pPr>
    <w:rPr>
      <w:b/>
    </w:rPr>
  </w:style>
  <w:style w:type="paragraph" w:styleId="TOC2">
    <w:name w:val="toc 2"/>
    <w:basedOn w:val="Normal"/>
    <w:next w:val="Normal"/>
    <w:uiPriority w:val="39"/>
    <w:semiHidden/>
    <w:unhideWhenUsed/>
    <w:qFormat/>
    <w:rsid w:val="00A22A16"/>
    <w:pPr>
      <w:spacing w:after="100"/>
      <w:ind w:left="454"/>
    </w:pPr>
  </w:style>
  <w:style w:type="paragraph" w:styleId="TOC3">
    <w:name w:val="toc 3"/>
    <w:basedOn w:val="Normal"/>
    <w:next w:val="Normal"/>
    <w:uiPriority w:val="39"/>
    <w:semiHidden/>
    <w:unhideWhenUsed/>
    <w:qFormat/>
    <w:rsid w:val="00A22A16"/>
    <w:pPr>
      <w:spacing w:after="100"/>
      <w:ind w:left="480"/>
    </w:pPr>
  </w:style>
  <w:style w:type="character" w:styleId="SubtleReference">
    <w:name w:val="Subtle Reference"/>
    <w:basedOn w:val="DefaultParagraphFont"/>
    <w:uiPriority w:val="31"/>
    <w:qFormat/>
    <w:rsid w:val="00A22A16"/>
    <w:rPr>
      <w:smallCaps/>
      <w:color w:val="5A5A5A" w:themeColor="text1" w:themeTint="A5"/>
    </w:rPr>
  </w:style>
  <w:style w:type="paragraph" w:styleId="TOCHeading">
    <w:name w:val="TOC Heading"/>
    <w:basedOn w:val="Heading1"/>
    <w:next w:val="Normal"/>
    <w:uiPriority w:val="39"/>
    <w:semiHidden/>
    <w:unhideWhenUsed/>
    <w:qFormat/>
    <w:rsid w:val="00A22A16"/>
    <w:pPr>
      <w:keepNext/>
      <w:keepLines/>
      <w:spacing w:before="240" w:after="0" w:line="288" w:lineRule="auto"/>
      <w:outlineLvl w:val="9"/>
    </w:pPr>
    <w:rPr>
      <w:rFonts w:cstheme="majorBidi"/>
      <w:szCs w:val="32"/>
    </w:rPr>
  </w:style>
  <w:style w:type="paragraph" w:customStyle="1" w:styleId="SmallTitle">
    <w:name w:val="Small Title"/>
    <w:basedOn w:val="Title"/>
    <w:qFormat/>
    <w:rsid w:val="00A22A16"/>
    <w:rPr>
      <w:noProof/>
      <w:sz w:val="36"/>
      <w:szCs w:val="44"/>
    </w:rPr>
  </w:style>
  <w:style w:type="table" w:styleId="TableGrid">
    <w:name w:val="Table Grid"/>
    <w:basedOn w:val="TableNormal"/>
    <w:uiPriority w:val="39"/>
    <w:rsid w:val="00A22A16"/>
    <w:pPr>
      <w:spacing w:after="0" w:line="240" w:lineRule="auto"/>
    </w:pPr>
    <w:rPr>
      <w:sz w:val="24"/>
      <w:szCs w:val="24"/>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unhideWhenUsed/>
    <w:rsid w:val="00A22A16"/>
  </w:style>
  <w:style w:type="table" w:styleId="GridTable1Light-Accent1">
    <w:name w:val="Grid Table 1 Light Accent 1"/>
    <w:basedOn w:val="TableNormal"/>
    <w:uiPriority w:val="46"/>
    <w:rsid w:val="00A22A16"/>
    <w:pPr>
      <w:spacing w:after="0" w:line="240" w:lineRule="auto"/>
    </w:pPr>
    <w:tblPr>
      <w:tblStyleRowBandSize w:val="1"/>
      <w:tblStyleColBandSize w:val="1"/>
      <w:tblBorders>
        <w:top w:val="single" w:sz="4" w:space="0" w:color="F5A6B8" w:themeColor="accent1" w:themeTint="66"/>
        <w:left w:val="single" w:sz="4" w:space="0" w:color="F5A6B8" w:themeColor="accent1" w:themeTint="66"/>
        <w:bottom w:val="single" w:sz="4" w:space="0" w:color="F5A6B8" w:themeColor="accent1" w:themeTint="66"/>
        <w:right w:val="single" w:sz="4" w:space="0" w:color="F5A6B8" w:themeColor="accent1" w:themeTint="66"/>
        <w:insideH w:val="single" w:sz="4" w:space="0" w:color="F5A6B8" w:themeColor="accent1" w:themeTint="66"/>
        <w:insideV w:val="single" w:sz="4" w:space="0" w:color="F5A6B8" w:themeColor="accent1" w:themeTint="66"/>
      </w:tblBorders>
    </w:tblPr>
    <w:tblStylePr w:type="firstRow">
      <w:rPr>
        <w:b/>
        <w:bCs/>
      </w:rPr>
      <w:tblPr/>
      <w:tcPr>
        <w:tcBorders>
          <w:bottom w:val="single" w:sz="12" w:space="0" w:color="F07A95" w:themeColor="accent1" w:themeTint="99"/>
        </w:tcBorders>
      </w:tcPr>
    </w:tblStylePr>
    <w:tblStylePr w:type="lastRow">
      <w:rPr>
        <w:b/>
        <w:bCs/>
      </w:rPr>
      <w:tblPr/>
      <w:tcPr>
        <w:tcBorders>
          <w:top w:val="double" w:sz="2" w:space="0" w:color="F07A95" w:themeColor="accent1" w:themeTint="99"/>
        </w:tcBorders>
      </w:tcPr>
    </w:tblStylePr>
    <w:tblStylePr w:type="firstCol">
      <w:rPr>
        <w:b/>
        <w:bCs/>
      </w:rPr>
    </w:tblStylePr>
    <w:tblStylePr w:type="lastCol">
      <w:rPr>
        <w:b/>
        <w:bCs/>
      </w:rPr>
    </w:tblStylePr>
  </w:style>
  <w:style w:type="table" w:styleId="GridTable1Light">
    <w:name w:val="Grid Table 1 Light"/>
    <w:basedOn w:val="TableNormal"/>
    <w:uiPriority w:val="46"/>
    <w:rsid w:val="0029268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BodyTextIndent2">
    <w:name w:val="Body Text Indent 2"/>
    <w:basedOn w:val="Normal"/>
    <w:link w:val="BodyTextIndent2Char"/>
    <w:uiPriority w:val="99"/>
    <w:semiHidden/>
    <w:rsid w:val="00744F88"/>
    <w:pPr>
      <w:spacing w:after="0" w:line="240" w:lineRule="auto"/>
      <w:ind w:left="720" w:hanging="720"/>
      <w:jc w:val="both"/>
    </w:pPr>
    <w:rPr>
      <w:rFonts w:ascii="Times New Roman" w:eastAsia="Times New Roman" w:hAnsi="Times New Roman" w:cs="Times New Roman"/>
      <w:color w:val="auto"/>
      <w:lang w:eastAsia="en-US"/>
    </w:rPr>
  </w:style>
  <w:style w:type="character" w:customStyle="1" w:styleId="BodyTextIndent2Char">
    <w:name w:val="Body Text Indent 2 Char"/>
    <w:basedOn w:val="DefaultParagraphFont"/>
    <w:link w:val="BodyTextIndent2"/>
    <w:uiPriority w:val="99"/>
    <w:semiHidden/>
    <w:rsid w:val="00744F88"/>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08695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86953"/>
    <w:rPr>
      <w:rFonts w:ascii="Segoe UI" w:hAnsi="Segoe UI" w:cs="Segoe UI"/>
      <w:color w:val="000000" w:themeColor="text1"/>
      <w:sz w:val="18"/>
      <w:szCs w:val="18"/>
      <w:lang w:eastAsia="en-AU"/>
    </w:rPr>
  </w:style>
  <w:style w:type="character" w:styleId="CommentReference">
    <w:name w:val="annotation reference"/>
    <w:basedOn w:val="DefaultParagraphFont"/>
    <w:uiPriority w:val="99"/>
    <w:semiHidden/>
    <w:unhideWhenUsed/>
    <w:rsid w:val="002E61B9"/>
    <w:rPr>
      <w:sz w:val="16"/>
      <w:szCs w:val="16"/>
    </w:rPr>
  </w:style>
  <w:style w:type="paragraph" w:styleId="CommentText">
    <w:name w:val="annotation text"/>
    <w:basedOn w:val="Normal"/>
    <w:link w:val="CommentTextChar"/>
    <w:uiPriority w:val="99"/>
    <w:semiHidden/>
    <w:unhideWhenUsed/>
    <w:rsid w:val="002E61B9"/>
    <w:pPr>
      <w:spacing w:line="240" w:lineRule="auto"/>
    </w:pPr>
    <w:rPr>
      <w:sz w:val="20"/>
      <w:szCs w:val="20"/>
    </w:rPr>
  </w:style>
  <w:style w:type="character" w:customStyle="1" w:styleId="CommentTextChar">
    <w:name w:val="Comment Text Char"/>
    <w:basedOn w:val="DefaultParagraphFont"/>
    <w:link w:val="CommentText"/>
    <w:uiPriority w:val="99"/>
    <w:semiHidden/>
    <w:rsid w:val="002E61B9"/>
    <w:rPr>
      <w:rFonts w:cs="Arial"/>
      <w:color w:val="000000" w:themeColor="text1"/>
      <w:sz w:val="20"/>
      <w:szCs w:val="20"/>
      <w:lang w:eastAsia="en-AU"/>
    </w:rPr>
  </w:style>
  <w:style w:type="paragraph" w:styleId="CommentSubject">
    <w:name w:val="annotation subject"/>
    <w:basedOn w:val="CommentText"/>
    <w:next w:val="CommentText"/>
    <w:link w:val="CommentSubjectChar"/>
    <w:uiPriority w:val="99"/>
    <w:semiHidden/>
    <w:unhideWhenUsed/>
    <w:rsid w:val="002E61B9"/>
    <w:rPr>
      <w:b/>
      <w:bCs/>
    </w:rPr>
  </w:style>
  <w:style w:type="character" w:customStyle="1" w:styleId="CommentSubjectChar">
    <w:name w:val="Comment Subject Char"/>
    <w:basedOn w:val="CommentTextChar"/>
    <w:link w:val="CommentSubject"/>
    <w:uiPriority w:val="99"/>
    <w:semiHidden/>
    <w:rsid w:val="002E61B9"/>
    <w:rPr>
      <w:rFonts w:cs="Arial"/>
      <w:b/>
      <w:bCs/>
      <w:color w:val="000000" w:themeColor="text1"/>
      <w:sz w:val="20"/>
      <w:szCs w:val="20"/>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tel:+61861692117"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gabrielle.cole@screenwest.com.au"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footer2.xml.rels><?xml version="1.0" encoding="UTF-8" standalone="yes"?>
<Relationships xmlns="http://schemas.openxmlformats.org/package/2006/relationships"><Relationship Id="rId3" Type="http://schemas.openxmlformats.org/officeDocument/2006/relationships/image" Target="media/image10.png"/><Relationship Id="rId7" Type="http://schemas.openxmlformats.org/officeDocument/2006/relationships/image" Target="media/image100.png"/><Relationship Id="rId2" Type="http://schemas.openxmlformats.org/officeDocument/2006/relationships/image" Target="media/image9.png"/><Relationship Id="rId1" Type="http://schemas.openxmlformats.org/officeDocument/2006/relationships/image" Target="media/image7.jpeg"/><Relationship Id="rId6" Type="http://schemas.openxmlformats.org/officeDocument/2006/relationships/image" Target="media/image90.png"/><Relationship Id="rId5" Type="http://schemas.openxmlformats.org/officeDocument/2006/relationships/image" Target="media/image2.jpeg"/><Relationship Id="rId4" Type="http://schemas.openxmlformats.org/officeDocument/2006/relationships/image" Target="media/image11.jpeg"/></Relationships>
</file>

<file path=word/_rels/header1.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png"/><Relationship Id="rId1" Type="http://schemas.openxmlformats.org/officeDocument/2006/relationships/image" Target="media/image3.jpeg"/><Relationship Id="rId6" Type="http://schemas.openxmlformats.org/officeDocument/2006/relationships/image" Target="media/image8.png"/><Relationship Id="rId5" Type="http://schemas.openxmlformats.org/officeDocument/2006/relationships/image" Target="media/image7.png"/><Relationship Id="rId4" Type="http://schemas.openxmlformats.org/officeDocument/2006/relationships/image" Target="media/image6.jpeg"/></Relationships>
</file>

<file path=word/theme/theme1.xml><?xml version="1.0" encoding="utf-8"?>
<a:theme xmlns:a="http://schemas.openxmlformats.org/drawingml/2006/main" name="Office Theme">
  <a:themeElements>
    <a:clrScheme name="Screenwest Brand">
      <a:dk1>
        <a:sysClr val="windowText" lastClr="000000"/>
      </a:dk1>
      <a:lt1>
        <a:sysClr val="window" lastClr="FFFFFF"/>
      </a:lt1>
      <a:dk2>
        <a:srgbClr val="575757"/>
      </a:dk2>
      <a:lt2>
        <a:srgbClr val="E7E6E6"/>
      </a:lt2>
      <a:accent1>
        <a:srgbClr val="E6224F"/>
      </a:accent1>
      <a:accent2>
        <a:srgbClr val="F39200"/>
      </a:accent2>
      <a:accent3>
        <a:srgbClr val="7C134F"/>
      </a:accent3>
      <a:accent4>
        <a:srgbClr val="EC6608"/>
      </a:accent4>
      <a:accent5>
        <a:srgbClr val="F3DC6A"/>
      </a:accent5>
      <a:accent6>
        <a:srgbClr val="2E9699"/>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1A1EF9EDD85A044BEB2583A595BFB7B" ma:contentTypeVersion="11" ma:contentTypeDescription="Create a new document." ma:contentTypeScope="" ma:versionID="e4c771c2fed5dee1316c223e610e2593">
  <xsd:schema xmlns:xsd="http://www.w3.org/2001/XMLSchema" xmlns:xs="http://www.w3.org/2001/XMLSchema" xmlns:p="http://schemas.microsoft.com/office/2006/metadata/properties" xmlns:ns2="031c4771-209d-4f08-964b-eb7759242f09" xmlns:ns3="1cd46945-1684-469c-ab95-beaf0bb878c1" targetNamespace="http://schemas.microsoft.com/office/2006/metadata/properties" ma:root="true" ma:fieldsID="e134ab55abdf9a7846d84c435484930e" ns2:_="" ns3:_="">
    <xsd:import namespace="031c4771-209d-4f08-964b-eb7759242f09"/>
    <xsd:import namespace="1cd46945-1684-469c-ab95-beaf0bb878c1"/>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31c4771-209d-4f08-964b-eb7759242f0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cd46945-1684-469c-ab95-beaf0bb878c1"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2059F9A-9122-4F46-8960-E8BC4B5A24ED}">
  <ds:schemaRefs>
    <ds:schemaRef ds:uri="http://schemas.microsoft.com/sharepoint/v3/contenttype/forms"/>
  </ds:schemaRefs>
</ds:datastoreItem>
</file>

<file path=customXml/itemProps2.xml><?xml version="1.0" encoding="utf-8"?>
<ds:datastoreItem xmlns:ds="http://schemas.openxmlformats.org/officeDocument/2006/customXml" ds:itemID="{716CDD27-4408-4553-AC1A-363E54B74D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31c4771-209d-4f08-964b-eb7759242f09"/>
    <ds:schemaRef ds:uri="1cd46945-1684-469c-ab95-beaf0bb878c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0744611-4C68-452E-9444-2481D30A47DE}">
  <ds:schemaRefs>
    <ds:schemaRef ds:uri="http://schemas.openxmlformats.org/officeDocument/2006/bibliography"/>
  </ds:schemaRefs>
</ds:datastoreItem>
</file>

<file path=customXml/itemProps4.xml><?xml version="1.0" encoding="utf-8"?>
<ds:datastoreItem xmlns:ds="http://schemas.openxmlformats.org/officeDocument/2006/customXml" ds:itemID="{64715855-B6CC-47A7-893E-703D9E448BE9}">
  <ds:schemaRefs>
    <ds:schemaRef ds:uri="http://purl.org/dc/elements/1.1/"/>
    <ds:schemaRef ds:uri="http://schemas.microsoft.com/office/2006/metadata/properties"/>
    <ds:schemaRef ds:uri="http://schemas.openxmlformats.org/package/2006/metadata/core-properties"/>
    <ds:schemaRef ds:uri="http://purl.org/dc/terms/"/>
    <ds:schemaRef ds:uri="http://schemas.microsoft.com/office/infopath/2007/PartnerControls"/>
    <ds:schemaRef ds:uri="http://schemas.microsoft.com/office/2006/documentManagement/types"/>
    <ds:schemaRef ds:uri="1cd46945-1684-469c-ab95-beaf0bb878c1"/>
    <ds:schemaRef ds:uri="031c4771-209d-4f08-964b-eb7759242f09"/>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8</Pages>
  <Words>1381</Words>
  <Characters>7872</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Multi ROO - WA Screen Fund</vt:lpstr>
    </vt:vector>
  </TitlesOfParts>
  <Company/>
  <LinksUpToDate>false</LinksUpToDate>
  <CharactersWithSpaces>92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 ROO - WA Screen Fund</dc:title>
  <dc:subject/>
  <dc:creator>Screenwest (Australia) Ltd</dc:creator>
  <cp:keywords>Regional Outcomes and Outputs, ROO, Multi ROO, WASF, WA Screen Fund, Western Australian Screen Fund, Screenwest</cp:keywords>
  <dc:description/>
  <cp:lastModifiedBy>Gillian Stephenson</cp:lastModifiedBy>
  <cp:revision>10</cp:revision>
  <dcterms:created xsi:type="dcterms:W3CDTF">2020-11-18T06:46:00Z</dcterms:created>
  <dcterms:modified xsi:type="dcterms:W3CDTF">2021-04-01T09: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A1EF9EDD85A044BEB2583A595BFB7B</vt:lpwstr>
  </property>
</Properties>
</file>